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p14">
  <w:body>
    <w:p w:rsidR="00D46D55" w:rsidRDefault="00D46D55" w14:paraId="7FCD8C84" w14:textId="78A99774">
      <w:pPr>
        <w:pStyle w:val="BodyText"/>
        <w:ind w:left="120"/>
        <w:rPr>
          <w:rFonts w:ascii="Times New Roman"/>
          <w:sz w:val="20"/>
        </w:rPr>
      </w:pPr>
    </w:p>
    <w:p w:rsidR="00D46D55" w:rsidP="00DB3D22" w:rsidRDefault="00D46D55" w14:paraId="0B94A1B0" w14:textId="1545CFB8">
      <w:pPr>
        <w:pStyle w:val="BodyText"/>
        <w:spacing w:before="1"/>
        <w:ind w:left="142"/>
        <w:rPr>
          <w:rFonts w:ascii="Times New Roman"/>
          <w:sz w:val="13"/>
        </w:rPr>
      </w:pPr>
    </w:p>
    <w:p w:rsidRPr="00955EE1" w:rsidR="00D46D55" w:rsidP="004C26D6" w:rsidRDefault="00954343" w14:paraId="600B889E" w14:textId="0588A64C">
      <w:pPr>
        <w:spacing w:before="89"/>
        <w:ind w:left="567" w:right="553"/>
        <w:rPr>
          <w:b/>
          <w:bCs/>
          <w:color w:val="0070C0"/>
          <w:spacing w:val="-2"/>
          <w:sz w:val="36"/>
        </w:rPr>
      </w:pPr>
      <w:r w:rsidRPr="00836140">
        <w:rPr>
          <w:iCs/>
          <w:noProof/>
          <w:color w:val="0070C0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49FD81F" wp14:editId="033B1F3F">
                <wp:simplePos x="0" y="0"/>
                <wp:positionH relativeFrom="page">
                  <wp:posOffset>4289425</wp:posOffset>
                </wp:positionH>
                <wp:positionV relativeFrom="paragraph">
                  <wp:posOffset>80010</wp:posOffset>
                </wp:positionV>
                <wp:extent cx="2905760" cy="2208530"/>
                <wp:effectExtent l="0" t="0" r="0" b="0"/>
                <wp:wrapNone/>
                <wp:docPr id="15" name="docshapegroup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05760" cy="2208530"/>
                          <a:chOff x="6803" y="221"/>
                          <a:chExt cx="4576" cy="3478"/>
                        </a:xfrm>
                      </wpg:grpSpPr>
                      <wps:wsp>
                        <wps:cNvPr id="16" name="docshape5"/>
                        <wps:cNvSpPr>
                          <a:spLocks/>
                        </wps:cNvSpPr>
                        <wps:spPr bwMode="auto">
                          <a:xfrm>
                            <a:off x="6803" y="221"/>
                            <a:ext cx="4576" cy="3478"/>
                          </a:xfrm>
                          <a:custGeom>
                            <a:avLst/>
                            <a:gdLst>
                              <a:gd name="T0" fmla="+- 0 11380 6804"/>
                              <a:gd name="T1" fmla="*/ T0 w 4576"/>
                              <a:gd name="T2" fmla="+- 0 221 221"/>
                              <a:gd name="T3" fmla="*/ 221 h 3478"/>
                              <a:gd name="T4" fmla="+- 0 11364 6804"/>
                              <a:gd name="T5" fmla="*/ T4 w 4576"/>
                              <a:gd name="T6" fmla="+- 0 221 221"/>
                              <a:gd name="T7" fmla="*/ 221 h 3478"/>
                              <a:gd name="T8" fmla="+- 0 11364 6804"/>
                              <a:gd name="T9" fmla="*/ T8 w 4576"/>
                              <a:gd name="T10" fmla="+- 0 237 221"/>
                              <a:gd name="T11" fmla="*/ 237 h 3478"/>
                              <a:gd name="T12" fmla="+- 0 11364 6804"/>
                              <a:gd name="T13" fmla="*/ T12 w 4576"/>
                              <a:gd name="T14" fmla="+- 0 3683 221"/>
                              <a:gd name="T15" fmla="*/ 3683 h 3478"/>
                              <a:gd name="T16" fmla="+- 0 6820 6804"/>
                              <a:gd name="T17" fmla="*/ T16 w 4576"/>
                              <a:gd name="T18" fmla="+- 0 3683 221"/>
                              <a:gd name="T19" fmla="*/ 3683 h 3478"/>
                              <a:gd name="T20" fmla="+- 0 6820 6804"/>
                              <a:gd name="T21" fmla="*/ T20 w 4576"/>
                              <a:gd name="T22" fmla="+- 0 3692 221"/>
                              <a:gd name="T23" fmla="*/ 3692 h 3478"/>
                              <a:gd name="T24" fmla="+- 0 6811 6804"/>
                              <a:gd name="T25" fmla="*/ T24 w 4576"/>
                              <a:gd name="T26" fmla="+- 0 3683 221"/>
                              <a:gd name="T27" fmla="*/ 3683 h 3478"/>
                              <a:gd name="T28" fmla="+- 0 6820 6804"/>
                              <a:gd name="T29" fmla="*/ T28 w 4576"/>
                              <a:gd name="T30" fmla="+- 0 3692 221"/>
                              <a:gd name="T31" fmla="*/ 3692 h 3478"/>
                              <a:gd name="T32" fmla="+- 0 6820 6804"/>
                              <a:gd name="T33" fmla="*/ T32 w 4576"/>
                              <a:gd name="T34" fmla="+- 0 3683 221"/>
                              <a:gd name="T35" fmla="*/ 3683 h 3478"/>
                              <a:gd name="T36" fmla="+- 0 6820 6804"/>
                              <a:gd name="T37" fmla="*/ T36 w 4576"/>
                              <a:gd name="T38" fmla="+- 0 237 221"/>
                              <a:gd name="T39" fmla="*/ 237 h 3478"/>
                              <a:gd name="T40" fmla="+- 0 11364 6804"/>
                              <a:gd name="T41" fmla="*/ T40 w 4576"/>
                              <a:gd name="T42" fmla="+- 0 237 221"/>
                              <a:gd name="T43" fmla="*/ 237 h 3478"/>
                              <a:gd name="T44" fmla="+- 0 11364 6804"/>
                              <a:gd name="T45" fmla="*/ T44 w 4576"/>
                              <a:gd name="T46" fmla="+- 0 221 221"/>
                              <a:gd name="T47" fmla="*/ 221 h 3478"/>
                              <a:gd name="T48" fmla="+- 0 6820 6804"/>
                              <a:gd name="T49" fmla="*/ T48 w 4576"/>
                              <a:gd name="T50" fmla="+- 0 221 221"/>
                              <a:gd name="T51" fmla="*/ 221 h 3478"/>
                              <a:gd name="T52" fmla="+- 0 6820 6804"/>
                              <a:gd name="T53" fmla="*/ T52 w 4576"/>
                              <a:gd name="T54" fmla="+- 0 230 221"/>
                              <a:gd name="T55" fmla="*/ 230 h 3478"/>
                              <a:gd name="T56" fmla="+- 0 6811 6804"/>
                              <a:gd name="T57" fmla="*/ T56 w 4576"/>
                              <a:gd name="T58" fmla="+- 0 237 221"/>
                              <a:gd name="T59" fmla="*/ 237 h 3478"/>
                              <a:gd name="T60" fmla="+- 0 6820 6804"/>
                              <a:gd name="T61" fmla="*/ T60 w 4576"/>
                              <a:gd name="T62" fmla="+- 0 230 221"/>
                              <a:gd name="T63" fmla="*/ 230 h 3478"/>
                              <a:gd name="T64" fmla="+- 0 6820 6804"/>
                              <a:gd name="T65" fmla="*/ T64 w 4576"/>
                              <a:gd name="T66" fmla="+- 0 221 221"/>
                              <a:gd name="T67" fmla="*/ 221 h 3478"/>
                              <a:gd name="T68" fmla="+- 0 6804 6804"/>
                              <a:gd name="T69" fmla="*/ T68 w 4576"/>
                              <a:gd name="T70" fmla="+- 0 221 221"/>
                              <a:gd name="T71" fmla="*/ 221 h 3478"/>
                              <a:gd name="T72" fmla="+- 0 6804 6804"/>
                              <a:gd name="T73" fmla="*/ T72 w 4576"/>
                              <a:gd name="T74" fmla="+- 0 3699 221"/>
                              <a:gd name="T75" fmla="*/ 3699 h 3478"/>
                              <a:gd name="T76" fmla="+- 0 11380 6804"/>
                              <a:gd name="T77" fmla="*/ T76 w 4576"/>
                              <a:gd name="T78" fmla="+- 0 3699 221"/>
                              <a:gd name="T79" fmla="*/ 3699 h 3478"/>
                              <a:gd name="T80" fmla="+- 0 11380 6804"/>
                              <a:gd name="T81" fmla="*/ T80 w 4576"/>
                              <a:gd name="T82" fmla="+- 0 3692 221"/>
                              <a:gd name="T83" fmla="*/ 3692 h 3478"/>
                              <a:gd name="T84" fmla="+- 0 11380 6804"/>
                              <a:gd name="T85" fmla="*/ T84 w 4576"/>
                              <a:gd name="T86" fmla="+- 0 3683 221"/>
                              <a:gd name="T87" fmla="*/ 3683 h 3478"/>
                              <a:gd name="T88" fmla="+- 0 11380 6804"/>
                              <a:gd name="T89" fmla="*/ T88 w 4576"/>
                              <a:gd name="T90" fmla="+- 0 237 221"/>
                              <a:gd name="T91" fmla="*/ 237 h 3478"/>
                              <a:gd name="T92" fmla="+- 0 11380 6804"/>
                              <a:gd name="T93" fmla="*/ T92 w 4576"/>
                              <a:gd name="T94" fmla="+- 0 230 221"/>
                              <a:gd name="T95" fmla="*/ 230 h 3478"/>
                              <a:gd name="T96" fmla="+- 0 11380 6804"/>
                              <a:gd name="T97" fmla="*/ T96 w 4576"/>
                              <a:gd name="T98" fmla="+- 0 221 221"/>
                              <a:gd name="T99" fmla="*/ 221 h 34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4576" h="3478">
                                <a:moveTo>
                                  <a:pt x="4576" y="0"/>
                                </a:moveTo>
                                <a:lnTo>
                                  <a:pt x="4560" y="0"/>
                                </a:lnTo>
                                <a:lnTo>
                                  <a:pt x="4560" y="16"/>
                                </a:lnTo>
                                <a:lnTo>
                                  <a:pt x="4560" y="3462"/>
                                </a:lnTo>
                                <a:lnTo>
                                  <a:pt x="16" y="3462"/>
                                </a:lnTo>
                                <a:lnTo>
                                  <a:pt x="16" y="3471"/>
                                </a:lnTo>
                                <a:lnTo>
                                  <a:pt x="7" y="3462"/>
                                </a:lnTo>
                                <a:lnTo>
                                  <a:pt x="16" y="3471"/>
                                </a:lnTo>
                                <a:lnTo>
                                  <a:pt x="16" y="3462"/>
                                </a:lnTo>
                                <a:lnTo>
                                  <a:pt x="16" y="16"/>
                                </a:lnTo>
                                <a:lnTo>
                                  <a:pt x="4560" y="16"/>
                                </a:lnTo>
                                <a:lnTo>
                                  <a:pt x="4560" y="0"/>
                                </a:lnTo>
                                <a:lnTo>
                                  <a:pt x="16" y="0"/>
                                </a:lnTo>
                                <a:lnTo>
                                  <a:pt x="16" y="9"/>
                                </a:lnTo>
                                <a:lnTo>
                                  <a:pt x="7" y="16"/>
                                </a:lnTo>
                                <a:lnTo>
                                  <a:pt x="16" y="9"/>
                                </a:lnTo>
                                <a:lnTo>
                                  <a:pt x="1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478"/>
                                </a:lnTo>
                                <a:lnTo>
                                  <a:pt x="4576" y="3478"/>
                                </a:lnTo>
                                <a:lnTo>
                                  <a:pt x="4576" y="3471"/>
                                </a:lnTo>
                                <a:lnTo>
                                  <a:pt x="4576" y="3462"/>
                                </a:lnTo>
                                <a:lnTo>
                                  <a:pt x="4576" y="16"/>
                                </a:lnTo>
                                <a:lnTo>
                                  <a:pt x="4576" y="9"/>
                                </a:lnTo>
                                <a:lnTo>
                                  <a:pt x="457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docshape6"/>
                        <wps:cNvSpPr txBox="1">
                          <a:spLocks noChangeArrowheads="1"/>
                        </wps:cNvSpPr>
                        <wps:spPr bwMode="auto">
                          <a:xfrm>
                            <a:off x="6811" y="237"/>
                            <a:ext cx="4553" cy="3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Pr="00954343" w:rsidR="00954343" w:rsidP="00954343" w:rsidRDefault="00954343" w14:paraId="0576A411" w14:textId="77777777">
                              <w:pPr>
                                <w:spacing w:before="64"/>
                                <w:ind w:left="148"/>
                                <w:rPr>
                                  <w:u w:val="single"/>
                                </w:rPr>
                              </w:pPr>
                              <w:r w:rsidRPr="00954343">
                                <w:rPr>
                                  <w:u w:val="single" w:color="37A2DD"/>
                                </w:rPr>
                                <w:t>Course</w:t>
                              </w:r>
                              <w:r w:rsidRPr="00954343">
                                <w:rPr>
                                  <w:spacing w:val="-9"/>
                                  <w:u w:val="single" w:color="37A2DD"/>
                                </w:rPr>
                                <w:t xml:space="preserve"> </w:t>
                              </w:r>
                              <w:r w:rsidRPr="00954343">
                                <w:rPr>
                                  <w:spacing w:val="-2"/>
                                  <w:u w:val="single" w:color="37A2DD"/>
                                </w:rPr>
                                <w:t>details</w:t>
                              </w:r>
                            </w:p>
                            <w:p w:rsidR="00954343" w:rsidP="00954343" w:rsidRDefault="00954343" w14:paraId="3380D261" w14:textId="1DC685E2">
                              <w:pPr>
                                <w:spacing w:before="160" w:line="393" w:lineRule="auto"/>
                                <w:ind w:left="148" w:right="707"/>
                              </w:pPr>
                              <w:r w:rsidRPr="005275E9">
                                <w:t xml:space="preserve">Course Code: </w:t>
                              </w:r>
                              <w:r w:rsidR="00BD480D">
                                <w:rPr>
                                  <w:b/>
                                </w:rPr>
                                <w:t>CPUB00</w:t>
                              </w:r>
                              <w:r w:rsidR="00A86292">
                                <w:rPr>
                                  <w:b/>
                                </w:rPr>
                                <w:t>1</w:t>
                              </w:r>
                              <w:r w:rsidR="00BD480D">
                                <w:rPr>
                                  <w:b/>
                                </w:rPr>
                                <w:t>F1A</w:t>
                              </w:r>
                              <w:r w:rsidRPr="005275E9">
                                <w:rPr>
                                  <w:b/>
                                </w:rPr>
                                <w:t xml:space="preserve"> </w:t>
                              </w:r>
                              <w:r w:rsidRPr="005275E9">
                                <w:t xml:space="preserve">Duration: Sept </w:t>
                              </w:r>
                              <w:r w:rsidR="00496007">
                                <w:t>‘</w:t>
                              </w:r>
                              <w:r w:rsidRPr="005275E9">
                                <w:t>2</w:t>
                              </w:r>
                              <w:r>
                                <w:t>3</w:t>
                              </w:r>
                              <w:r w:rsidRPr="005275E9">
                                <w:t xml:space="preserve"> to June ‘2</w:t>
                              </w:r>
                              <w:r>
                                <w:t>4</w:t>
                              </w:r>
                            </w:p>
                            <w:p w:rsidRPr="005275E9" w:rsidR="00954343" w:rsidP="00954343" w:rsidRDefault="00954343" w14:paraId="7013A189" w14:textId="77777777">
                              <w:pPr>
                                <w:spacing w:before="160" w:line="393" w:lineRule="auto"/>
                                <w:ind w:left="148" w:right="707"/>
                              </w:pPr>
                              <w:r w:rsidRPr="005275E9">
                                <w:t>Campus: Chichester</w:t>
                              </w:r>
                            </w:p>
                            <w:p w:rsidRPr="005275E9" w:rsidR="00954343" w:rsidP="00954343" w:rsidRDefault="00954343" w14:paraId="3C28FDDB" w14:textId="77777777">
                              <w:pPr>
                                <w:spacing w:line="245" w:lineRule="exact"/>
                                <w:ind w:left="148"/>
                                <w:rPr>
                                  <w:b/>
                                </w:rPr>
                              </w:pPr>
                              <w:r w:rsidRPr="005275E9">
                                <w:rPr>
                                  <w:b/>
                                </w:rPr>
                                <w:t>Contact</w:t>
                              </w:r>
                              <w:r w:rsidRPr="005275E9">
                                <w:rPr>
                                  <w:b/>
                                  <w:spacing w:val="-8"/>
                                </w:rPr>
                                <w:t xml:space="preserve"> </w:t>
                              </w:r>
                              <w:r w:rsidRPr="005275E9">
                                <w:rPr>
                                  <w:b/>
                                </w:rPr>
                                <w:t>your</w:t>
                              </w:r>
                              <w:r w:rsidRPr="005275E9">
                                <w:rPr>
                                  <w:b/>
                                  <w:spacing w:val="-5"/>
                                </w:rPr>
                                <w:t xml:space="preserve"> </w:t>
                              </w:r>
                              <w:r w:rsidRPr="005275E9">
                                <w:rPr>
                                  <w:b/>
                                </w:rPr>
                                <w:t>Study</w:t>
                              </w:r>
                              <w:r w:rsidRPr="005275E9">
                                <w:rPr>
                                  <w:b/>
                                  <w:spacing w:val="-8"/>
                                </w:rPr>
                                <w:t xml:space="preserve"> </w:t>
                              </w:r>
                              <w:r w:rsidRPr="005275E9">
                                <w:rPr>
                                  <w:b/>
                                </w:rPr>
                                <w:t>Programme</w:t>
                              </w:r>
                              <w:r w:rsidRPr="005275E9">
                                <w:rPr>
                                  <w:b/>
                                  <w:spacing w:val="-13"/>
                                </w:rPr>
                                <w:t xml:space="preserve"> </w:t>
                              </w:r>
                              <w:r w:rsidRPr="005275E9">
                                <w:rPr>
                                  <w:b/>
                                  <w:spacing w:val="-2"/>
                                </w:rPr>
                                <w:t>Leader</w:t>
                              </w:r>
                            </w:p>
                            <w:p w:rsidRPr="005275E9" w:rsidR="00954343" w:rsidP="00954343" w:rsidRDefault="00954343" w14:paraId="0B9F826B" w14:textId="61F7F3BD">
                              <w:pPr>
                                <w:spacing w:before="165"/>
                                <w:ind w:left="148"/>
                                <w:rPr>
                                  <w:b/>
                                </w:rPr>
                              </w:pPr>
                              <w:r w:rsidRPr="005275E9">
                                <w:rPr>
                                  <w:rFonts w:ascii="Wingdings" w:hAnsi="Wingdings"/>
                                </w:rPr>
                                <w:t></w:t>
                              </w:r>
                              <w:r w:rsidRPr="005275E9">
                                <w:rPr>
                                  <w:rFonts w:ascii="Times New Roman" w:hAnsi="Times New Roman"/>
                                </w:rPr>
                                <w:t xml:space="preserve"> </w:t>
                              </w:r>
                              <w:r w:rsidRPr="005275E9">
                                <w:rPr>
                                  <w:b/>
                                </w:rPr>
                                <w:t>01243</w:t>
                              </w:r>
                              <w:r w:rsidRPr="005275E9">
                                <w:rPr>
                                  <w:b/>
                                  <w:spacing w:val="-5"/>
                                </w:rPr>
                                <w:t xml:space="preserve"> </w:t>
                              </w:r>
                              <w:r w:rsidRPr="005275E9">
                                <w:rPr>
                                  <w:b/>
                                </w:rPr>
                                <w:t>786321</w:t>
                              </w:r>
                              <w:r w:rsidRPr="005275E9">
                                <w:rPr>
                                  <w:b/>
                                  <w:spacing w:val="-5"/>
                                </w:rPr>
                                <w:t xml:space="preserve"> </w:t>
                              </w:r>
                              <w:r w:rsidRPr="005275E9">
                                <w:rPr>
                                  <w:b/>
                                </w:rPr>
                                <w:t>ext.</w:t>
                              </w:r>
                              <w:r w:rsidRPr="005275E9">
                                <w:rPr>
                                  <w:b/>
                                  <w:spacing w:val="-5"/>
                                </w:rPr>
                                <w:t xml:space="preserve"> </w:t>
                              </w:r>
                              <w:r w:rsidR="00BD480D">
                                <w:rPr>
                                  <w:b/>
                                  <w:spacing w:val="-4"/>
                                </w:rPr>
                                <w:t>2362</w:t>
                              </w:r>
                            </w:p>
                            <w:p w:rsidRPr="005275E9" w:rsidR="00954343" w:rsidP="00954343" w:rsidRDefault="00954343" w14:paraId="015AFDC5" w14:textId="52F8D319">
                              <w:pPr>
                                <w:spacing w:before="179"/>
                                <w:ind w:left="148"/>
                                <w:rPr>
                                  <w:b/>
                                </w:rPr>
                              </w:pPr>
                              <w:r w:rsidRPr="005275E9">
                                <w:rPr>
                                  <w:rFonts w:ascii="Wingdings" w:hAnsi="Wingdings"/>
                                </w:rPr>
                                <w:t></w:t>
                              </w:r>
                              <w:r w:rsidR="00BD480D">
                                <w:rPr>
                                  <w:b/>
                                  <w:spacing w:val="-2"/>
                                  <w:u w:val="thick" w:color="006FC0"/>
                                </w:rPr>
                                <w:t>steve.woolcombe</w:t>
                              </w:r>
                              <w:hyperlink r:id="rId10">
                                <w:r w:rsidRPr="005275E9">
                                  <w:rPr>
                                    <w:b/>
                                    <w:spacing w:val="-2"/>
                                    <w:u w:val="thick" w:color="006FC0"/>
                                  </w:rPr>
                                  <w:t>@chichester.ac.uk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2308CC4C">
              <v:group id="docshapegroup4" style="position:absolute;left:0;text-align:left;margin-left:337.75pt;margin-top:6.3pt;width:228.8pt;height:173.9pt;z-index:251664384;mso-position-horizontal-relative:page" coordsize="4576,3478" coordorigin="6803,221" o:spid="_x0000_s1026" w14:anchorId="149FD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">
                <v:shape id="docshape5" style="position:absolute;left:6803;top:221;width:4576;height:3478;visibility:visible;mso-wrap-style:square;v-text-anchor:top" coordsize="4576,3478" o:spid="_x0000_s1027" fillcolor="black" stroked="f" path="m4576,r-16,l4560,16r,3446l16,3462r,9l7,3462r9,9l16,3462,16,16r4544,l4560,,16,r,9l7,16,16,9,16,,,,,3478r4576,l4576,3471r,-9l4576,16r,-7l45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">
                  <v:path arrowok="t" o:connecttype="custom" o:connectlocs="4576,221;4560,221;4560,237;4560,3683;16,3683;16,3692;7,3683;16,3692;16,3683;16,237;4560,237;4560,221;16,221;16,230;7,237;16,230;16,221;0,221;0,3699;4576,3699;4576,3692;4576,3683;4576,237;4576,230;4576,221" o:connectangles="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6" style="position:absolute;left:6811;top:237;width:4553;height:3446;visibility:visible;mso-wrap-style:square;v-text-anchor:top" o:spid="_x0000_s1028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>
                  <v:textbox inset="0,0,0,0">
                    <w:txbxContent>
                      <w:p w:rsidRPr="00954343" w:rsidR="00954343" w:rsidP="00954343" w:rsidRDefault="00954343" w14:paraId="6E3302A5" w14:textId="77777777">
                        <w:pPr>
                          <w:spacing w:before="64"/>
                          <w:ind w:left="148"/>
                          <w:rPr>
                            <w:u w:val="single"/>
                          </w:rPr>
                        </w:pPr>
                        <w:r w:rsidRPr="00954343">
                          <w:rPr>
                            <w:u w:val="single" w:color="37A2DD"/>
                          </w:rPr>
                          <w:t>Course</w:t>
                        </w:r>
                        <w:r w:rsidRPr="00954343">
                          <w:rPr>
                            <w:spacing w:val="-9"/>
                            <w:u w:val="single" w:color="37A2DD"/>
                          </w:rPr>
                          <w:t xml:space="preserve"> </w:t>
                        </w:r>
                        <w:r w:rsidRPr="00954343">
                          <w:rPr>
                            <w:spacing w:val="-2"/>
                            <w:u w:val="single" w:color="37A2DD"/>
                          </w:rPr>
                          <w:t>details</w:t>
                        </w:r>
                      </w:p>
                      <w:p w:rsidR="00954343" w:rsidP="00954343" w:rsidRDefault="00954343" w14:paraId="0CD3F92B" w14:textId="1DC685E2">
                        <w:pPr>
                          <w:spacing w:before="160" w:line="393" w:lineRule="auto"/>
                          <w:ind w:left="148" w:right="707"/>
                        </w:pPr>
                        <w:r w:rsidRPr="005275E9">
                          <w:t xml:space="preserve">Course Code: </w:t>
                        </w:r>
                        <w:r w:rsidR="00BD480D">
                          <w:rPr>
                            <w:b/>
                          </w:rPr>
                          <w:t>CPUB00</w:t>
                        </w:r>
                        <w:r w:rsidR="00A86292">
                          <w:rPr>
                            <w:b/>
                          </w:rPr>
                          <w:t>1</w:t>
                        </w:r>
                        <w:r w:rsidR="00BD480D">
                          <w:rPr>
                            <w:b/>
                          </w:rPr>
                          <w:t>F1A</w:t>
                        </w:r>
                        <w:r w:rsidRPr="005275E9">
                          <w:rPr>
                            <w:b/>
                          </w:rPr>
                          <w:t xml:space="preserve"> </w:t>
                        </w:r>
                        <w:r w:rsidRPr="005275E9">
                          <w:t xml:space="preserve">Duration: Sept </w:t>
                        </w:r>
                        <w:r w:rsidR="00496007">
                          <w:t>‘</w:t>
                        </w:r>
                        <w:r w:rsidRPr="005275E9">
                          <w:t>2</w:t>
                        </w:r>
                        <w:r>
                          <w:t>3</w:t>
                        </w:r>
                        <w:r w:rsidRPr="005275E9">
                          <w:t xml:space="preserve"> to June ‘2</w:t>
                        </w:r>
                        <w:r>
                          <w:t>4</w:t>
                        </w:r>
                      </w:p>
                      <w:p w:rsidRPr="005275E9" w:rsidR="00954343" w:rsidP="00954343" w:rsidRDefault="00954343" w14:paraId="6597928D" w14:textId="77777777">
                        <w:pPr>
                          <w:spacing w:before="160" w:line="393" w:lineRule="auto"/>
                          <w:ind w:left="148" w:right="707"/>
                        </w:pPr>
                        <w:r w:rsidRPr="005275E9">
                          <w:t>Campus: Chichester</w:t>
                        </w:r>
                      </w:p>
                      <w:p w:rsidRPr="005275E9" w:rsidR="00954343" w:rsidP="00954343" w:rsidRDefault="00954343" w14:paraId="63BAA03D" w14:textId="77777777">
                        <w:pPr>
                          <w:spacing w:line="245" w:lineRule="exact"/>
                          <w:ind w:left="148"/>
                          <w:rPr>
                            <w:b/>
                          </w:rPr>
                        </w:pPr>
                        <w:r w:rsidRPr="005275E9">
                          <w:rPr>
                            <w:b/>
                          </w:rPr>
                          <w:t>Contact</w:t>
                        </w:r>
                        <w:r w:rsidRPr="005275E9">
                          <w:rPr>
                            <w:b/>
                            <w:spacing w:val="-8"/>
                          </w:rPr>
                          <w:t xml:space="preserve"> </w:t>
                        </w:r>
                        <w:r w:rsidRPr="005275E9">
                          <w:rPr>
                            <w:b/>
                          </w:rPr>
                          <w:t>your</w:t>
                        </w:r>
                        <w:r w:rsidRPr="005275E9">
                          <w:rPr>
                            <w:b/>
                            <w:spacing w:val="-5"/>
                          </w:rPr>
                          <w:t xml:space="preserve"> </w:t>
                        </w:r>
                        <w:r w:rsidRPr="005275E9">
                          <w:rPr>
                            <w:b/>
                          </w:rPr>
                          <w:t>Study</w:t>
                        </w:r>
                        <w:r w:rsidRPr="005275E9">
                          <w:rPr>
                            <w:b/>
                            <w:spacing w:val="-8"/>
                          </w:rPr>
                          <w:t xml:space="preserve"> </w:t>
                        </w:r>
                        <w:r w:rsidRPr="005275E9">
                          <w:rPr>
                            <w:b/>
                          </w:rPr>
                          <w:t>Programme</w:t>
                        </w:r>
                        <w:r w:rsidRPr="005275E9">
                          <w:rPr>
                            <w:b/>
                            <w:spacing w:val="-13"/>
                          </w:rPr>
                          <w:t xml:space="preserve"> </w:t>
                        </w:r>
                        <w:r w:rsidRPr="005275E9">
                          <w:rPr>
                            <w:b/>
                            <w:spacing w:val="-2"/>
                          </w:rPr>
                          <w:t>Leader</w:t>
                        </w:r>
                      </w:p>
                      <w:p w:rsidRPr="005275E9" w:rsidR="00954343" w:rsidP="00954343" w:rsidRDefault="00954343" w14:paraId="5D9FDF5A" w14:textId="61F7F3BD">
                        <w:pPr>
                          <w:spacing w:before="165"/>
                          <w:ind w:left="148"/>
                          <w:rPr>
                            <w:b/>
                          </w:rPr>
                        </w:pPr>
                        <w:r w:rsidRPr="005275E9">
                          <w:rPr>
                            <w:rFonts w:ascii="Wingdings" w:hAnsi="Wingdings"/>
                          </w:rPr>
                          <w:t></w:t>
                        </w:r>
                        <w:r w:rsidRPr="005275E9">
                          <w:rPr>
                            <w:rFonts w:ascii="Times New Roman" w:hAnsi="Times New Roman"/>
                          </w:rPr>
                          <w:t xml:space="preserve"> </w:t>
                        </w:r>
                        <w:r w:rsidRPr="005275E9">
                          <w:rPr>
                            <w:b/>
                          </w:rPr>
                          <w:t>01243</w:t>
                        </w:r>
                        <w:r w:rsidRPr="005275E9">
                          <w:rPr>
                            <w:b/>
                            <w:spacing w:val="-5"/>
                          </w:rPr>
                          <w:t xml:space="preserve"> </w:t>
                        </w:r>
                        <w:r w:rsidRPr="005275E9">
                          <w:rPr>
                            <w:b/>
                          </w:rPr>
                          <w:t>786321</w:t>
                        </w:r>
                        <w:r w:rsidRPr="005275E9">
                          <w:rPr>
                            <w:b/>
                            <w:spacing w:val="-5"/>
                          </w:rPr>
                          <w:t xml:space="preserve"> </w:t>
                        </w:r>
                        <w:r w:rsidRPr="005275E9">
                          <w:rPr>
                            <w:b/>
                          </w:rPr>
                          <w:t>ext.</w:t>
                        </w:r>
                        <w:r w:rsidRPr="005275E9">
                          <w:rPr>
                            <w:b/>
                            <w:spacing w:val="-5"/>
                          </w:rPr>
                          <w:t xml:space="preserve"> </w:t>
                        </w:r>
                        <w:r w:rsidR="00BD480D">
                          <w:rPr>
                            <w:b/>
                            <w:spacing w:val="-4"/>
                          </w:rPr>
                          <w:t>2362</w:t>
                        </w:r>
                      </w:p>
                      <w:p w:rsidRPr="005275E9" w:rsidR="00954343" w:rsidP="00954343" w:rsidRDefault="00954343" w14:paraId="5FC546F7" w14:textId="52F8D319">
                        <w:pPr>
                          <w:spacing w:before="179"/>
                          <w:ind w:left="148"/>
                          <w:rPr>
                            <w:b/>
                          </w:rPr>
                        </w:pPr>
                        <w:r w:rsidRPr="005275E9">
                          <w:rPr>
                            <w:rFonts w:ascii="Wingdings" w:hAnsi="Wingdings"/>
                          </w:rPr>
                          <w:t></w:t>
                        </w:r>
                        <w:r w:rsidR="00BD480D">
                          <w:rPr>
                            <w:b/>
                            <w:spacing w:val="-2"/>
                            <w:u w:val="thick" w:color="006FC0"/>
                          </w:rPr>
                          <w:t>steve.woolcombe</w:t>
                        </w:r>
                        <w:hyperlink r:id="rId11">
                          <w:r w:rsidRPr="005275E9">
                            <w:rPr>
                              <w:b/>
                              <w:spacing w:val="-2"/>
                              <w:u w:val="thick" w:color="006FC0"/>
                            </w:rPr>
                            <w:t>@chichester.ac.uk</w:t>
                          </w:r>
                        </w:hyperlink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955EE1" w:rsidR="00093441">
        <w:rPr>
          <w:b/>
          <w:bCs/>
          <w:color w:val="0070C0"/>
          <w:sz w:val="36"/>
        </w:rPr>
        <w:t>Welcome</w:t>
      </w:r>
      <w:r w:rsidRPr="00955EE1" w:rsidR="00093441">
        <w:rPr>
          <w:b/>
          <w:bCs/>
          <w:color w:val="0070C0"/>
          <w:spacing w:val="-5"/>
          <w:sz w:val="36"/>
        </w:rPr>
        <w:t xml:space="preserve"> </w:t>
      </w:r>
      <w:r w:rsidRPr="00955EE1" w:rsidR="00093441">
        <w:rPr>
          <w:b/>
          <w:bCs/>
          <w:color w:val="0070C0"/>
          <w:sz w:val="36"/>
        </w:rPr>
        <w:t xml:space="preserve">to Chichester </w:t>
      </w:r>
      <w:r w:rsidRPr="00955EE1" w:rsidR="00093441">
        <w:rPr>
          <w:b/>
          <w:bCs/>
          <w:color w:val="0070C0"/>
          <w:spacing w:val="-2"/>
          <w:sz w:val="36"/>
        </w:rPr>
        <w:t>College</w:t>
      </w:r>
    </w:p>
    <w:p w:rsidR="00691E88" w:rsidP="004C26D6" w:rsidRDefault="00691E88" w14:paraId="22AA78CC" w14:textId="138D18C2">
      <w:pPr>
        <w:pStyle w:val="BodyText"/>
        <w:ind w:left="567" w:right="553"/>
      </w:pPr>
    </w:p>
    <w:p w:rsidR="00954343" w:rsidP="00954343" w:rsidRDefault="00954343" w14:paraId="5CFEAB18" w14:textId="77777777">
      <w:pPr>
        <w:pStyle w:val="BodyText"/>
        <w:ind w:left="567" w:right="4841"/>
        <w:rPr>
          <w:sz w:val="24"/>
          <w:szCs w:val="24"/>
        </w:rPr>
      </w:pPr>
      <w:r w:rsidRPr="00AD35FB">
        <w:rPr>
          <w:sz w:val="24"/>
          <w:szCs w:val="24"/>
        </w:rPr>
        <w:t>Your induction will take place in the first week of your course, please do not be alarmed if you are disappointed with your exam results</w:t>
      </w:r>
      <w:r>
        <w:rPr>
          <w:sz w:val="24"/>
          <w:szCs w:val="24"/>
        </w:rPr>
        <w:t>.</w:t>
      </w:r>
    </w:p>
    <w:p w:rsidR="00DB3D22" w:rsidP="00954343" w:rsidRDefault="00DB3D22" w14:paraId="6FA95DC0" w14:textId="77777777">
      <w:pPr>
        <w:pStyle w:val="BodyText"/>
        <w:ind w:left="567" w:right="4841"/>
        <w:rPr>
          <w:sz w:val="24"/>
          <w:szCs w:val="24"/>
        </w:rPr>
      </w:pPr>
    </w:p>
    <w:p w:rsidR="00DB3D22" w:rsidP="00954343" w:rsidRDefault="00DB3D22" w14:paraId="43450F26" w14:textId="77777777">
      <w:pPr>
        <w:pStyle w:val="BodyText"/>
        <w:ind w:left="567" w:right="4841"/>
        <w:rPr>
          <w:sz w:val="24"/>
          <w:szCs w:val="24"/>
        </w:rPr>
      </w:pPr>
    </w:p>
    <w:p w:rsidRPr="00AD35FB" w:rsidR="00954343" w:rsidP="00954343" w:rsidRDefault="00954343" w14:paraId="7DB0E211" w14:textId="4F7E81C4">
      <w:pPr>
        <w:pStyle w:val="BodyText"/>
        <w:ind w:left="567" w:right="4841"/>
        <w:rPr>
          <w:sz w:val="24"/>
          <w:szCs w:val="24"/>
        </w:rPr>
      </w:pPr>
      <w:r>
        <w:rPr>
          <w:sz w:val="24"/>
          <w:szCs w:val="24"/>
        </w:rPr>
        <w:t>Y</w:t>
      </w:r>
      <w:r w:rsidRPr="00AD35FB">
        <w:rPr>
          <w:sz w:val="24"/>
          <w:szCs w:val="24"/>
        </w:rPr>
        <w:t>ou can join our “YES” Day on Tuesday 29</w:t>
      </w:r>
      <w:r w:rsidRPr="00AD35FB">
        <w:rPr>
          <w:sz w:val="24"/>
          <w:szCs w:val="24"/>
          <w:vertAlign w:val="superscript"/>
        </w:rPr>
        <w:t>th</w:t>
      </w:r>
      <w:r w:rsidRPr="00AD35FB">
        <w:rPr>
          <w:sz w:val="24"/>
          <w:szCs w:val="24"/>
        </w:rPr>
        <w:t xml:space="preserve"> August.</w:t>
      </w:r>
    </w:p>
    <w:p w:rsidRPr="00AD35FB" w:rsidR="00954343" w:rsidP="00954343" w:rsidRDefault="00954343" w14:paraId="05DDA5DC" w14:textId="77777777">
      <w:pPr>
        <w:pStyle w:val="BodyText"/>
        <w:ind w:left="567" w:right="4841"/>
        <w:rPr>
          <w:sz w:val="24"/>
          <w:szCs w:val="24"/>
        </w:rPr>
      </w:pPr>
      <w:r w:rsidRPr="00AD35FB">
        <w:rPr>
          <w:sz w:val="24"/>
          <w:szCs w:val="24"/>
        </w:rPr>
        <w:t xml:space="preserve">Please go to the college website; </w:t>
      </w:r>
      <w:hyperlink w:history="1" r:id="rId12">
        <w:r w:rsidRPr="00AD35FB">
          <w:rPr>
            <w:rStyle w:val="Hyperlink"/>
            <w:sz w:val="24"/>
            <w:szCs w:val="24"/>
          </w:rPr>
          <w:t>www.chichester.ac.uk</w:t>
        </w:r>
      </w:hyperlink>
      <w:r w:rsidRPr="00AD35FB">
        <w:rPr>
          <w:sz w:val="24"/>
          <w:szCs w:val="24"/>
        </w:rPr>
        <w:t xml:space="preserve"> to book your place.</w:t>
      </w:r>
    </w:p>
    <w:p w:rsidR="00954343" w:rsidP="004C26D6" w:rsidRDefault="00954343" w14:paraId="0D0B3E1C" w14:textId="77777777">
      <w:pPr>
        <w:pStyle w:val="BodyText"/>
        <w:ind w:left="567" w:right="553"/>
      </w:pPr>
    </w:p>
    <w:p w:rsidR="00DB3D22" w:rsidP="00135CB8" w:rsidRDefault="00DB3D22" w14:paraId="303FEC92" w14:textId="77777777">
      <w:pPr>
        <w:pStyle w:val="BodyText"/>
        <w:ind w:right="553"/>
      </w:pPr>
    </w:p>
    <w:p w:rsidRPr="00135CB8" w:rsidR="00D46D55" w:rsidP="004C26D6" w:rsidRDefault="00093441" w14:paraId="6C8F00D3" w14:textId="52B7DD9A">
      <w:pPr>
        <w:pStyle w:val="BodyText"/>
        <w:ind w:left="567" w:right="553"/>
        <w:rPr>
          <w:spacing w:val="-2"/>
        </w:rPr>
      </w:pPr>
      <w:r w:rsidRPr="00135CB8">
        <w:t>Dear</w:t>
      </w:r>
      <w:r w:rsidRPr="00135CB8">
        <w:rPr>
          <w:spacing w:val="-5"/>
        </w:rPr>
        <w:t xml:space="preserve"> </w:t>
      </w:r>
      <w:r w:rsidRPr="00135CB8">
        <w:rPr>
          <w:spacing w:val="-2"/>
        </w:rPr>
        <w:t>Student</w:t>
      </w:r>
    </w:p>
    <w:p w:rsidRPr="00135CB8" w:rsidR="004C26D6" w:rsidP="004C26D6" w:rsidRDefault="004C26D6" w14:paraId="59B29441" w14:textId="5EB16C4D">
      <w:pPr>
        <w:pStyle w:val="BodyText"/>
        <w:ind w:left="567" w:right="553"/>
      </w:pPr>
    </w:p>
    <w:p w:rsidRPr="00135CB8" w:rsidR="0037577A" w:rsidP="581EE679" w:rsidRDefault="00E00F72" w14:paraId="0E3611A8" w14:textId="0090A619">
      <w:pPr>
        <w:shd w:val="clear" w:color="auto" w:fill="FFFFFF" w:themeFill="background1"/>
        <w:tabs>
          <w:tab w:val="left" w:pos="567"/>
        </w:tabs>
        <w:spacing w:after="330"/>
        <w:ind w:left="567" w:right="305"/>
        <w:rPr>
          <w:rFonts w:eastAsia="Times New Roman"/>
          <w:color w:val="282828"/>
          <w:lang w:val="en-GB" w:eastAsia="en-GB"/>
        </w:rPr>
      </w:pPr>
      <w:r w:rsidR="00E00F72">
        <w:rPr/>
        <w:t>Thank you for choosing to study</w:t>
      </w:r>
      <w:r w:rsidR="00691E88">
        <w:rPr/>
        <w:t xml:space="preserve"> </w:t>
      </w:r>
      <w:r w:rsidR="00496007">
        <w:rPr/>
        <w:t xml:space="preserve">the </w:t>
      </w:r>
      <w:r w:rsidRPr="581EE679" w:rsidR="00BD480D">
        <w:rPr>
          <w:b w:val="1"/>
          <w:bCs w:val="1"/>
          <w:i w:val="1"/>
          <w:iCs w:val="1"/>
        </w:rPr>
        <w:t xml:space="preserve">NCFE L3 Diploma for Entry </w:t>
      </w:r>
      <w:r w:rsidRPr="581EE679" w:rsidR="134C71F3">
        <w:rPr>
          <w:b w:val="1"/>
          <w:bCs w:val="1"/>
          <w:i w:val="1"/>
          <w:iCs w:val="1"/>
        </w:rPr>
        <w:t>into</w:t>
      </w:r>
      <w:r w:rsidRPr="581EE679" w:rsidR="00BD480D">
        <w:rPr>
          <w:b w:val="1"/>
          <w:bCs w:val="1"/>
          <w:i w:val="1"/>
          <w:iCs w:val="1"/>
        </w:rPr>
        <w:t xml:space="preserve"> the Uniformed</w:t>
      </w:r>
      <w:r w:rsidRPr="581EE679" w:rsidR="00BD480D">
        <w:rPr>
          <w:i w:val="1"/>
          <w:iCs w:val="1"/>
        </w:rPr>
        <w:t xml:space="preserve"> </w:t>
      </w:r>
      <w:r w:rsidRPr="581EE679" w:rsidR="00BD480D">
        <w:rPr>
          <w:b w:val="1"/>
          <w:bCs w:val="1"/>
          <w:i w:val="1"/>
          <w:iCs w:val="1"/>
        </w:rPr>
        <w:t>Services</w:t>
      </w:r>
      <w:r w:rsidR="00E00F72">
        <w:rPr/>
        <w:t xml:space="preserve"> at </w:t>
      </w:r>
      <w:r w:rsidR="00954343">
        <w:rPr/>
        <w:t>C</w:t>
      </w:r>
      <w:r w:rsidR="00E00F72">
        <w:rPr/>
        <w:t>hichester College</w:t>
      </w:r>
      <w:r w:rsidR="00E00F72">
        <w:rPr/>
        <w:t xml:space="preserve">. </w:t>
      </w:r>
      <w:r w:rsidR="0037577A">
        <w:rPr/>
        <w:t xml:space="preserve"> </w:t>
      </w:r>
      <w:r w:rsidRPr="581EE679" w:rsidR="0037577A">
        <w:rPr>
          <w:rFonts w:eastAsia="Times New Roman"/>
          <w:color w:val="282828"/>
          <w:lang w:val="en-GB" w:eastAsia="en-GB"/>
        </w:rPr>
        <w:t xml:space="preserve">This course will provide you with invaluable insight into a career within any of the </w:t>
      </w:r>
      <w:r w:rsidRPr="581EE679" w:rsidR="00496007">
        <w:rPr>
          <w:rFonts w:eastAsia="Times New Roman"/>
          <w:color w:val="282828"/>
          <w:lang w:val="en-GB" w:eastAsia="en-GB"/>
        </w:rPr>
        <w:t>U</w:t>
      </w:r>
      <w:r w:rsidRPr="581EE679" w:rsidR="0037577A">
        <w:rPr>
          <w:rFonts w:eastAsia="Times New Roman"/>
          <w:color w:val="282828"/>
          <w:lang w:val="en-GB" w:eastAsia="en-GB"/>
        </w:rPr>
        <w:t xml:space="preserve">niformed </w:t>
      </w:r>
      <w:r w:rsidRPr="581EE679" w:rsidR="00496007">
        <w:rPr>
          <w:rFonts w:eastAsia="Times New Roman"/>
          <w:color w:val="282828"/>
          <w:lang w:val="en-GB" w:eastAsia="en-GB"/>
        </w:rPr>
        <w:t>P</w:t>
      </w:r>
      <w:r w:rsidRPr="581EE679" w:rsidR="0037577A">
        <w:rPr>
          <w:rFonts w:eastAsia="Times New Roman"/>
          <w:color w:val="282828"/>
          <w:lang w:val="en-GB" w:eastAsia="en-GB"/>
        </w:rPr>
        <w:t xml:space="preserve">ublic </w:t>
      </w:r>
      <w:r w:rsidRPr="581EE679" w:rsidR="00496007">
        <w:rPr>
          <w:rFonts w:eastAsia="Times New Roman"/>
          <w:color w:val="282828"/>
          <w:lang w:val="en-GB" w:eastAsia="en-GB"/>
        </w:rPr>
        <w:t>S</w:t>
      </w:r>
      <w:r w:rsidRPr="581EE679" w:rsidR="0037577A">
        <w:rPr>
          <w:rFonts w:eastAsia="Times New Roman"/>
          <w:color w:val="282828"/>
          <w:lang w:val="en-GB" w:eastAsia="en-GB"/>
        </w:rPr>
        <w:t>ervices.  The course is 9 months in length and students will be assessed using a multitude of methods from practical, portfolio work, group tasks</w:t>
      </w:r>
      <w:r w:rsidRPr="581EE679" w:rsidR="009D41D5">
        <w:rPr>
          <w:rFonts w:eastAsia="Times New Roman"/>
          <w:color w:val="282828"/>
          <w:lang w:val="en-GB" w:eastAsia="en-GB"/>
        </w:rPr>
        <w:t>,</w:t>
      </w:r>
      <w:r w:rsidRPr="581EE679" w:rsidR="00496007">
        <w:rPr>
          <w:rFonts w:eastAsia="Times New Roman"/>
          <w:color w:val="282828"/>
          <w:lang w:val="en-GB" w:eastAsia="en-GB"/>
        </w:rPr>
        <w:t xml:space="preserve"> and</w:t>
      </w:r>
      <w:r w:rsidRPr="581EE679" w:rsidR="0037577A">
        <w:rPr>
          <w:rFonts w:eastAsia="Times New Roman"/>
          <w:color w:val="282828"/>
          <w:lang w:val="en-GB" w:eastAsia="en-GB"/>
        </w:rPr>
        <w:t xml:space="preserve"> presentations.</w:t>
      </w:r>
    </w:p>
    <w:p w:rsidRPr="0037577A" w:rsidR="0037577A" w:rsidP="581EE679" w:rsidRDefault="00496007" w14:paraId="6DC64C58" w14:textId="27292E68">
      <w:pPr>
        <w:widowControl w:val="1"/>
        <w:shd w:val="clear" w:color="auto" w:fill="FFFFFF" w:themeFill="background1"/>
        <w:tabs>
          <w:tab w:val="left" w:pos="567"/>
        </w:tabs>
        <w:autoSpaceDE/>
        <w:autoSpaceDN/>
        <w:spacing w:after="330"/>
        <w:ind w:left="567" w:right="305"/>
        <w:rPr>
          <w:rFonts w:eastAsia="Times New Roman"/>
          <w:color w:val="282828"/>
          <w:lang w:val="en-GB" w:eastAsia="en-GB"/>
        </w:rPr>
      </w:pPr>
      <w:r w:rsidRPr="581EE679" w:rsidR="00496007">
        <w:rPr>
          <w:rFonts w:eastAsia="Times New Roman"/>
          <w:color w:val="282828"/>
          <w:lang w:val="en-GB" w:eastAsia="en-GB"/>
        </w:rPr>
        <w:t>During t</w:t>
      </w:r>
      <w:r w:rsidRPr="581EE679" w:rsidR="0037577A">
        <w:rPr>
          <w:rFonts w:eastAsia="Times New Roman"/>
          <w:color w:val="282828"/>
          <w:lang w:val="en-GB" w:eastAsia="en-GB"/>
        </w:rPr>
        <w:t>he course</w:t>
      </w:r>
      <w:r w:rsidRPr="581EE679" w:rsidR="009D41D5">
        <w:rPr>
          <w:rFonts w:eastAsia="Times New Roman"/>
          <w:color w:val="282828"/>
          <w:lang w:val="en-GB" w:eastAsia="en-GB"/>
        </w:rPr>
        <w:t>,</w:t>
      </w:r>
      <w:r w:rsidRPr="581EE679" w:rsidR="0037577A">
        <w:rPr>
          <w:rFonts w:eastAsia="Times New Roman"/>
          <w:color w:val="282828"/>
          <w:lang w:val="en-GB" w:eastAsia="en-GB"/>
        </w:rPr>
        <w:t xml:space="preserve"> </w:t>
      </w:r>
      <w:r w:rsidRPr="581EE679" w:rsidR="00496007">
        <w:rPr>
          <w:rFonts w:eastAsia="Times New Roman"/>
          <w:color w:val="282828"/>
          <w:lang w:val="en-GB" w:eastAsia="en-GB"/>
        </w:rPr>
        <w:t>you will experience</w:t>
      </w:r>
      <w:r w:rsidRPr="581EE679" w:rsidR="0037577A">
        <w:rPr>
          <w:rFonts w:eastAsia="Times New Roman"/>
          <w:color w:val="282828"/>
          <w:lang w:val="en-GB" w:eastAsia="en-GB"/>
        </w:rPr>
        <w:t xml:space="preserve"> many visits to </w:t>
      </w:r>
      <w:r w:rsidRPr="581EE679" w:rsidR="009D41D5">
        <w:rPr>
          <w:rFonts w:eastAsia="Times New Roman"/>
          <w:color w:val="282828"/>
          <w:lang w:val="en-GB" w:eastAsia="en-GB"/>
        </w:rPr>
        <w:t xml:space="preserve">various </w:t>
      </w:r>
      <w:r w:rsidRPr="581EE679" w:rsidR="0037577A">
        <w:rPr>
          <w:rFonts w:eastAsia="Times New Roman"/>
          <w:color w:val="282828"/>
          <w:lang w:val="en-GB" w:eastAsia="en-GB"/>
        </w:rPr>
        <w:t>industr</w:t>
      </w:r>
      <w:r w:rsidRPr="581EE679" w:rsidR="009D41D5">
        <w:rPr>
          <w:rFonts w:eastAsia="Times New Roman"/>
          <w:color w:val="282828"/>
          <w:lang w:val="en-GB" w:eastAsia="en-GB"/>
        </w:rPr>
        <w:t>ies</w:t>
      </w:r>
      <w:r w:rsidRPr="581EE679" w:rsidR="0037577A">
        <w:rPr>
          <w:rFonts w:eastAsia="Times New Roman"/>
          <w:color w:val="282828"/>
          <w:lang w:val="en-GB" w:eastAsia="en-GB"/>
        </w:rPr>
        <w:t xml:space="preserve"> such as Middle Wallop (Army Air Corp), </w:t>
      </w:r>
      <w:r w:rsidRPr="581EE679" w:rsidR="00496007">
        <w:rPr>
          <w:rFonts w:eastAsia="Times New Roman"/>
          <w:color w:val="282828"/>
          <w:lang w:val="en-GB" w:eastAsia="en-GB"/>
        </w:rPr>
        <w:t>overnight residential</w:t>
      </w:r>
      <w:r w:rsidRPr="581EE679" w:rsidR="0037577A">
        <w:rPr>
          <w:rFonts w:eastAsia="Times New Roman"/>
          <w:color w:val="282828"/>
          <w:lang w:val="en-GB" w:eastAsia="en-GB"/>
        </w:rPr>
        <w:t xml:space="preserve"> (Outdoor Pursuits), Defence School of Police &amp; Guarding (DSPG), and weekly </w:t>
      </w:r>
      <w:r w:rsidRPr="581EE679" w:rsidR="00496007">
        <w:rPr>
          <w:rFonts w:eastAsia="Times New Roman"/>
          <w:color w:val="282828"/>
          <w:lang w:val="en-GB" w:eastAsia="en-GB"/>
        </w:rPr>
        <w:t xml:space="preserve">visits to the British Army Air Defence Regiment at Baker Barracks </w:t>
      </w:r>
      <w:r w:rsidRPr="581EE679" w:rsidR="00496007">
        <w:rPr>
          <w:rFonts w:eastAsia="Times New Roman"/>
          <w:color w:val="282828"/>
          <w:lang w:val="en-GB" w:eastAsia="en-GB"/>
        </w:rPr>
        <w:t>(</w:t>
      </w:r>
      <w:r w:rsidRPr="581EE679" w:rsidR="0037577A">
        <w:rPr>
          <w:rFonts w:eastAsia="Times New Roman"/>
          <w:color w:val="282828"/>
          <w:lang w:val="en-GB" w:eastAsia="en-GB"/>
        </w:rPr>
        <w:t>leadership training</w:t>
      </w:r>
      <w:r w:rsidRPr="581EE679" w:rsidR="00496007">
        <w:rPr>
          <w:rFonts w:eastAsia="Times New Roman"/>
          <w:color w:val="282828"/>
          <w:lang w:val="en-GB" w:eastAsia="en-GB"/>
        </w:rPr>
        <w:t>)</w:t>
      </w:r>
      <w:r w:rsidRPr="581EE679" w:rsidR="0037577A">
        <w:rPr>
          <w:rFonts w:eastAsia="Times New Roman"/>
          <w:color w:val="282828"/>
          <w:lang w:val="en-GB" w:eastAsia="en-GB"/>
        </w:rPr>
        <w:t>.</w:t>
      </w:r>
      <w:r w:rsidRPr="581EE679" w:rsidR="00135CB8">
        <w:rPr>
          <w:rFonts w:eastAsia="Times New Roman"/>
          <w:color w:val="282828"/>
          <w:lang w:val="en-GB" w:eastAsia="en-GB"/>
        </w:rPr>
        <w:t xml:space="preserve">  </w:t>
      </w:r>
      <w:r w:rsidRPr="581EE679" w:rsidR="00496007">
        <w:rPr>
          <w:rFonts w:eastAsia="Times New Roman"/>
          <w:color w:val="282828"/>
          <w:lang w:val="en-GB" w:eastAsia="en-GB"/>
        </w:rPr>
        <w:t>You will learn many skills on the course such as</w:t>
      </w:r>
      <w:r w:rsidRPr="581EE679" w:rsidR="0037577A">
        <w:rPr>
          <w:rFonts w:eastAsia="Times New Roman"/>
          <w:color w:val="282828"/>
          <w:lang w:val="en-GB" w:eastAsia="en-GB"/>
        </w:rPr>
        <w:t xml:space="preserve"> Confidence, Leadership, Communication, and many of our students go onto </w:t>
      </w:r>
      <w:r w:rsidRPr="581EE679" w:rsidR="64816D9D">
        <w:rPr>
          <w:rFonts w:eastAsia="Times New Roman"/>
          <w:color w:val="282828"/>
          <w:lang w:val="en-GB" w:eastAsia="en-GB"/>
        </w:rPr>
        <w:t>highly successful</w:t>
      </w:r>
      <w:r w:rsidRPr="581EE679" w:rsidR="0037577A">
        <w:rPr>
          <w:rFonts w:eastAsia="Times New Roman"/>
          <w:color w:val="282828"/>
          <w:lang w:val="en-GB" w:eastAsia="en-GB"/>
        </w:rPr>
        <w:t xml:space="preserve"> careers in </w:t>
      </w:r>
      <w:r w:rsidRPr="581EE679" w:rsidR="009D41D5">
        <w:rPr>
          <w:rFonts w:eastAsia="Times New Roman"/>
          <w:color w:val="282828"/>
          <w:lang w:val="en-GB" w:eastAsia="en-GB"/>
        </w:rPr>
        <w:t>P</w:t>
      </w:r>
      <w:r w:rsidRPr="581EE679" w:rsidR="0037577A">
        <w:rPr>
          <w:rFonts w:eastAsia="Times New Roman"/>
          <w:color w:val="282828"/>
          <w:lang w:val="en-GB" w:eastAsia="en-GB"/>
        </w:rPr>
        <w:t xml:space="preserve">ublic </w:t>
      </w:r>
      <w:r w:rsidRPr="581EE679" w:rsidR="009D41D5">
        <w:rPr>
          <w:rFonts w:eastAsia="Times New Roman"/>
          <w:color w:val="282828"/>
          <w:lang w:val="en-GB" w:eastAsia="en-GB"/>
        </w:rPr>
        <w:t>S</w:t>
      </w:r>
      <w:r w:rsidRPr="581EE679" w:rsidR="0037577A">
        <w:rPr>
          <w:rFonts w:eastAsia="Times New Roman"/>
          <w:color w:val="282828"/>
          <w:lang w:val="en-GB" w:eastAsia="en-GB"/>
        </w:rPr>
        <w:t>ervice.</w:t>
      </w:r>
    </w:p>
    <w:p w:rsidRPr="0037577A" w:rsidR="0037577A" w:rsidP="581EE679" w:rsidRDefault="0037577A" w14:paraId="6B6BB025" w14:textId="18DE7A4B" w14:noSpellErr="1">
      <w:pPr>
        <w:widowControl w:val="1"/>
        <w:adjustRightInd w:val="0"/>
        <w:ind w:left="503"/>
        <w:rPr>
          <w:rFonts w:eastAsia="Calibri" w:eastAsiaTheme="minorAscii"/>
          <w:color w:val="000000"/>
          <w:lang w:val="en-GB"/>
        </w:rPr>
      </w:pPr>
      <w:r w:rsidRPr="581EE679" w:rsidR="0037577A">
        <w:rPr>
          <w:rFonts w:eastAsia="Calibri" w:eastAsiaTheme="minorAscii"/>
          <w:color w:val="000000" w:themeColor="text1" w:themeTint="FF" w:themeShade="FF"/>
          <w:lang w:val="en-GB"/>
        </w:rPr>
        <w:t xml:space="preserve">Further to your starting information, which outlines your start date &amp; time, below is a brief overview </w:t>
      </w:r>
      <w:bookmarkStart w:name="_Int_82uP9Bsh" w:id="804884322"/>
      <w:r w:rsidRPr="581EE679" w:rsidR="0037577A">
        <w:rPr>
          <w:rFonts w:eastAsia="Calibri" w:eastAsiaTheme="minorAscii"/>
          <w:color w:val="000000" w:themeColor="text1" w:themeTint="FF" w:themeShade="FF"/>
          <w:lang w:val="en-GB"/>
        </w:rPr>
        <w:t>regarding</w:t>
      </w:r>
      <w:bookmarkEnd w:id="804884322"/>
      <w:r w:rsidRPr="581EE679" w:rsidR="0037577A">
        <w:rPr>
          <w:rFonts w:eastAsia="Calibri" w:eastAsiaTheme="minorAscii"/>
          <w:color w:val="000000" w:themeColor="text1" w:themeTint="FF" w:themeShade="FF"/>
          <w:lang w:val="en-GB"/>
        </w:rPr>
        <w:t xml:space="preserve"> coming to college and preparing to study </w:t>
      </w:r>
      <w:r w:rsidRPr="581EE679" w:rsidR="00496007">
        <w:rPr>
          <w:rFonts w:eastAsia="Calibri" w:eastAsiaTheme="minorAscii"/>
          <w:color w:val="000000" w:themeColor="text1" w:themeTint="FF" w:themeShade="FF"/>
          <w:lang w:val="en-GB"/>
        </w:rPr>
        <w:t xml:space="preserve">for </w:t>
      </w:r>
      <w:r w:rsidRPr="581EE679" w:rsidR="0037577A">
        <w:rPr>
          <w:rFonts w:eastAsia="Calibri" w:eastAsiaTheme="minorAscii"/>
          <w:color w:val="000000" w:themeColor="text1" w:themeTint="FF" w:themeShade="FF"/>
          <w:lang w:val="en-GB"/>
        </w:rPr>
        <w:t>your course.</w:t>
      </w:r>
    </w:p>
    <w:p w:rsidRPr="0037577A" w:rsidR="0037577A" w:rsidP="00135CB8" w:rsidRDefault="0037577A" w14:paraId="1BDAB664" w14:textId="77777777">
      <w:pPr>
        <w:widowControl/>
        <w:adjustRightInd w:val="0"/>
        <w:rPr>
          <w:rFonts w:eastAsiaTheme="minorHAnsi"/>
          <w:color w:val="000000"/>
          <w:lang w:val="en-GB"/>
        </w:rPr>
      </w:pPr>
      <w:r w:rsidRPr="0037577A">
        <w:rPr>
          <w:rFonts w:eastAsiaTheme="minorHAnsi"/>
          <w:color w:val="000000"/>
          <w:lang w:val="en-GB"/>
        </w:rPr>
        <w:t xml:space="preserve">       </w:t>
      </w:r>
    </w:p>
    <w:p w:rsidRPr="0037577A" w:rsidR="0037577A" w:rsidP="0037577A" w:rsidRDefault="0037577A" w14:paraId="3093C8B6" w14:textId="41D7D49C">
      <w:pPr>
        <w:widowControl/>
        <w:adjustRightInd w:val="0"/>
        <w:ind w:left="503"/>
        <w:rPr>
          <w:rFonts w:eastAsiaTheme="minorHAnsi"/>
          <w:color w:val="000000"/>
          <w:lang w:val="en-GB"/>
        </w:rPr>
      </w:pPr>
      <w:r w:rsidRPr="0037577A">
        <w:rPr>
          <w:rFonts w:eastAsiaTheme="minorHAnsi"/>
          <w:color w:val="000000"/>
          <w:lang w:val="en-GB"/>
        </w:rPr>
        <w:t>The first few days of the course will be for induction and enrolment</w:t>
      </w:r>
      <w:r w:rsidR="00135CB8">
        <w:rPr>
          <w:rFonts w:eastAsiaTheme="minorHAnsi"/>
          <w:color w:val="000000"/>
          <w:lang w:val="en-GB"/>
        </w:rPr>
        <w:t xml:space="preserve">, </w:t>
      </w:r>
      <w:r w:rsidRPr="0037577A" w:rsidR="00135CB8">
        <w:rPr>
          <w:rFonts w:eastAsiaTheme="minorHAnsi"/>
          <w:color w:val="000000"/>
          <w:lang w:val="en-GB"/>
        </w:rPr>
        <w:t>this</w:t>
      </w:r>
      <w:r w:rsidRPr="0037577A">
        <w:rPr>
          <w:rFonts w:eastAsiaTheme="minorHAnsi"/>
          <w:color w:val="000000"/>
          <w:lang w:val="en-GB"/>
        </w:rPr>
        <w:t xml:space="preserve"> will </w:t>
      </w:r>
      <w:r w:rsidR="009D41D5">
        <w:rPr>
          <w:rFonts w:eastAsiaTheme="minorHAnsi"/>
          <w:color w:val="000000"/>
          <w:lang w:val="en-GB"/>
        </w:rPr>
        <w:t>allow you</w:t>
      </w:r>
      <w:r w:rsidRPr="0037577A">
        <w:rPr>
          <w:rFonts w:eastAsiaTheme="minorHAnsi"/>
          <w:color w:val="000000"/>
          <w:lang w:val="en-GB"/>
        </w:rPr>
        <w:t xml:space="preserve"> to get to know the other students on the course, as well as your lecturers and your student tutor.</w:t>
      </w:r>
      <w:r w:rsidRPr="00135CB8" w:rsidR="00135CB8">
        <w:rPr>
          <w:rFonts w:eastAsiaTheme="minorHAnsi"/>
          <w:b/>
          <w:bCs/>
          <w:color w:val="000000"/>
          <w:lang w:val="en-GB"/>
        </w:rPr>
        <w:t xml:space="preserve"> (You must bring evidence of your GCSE grades on the first day)</w:t>
      </w:r>
      <w:r w:rsidRPr="0037577A" w:rsidR="00135CB8">
        <w:rPr>
          <w:rFonts w:eastAsiaTheme="minorHAnsi"/>
          <w:b/>
          <w:bCs/>
          <w:color w:val="000000"/>
          <w:lang w:val="en-GB"/>
        </w:rPr>
        <w:t>.</w:t>
      </w:r>
    </w:p>
    <w:p w:rsidRPr="00135CB8" w:rsidR="00954343" w:rsidP="00135CB8" w:rsidRDefault="00954343" w14:paraId="13593434" w14:textId="77777777">
      <w:pPr>
        <w:pStyle w:val="Default"/>
        <w:ind w:right="1156"/>
        <w:rPr>
          <w:sz w:val="22"/>
          <w:szCs w:val="22"/>
        </w:rPr>
      </w:pPr>
    </w:p>
    <w:p w:rsidRPr="00135CB8" w:rsidR="005B2488" w:rsidP="00954343" w:rsidRDefault="00315D59" w14:paraId="6C92915D" w14:textId="34103CCE" w14:noSpellErr="1">
      <w:pPr>
        <w:pStyle w:val="BodyText"/>
        <w:ind w:left="567" w:right="447"/>
      </w:pPr>
      <w:r w:rsidRPr="00135CB8" w:rsidR="00315D59">
        <w:rPr/>
        <w:t>Please</w:t>
      </w:r>
      <w:r w:rsidRPr="00135CB8" w:rsidR="00315D59">
        <w:rPr>
          <w:spacing w:val="-4"/>
        </w:rPr>
        <w:t xml:space="preserve"> </w:t>
      </w:r>
      <w:r w:rsidRPr="00135CB8" w:rsidR="00315D59">
        <w:rPr/>
        <w:t>feel</w:t>
      </w:r>
      <w:r w:rsidRPr="00135CB8" w:rsidR="00315D59">
        <w:rPr>
          <w:spacing w:val="-11"/>
        </w:rPr>
        <w:t xml:space="preserve"> </w:t>
      </w:r>
      <w:r w:rsidRPr="00135CB8" w:rsidR="00315D59">
        <w:rPr/>
        <w:t>free to contact me with any</w:t>
      </w:r>
      <w:r w:rsidRPr="00135CB8" w:rsidR="00315D59">
        <w:rPr>
          <w:spacing w:val="-6"/>
        </w:rPr>
        <w:t xml:space="preserve"> </w:t>
      </w:r>
      <w:r w:rsidRPr="00135CB8" w:rsidR="00315D59">
        <w:rPr/>
        <w:t>questions</w:t>
      </w:r>
      <w:r w:rsidRPr="00135CB8" w:rsidR="00315D59">
        <w:rPr>
          <w:spacing w:val="-6"/>
        </w:rPr>
        <w:t xml:space="preserve"> </w:t>
      </w:r>
      <w:r w:rsidRPr="00135CB8" w:rsidR="00315D59">
        <w:rPr/>
        <w:t>you may</w:t>
      </w:r>
      <w:r w:rsidRPr="00135CB8" w:rsidR="00315D59">
        <w:rPr>
          <w:spacing w:val="-6"/>
        </w:rPr>
        <w:t xml:space="preserve"> </w:t>
      </w:r>
      <w:r w:rsidRPr="00135CB8" w:rsidR="00315D59">
        <w:rPr/>
        <w:t xml:space="preserve">have </w:t>
      </w:r>
      <w:bookmarkStart w:name="_Int_26r9bgRZ" w:id="1874574591"/>
      <w:r w:rsidRPr="00135CB8" w:rsidR="00836140">
        <w:rPr/>
        <w:t xml:space="preserve">regarding</w:t>
      </w:r>
      <w:bookmarkEnd w:id="1874574591"/>
      <w:r w:rsidRPr="00135CB8" w:rsidR="00836140">
        <w:rPr/>
        <w:t xml:space="preserve"> your </w:t>
      </w:r>
      <w:r w:rsidRPr="00135CB8" w:rsidR="00C04260">
        <w:rPr/>
        <w:t>course,</w:t>
      </w:r>
      <w:r w:rsidRPr="00135CB8" w:rsidR="00836140">
        <w:rPr/>
        <w:t xml:space="preserve"> such as trips</w:t>
      </w:r>
      <w:r w:rsidRPr="00135CB8" w:rsidR="00386C1A">
        <w:rPr/>
        <w:t>, kits</w:t>
      </w:r>
      <w:r w:rsidR="009D41D5">
        <w:rPr/>
        <w:t>,</w:t>
      </w:r>
      <w:r w:rsidRPr="00135CB8" w:rsidR="00836140">
        <w:rPr/>
        <w:t xml:space="preserve"> or coursework</w:t>
      </w:r>
      <w:r w:rsidRPr="00135CB8" w:rsidR="00315D59">
        <w:rPr>
          <w:spacing w:val="-4"/>
        </w:rPr>
        <w:t xml:space="preserve"> </w:t>
      </w:r>
      <w:r w:rsidRPr="00135CB8" w:rsidR="00315D59">
        <w:rPr/>
        <w:t>and</w:t>
      </w:r>
      <w:r w:rsidR="00135CB8">
        <w:rPr/>
        <w:t xml:space="preserve"> fees,</w:t>
      </w:r>
      <w:r w:rsidRPr="00135CB8" w:rsidR="00315D59">
        <w:rPr/>
        <w:t xml:space="preserve"> I</w:t>
      </w:r>
      <w:r w:rsidRPr="00135CB8" w:rsidR="00315D59">
        <w:rPr>
          <w:spacing w:val="-5"/>
        </w:rPr>
        <w:t xml:space="preserve"> </w:t>
      </w:r>
      <w:r w:rsidRPr="00135CB8" w:rsidR="00315D59">
        <w:rPr/>
        <w:t>will</w:t>
      </w:r>
      <w:r w:rsidRPr="00135CB8" w:rsidR="00315D59">
        <w:rPr>
          <w:spacing w:val="-2"/>
        </w:rPr>
        <w:t xml:space="preserve"> </w:t>
      </w:r>
      <w:r w:rsidRPr="00135CB8" w:rsidR="00315D59">
        <w:rPr/>
        <w:t>be happy</w:t>
      </w:r>
      <w:r w:rsidRPr="00135CB8" w:rsidR="00315D59">
        <w:rPr>
          <w:spacing w:val="-1"/>
        </w:rPr>
        <w:t xml:space="preserve"> </w:t>
      </w:r>
      <w:r w:rsidRPr="00135CB8" w:rsidR="00315D59">
        <w:rPr/>
        <w:t>to</w:t>
      </w:r>
      <w:r w:rsidRPr="00135CB8" w:rsidR="00315D59">
        <w:rPr>
          <w:spacing w:val="-20"/>
        </w:rPr>
        <w:t xml:space="preserve"> </w:t>
      </w:r>
      <w:r w:rsidRPr="00135CB8" w:rsidR="00315D59">
        <w:rPr/>
        <w:t xml:space="preserve">help. </w:t>
      </w:r>
    </w:p>
    <w:p w:rsidR="00AD35FB" w:rsidP="00954343" w:rsidRDefault="00AD35FB" w14:paraId="64174E1B" w14:textId="12ABB055">
      <w:pPr>
        <w:pStyle w:val="BodyText"/>
        <w:ind w:left="567" w:right="4841"/>
        <w:rPr>
          <w:sz w:val="24"/>
          <w:szCs w:val="24"/>
        </w:rPr>
      </w:pPr>
    </w:p>
    <w:p w:rsidR="00315D59" w:rsidP="00135CB8" w:rsidRDefault="00315D59" w14:paraId="4084F47F" w14:textId="4FE215C7">
      <w:pPr>
        <w:pStyle w:val="BodyText"/>
        <w:spacing w:before="6" w:line="500" w:lineRule="atLeast"/>
        <w:ind w:left="567" w:right="553"/>
      </w:pPr>
      <w:r w:rsidRPr="00030981">
        <w:rPr>
          <w:sz w:val="24"/>
          <w:szCs w:val="24"/>
        </w:rPr>
        <w:t>Best wishes</w:t>
      </w:r>
      <w:r>
        <w:t>,</w:t>
      </w:r>
    </w:p>
    <w:p w:rsidRPr="000B4A78" w:rsidR="00496007" w:rsidP="00135CB8" w:rsidRDefault="000B4A78" w14:paraId="515F3528" w14:textId="4D18E666">
      <w:pPr>
        <w:pStyle w:val="BodyText"/>
        <w:spacing w:before="6" w:line="500" w:lineRule="atLeast"/>
        <w:ind w:left="567" w:right="553"/>
        <w:rPr>
          <w:rFonts w:ascii="Dreaming Outloud Script Pro" w:hAnsi="Dreaming Outloud Script Pro" w:cs="Dreaming Outloud Script Pro"/>
          <w:sz w:val="40"/>
          <w:szCs w:val="40"/>
        </w:rPr>
      </w:pPr>
      <w:r w:rsidRPr="000B4A78">
        <w:rPr>
          <w:rFonts w:ascii="Dreaming Outloud Script Pro" w:hAnsi="Dreaming Outloud Script Pro" w:cs="Dreaming Outloud Script Pro"/>
          <w:sz w:val="40"/>
          <w:szCs w:val="40"/>
        </w:rPr>
        <w:t>Steve Woolcombe</w:t>
      </w:r>
    </w:p>
    <w:p w:rsidR="00AD35FB" w:rsidP="00A16955" w:rsidRDefault="0037577A" w14:paraId="4D892A7D" w14:textId="78E25C2A">
      <w:pPr>
        <w:pStyle w:val="BodyText"/>
        <w:spacing w:before="6" w:line="500" w:lineRule="atLeast"/>
        <w:ind w:left="567" w:right="553"/>
      </w:pPr>
      <w:bookmarkStart w:name="_Hlk141266617" w:id="0"/>
      <w:r w:rsidRPr="00135CB8">
        <w:t>Steve Woolcombe</w:t>
      </w:r>
    </w:p>
    <w:bookmarkEnd w:id="0"/>
    <w:p w:rsidR="00315D59" w:rsidP="00A16955" w:rsidRDefault="00315D59" w14:paraId="0EAEAE3E" w14:textId="5FEBB950">
      <w:pPr>
        <w:spacing w:before="141"/>
        <w:ind w:left="567" w:right="553"/>
        <w:rPr>
          <w:spacing w:val="-2"/>
          <w:sz w:val="24"/>
        </w:rPr>
      </w:pPr>
      <w:r>
        <w:rPr>
          <w:sz w:val="24"/>
        </w:rPr>
        <w:t>Study</w:t>
      </w:r>
      <w:r>
        <w:rPr>
          <w:spacing w:val="-14"/>
          <w:sz w:val="24"/>
        </w:rPr>
        <w:t xml:space="preserve"> </w:t>
      </w:r>
      <w:r>
        <w:rPr>
          <w:sz w:val="24"/>
        </w:rPr>
        <w:t>Programme</w:t>
      </w:r>
      <w:r>
        <w:rPr>
          <w:spacing w:val="-18"/>
          <w:sz w:val="24"/>
        </w:rPr>
        <w:t xml:space="preserve"> </w:t>
      </w:r>
      <w:r>
        <w:rPr>
          <w:spacing w:val="-2"/>
          <w:sz w:val="24"/>
        </w:rPr>
        <w:t>Leader</w:t>
      </w:r>
    </w:p>
    <w:p w:rsidR="00DB3D22" w:rsidP="00135CB8" w:rsidRDefault="00DB3D22" w14:paraId="6E645849" w14:textId="77777777">
      <w:pPr>
        <w:spacing w:before="89"/>
        <w:ind w:right="553"/>
        <w:rPr>
          <w:b/>
          <w:iCs/>
          <w:color w:val="0070C0"/>
          <w:sz w:val="28"/>
          <w:u w:val="single" w:color="37A2DD"/>
        </w:rPr>
      </w:pPr>
    </w:p>
    <w:p w:rsidR="000B4A78" w:rsidP="00A16955" w:rsidRDefault="000B4A78" w14:paraId="76DDFE95" w14:textId="77777777">
      <w:pPr>
        <w:spacing w:before="89"/>
        <w:ind w:left="567" w:right="553"/>
        <w:rPr>
          <w:b/>
          <w:iCs/>
          <w:color w:val="0070C0"/>
          <w:sz w:val="28"/>
          <w:u w:val="single" w:color="37A2DD"/>
        </w:rPr>
      </w:pPr>
    </w:p>
    <w:p w:rsidRPr="00836140" w:rsidR="00954343" w:rsidP="000B4A78" w:rsidRDefault="00954343" w14:paraId="5C9722F5" w14:textId="1EF6A328">
      <w:pPr>
        <w:spacing w:before="89" w:after="240"/>
        <w:ind w:left="567" w:right="553"/>
        <w:rPr>
          <w:b/>
          <w:iCs/>
          <w:color w:val="0070C0"/>
          <w:spacing w:val="-2"/>
          <w:sz w:val="28"/>
          <w:u w:val="single" w:color="37A2DD"/>
        </w:rPr>
      </w:pPr>
      <w:r w:rsidRPr="00836140">
        <w:rPr>
          <w:b/>
          <w:iCs/>
          <w:color w:val="0070C0"/>
          <w:sz w:val="28"/>
          <w:u w:val="single" w:color="37A2DD"/>
        </w:rPr>
        <w:t>Important</w:t>
      </w:r>
      <w:r w:rsidRPr="00836140">
        <w:rPr>
          <w:b/>
          <w:iCs/>
          <w:color w:val="0070C0"/>
          <w:spacing w:val="-12"/>
          <w:sz w:val="28"/>
          <w:u w:val="single" w:color="37A2DD"/>
        </w:rPr>
        <w:t xml:space="preserve"> </w:t>
      </w:r>
      <w:r w:rsidRPr="00836140">
        <w:rPr>
          <w:b/>
          <w:iCs/>
          <w:color w:val="0070C0"/>
          <w:sz w:val="28"/>
          <w:u w:val="single" w:color="37A2DD"/>
        </w:rPr>
        <w:t>information</w:t>
      </w:r>
      <w:r w:rsidRPr="00836140">
        <w:rPr>
          <w:b/>
          <w:iCs/>
          <w:color w:val="0070C0"/>
          <w:spacing w:val="-7"/>
          <w:sz w:val="28"/>
          <w:u w:val="single" w:color="37A2DD"/>
        </w:rPr>
        <w:t xml:space="preserve"> </w:t>
      </w:r>
      <w:r w:rsidRPr="00836140">
        <w:rPr>
          <w:b/>
          <w:iCs/>
          <w:color w:val="0070C0"/>
          <w:sz w:val="28"/>
          <w:u w:val="single" w:color="37A2DD"/>
        </w:rPr>
        <w:t>about</w:t>
      </w:r>
      <w:r w:rsidRPr="00836140">
        <w:rPr>
          <w:b/>
          <w:iCs/>
          <w:color w:val="0070C0"/>
          <w:spacing w:val="-12"/>
          <w:sz w:val="28"/>
          <w:u w:val="single" w:color="37A2DD"/>
        </w:rPr>
        <w:t xml:space="preserve"> </w:t>
      </w:r>
      <w:r w:rsidRPr="00836140">
        <w:rPr>
          <w:b/>
          <w:iCs/>
          <w:color w:val="0070C0"/>
          <w:sz w:val="28"/>
          <w:u w:val="single" w:color="37A2DD"/>
        </w:rPr>
        <w:t>your</w:t>
      </w:r>
      <w:r w:rsidRPr="00836140">
        <w:rPr>
          <w:b/>
          <w:iCs/>
          <w:color w:val="0070C0"/>
          <w:spacing w:val="-7"/>
          <w:sz w:val="28"/>
          <w:u w:val="single" w:color="37A2DD"/>
        </w:rPr>
        <w:t xml:space="preserve"> </w:t>
      </w:r>
      <w:r w:rsidRPr="00836140">
        <w:rPr>
          <w:b/>
          <w:iCs/>
          <w:color w:val="0070C0"/>
          <w:spacing w:val="-2"/>
          <w:sz w:val="28"/>
          <w:u w:val="single" w:color="37A2DD"/>
        </w:rPr>
        <w:t>Course</w:t>
      </w:r>
    </w:p>
    <w:p w:rsidRPr="004C26D6" w:rsidR="00954343" w:rsidP="00954343" w:rsidRDefault="00954343" w14:paraId="3CC1A0EE" w14:textId="77777777">
      <w:pPr>
        <w:pStyle w:val="BodyText"/>
        <w:spacing w:before="109" w:line="237" w:lineRule="auto"/>
        <w:ind w:left="567" w:right="553"/>
        <w:rPr>
          <w:b/>
          <w:bCs/>
          <w:color w:val="0070C0"/>
          <w:sz w:val="24"/>
          <w:szCs w:val="24"/>
          <w:u w:val="single"/>
        </w:rPr>
      </w:pPr>
      <w:bookmarkStart w:name="_Hlk137719573" w:id="1"/>
      <w:r w:rsidRPr="004C26D6">
        <w:rPr>
          <w:b/>
          <w:bCs/>
          <w:color w:val="0070C0"/>
          <w:sz w:val="24"/>
          <w:szCs w:val="24"/>
          <w:u w:val="single"/>
        </w:rPr>
        <w:t>Timetables</w:t>
      </w:r>
    </w:p>
    <w:bookmarkEnd w:id="1"/>
    <w:p w:rsidR="00954343" w:rsidP="00496007" w:rsidRDefault="00954343" w14:paraId="3641C213" w14:textId="178C1C39">
      <w:pPr>
        <w:pStyle w:val="BodyText"/>
        <w:spacing w:before="109" w:line="237" w:lineRule="auto"/>
        <w:ind w:left="567" w:right="589"/>
      </w:pPr>
      <w:r>
        <w:t>The first few days of the course will be for induction and enrolment</w:t>
      </w:r>
      <w:r w:rsidR="00135CB8">
        <w:t>, all students</w:t>
      </w:r>
      <w:r>
        <w:t xml:space="preserve"> MUST attend BOTH to start your course. </w:t>
      </w:r>
      <w:r w:rsidR="00496007">
        <w:t xml:space="preserve">The induction week will </w:t>
      </w:r>
      <w:r w:rsidR="009D41D5">
        <w:t>allow you</w:t>
      </w:r>
      <w:r w:rsidR="00496007">
        <w:t xml:space="preserve"> to get to know the other students on the course, as well as your lecturers and your student tutor.</w:t>
      </w:r>
    </w:p>
    <w:p w:rsidR="00954343" w:rsidP="00954343" w:rsidRDefault="00954343" w14:paraId="13BF2F71" w14:textId="77777777">
      <w:pPr>
        <w:pStyle w:val="BodyText"/>
        <w:spacing w:before="109" w:line="237" w:lineRule="auto"/>
        <w:ind w:left="567" w:right="589"/>
        <w:rPr>
          <w:b/>
          <w:bCs/>
        </w:rPr>
      </w:pPr>
      <w:r>
        <w:rPr>
          <w:b/>
          <w:bCs/>
        </w:rPr>
        <w:t>Timetables for your course will not be available until you attend your induction.</w:t>
      </w:r>
    </w:p>
    <w:p w:rsidR="000B4A78" w:rsidP="00954343" w:rsidRDefault="000B4A78" w14:paraId="70CC1A1A" w14:textId="77777777">
      <w:pPr>
        <w:pStyle w:val="BodyText"/>
        <w:spacing w:before="109" w:line="237" w:lineRule="auto"/>
        <w:ind w:left="567" w:right="553"/>
        <w:rPr>
          <w:b/>
          <w:bCs/>
          <w:color w:val="0070C0"/>
          <w:sz w:val="24"/>
          <w:szCs w:val="24"/>
          <w:u w:val="single"/>
        </w:rPr>
      </w:pPr>
    </w:p>
    <w:p w:rsidR="00954343" w:rsidP="00954343" w:rsidRDefault="00954343" w14:paraId="76E17DD9" w14:textId="3A39BD31">
      <w:pPr>
        <w:pStyle w:val="BodyText"/>
        <w:spacing w:before="109" w:line="237" w:lineRule="auto"/>
        <w:ind w:left="567" w:right="553"/>
        <w:rPr>
          <w:b w:val="1"/>
          <w:bCs w:val="1"/>
          <w:color w:val="0070C0"/>
          <w:sz w:val="24"/>
          <w:szCs w:val="24"/>
          <w:u w:val="single"/>
        </w:rPr>
      </w:pPr>
      <w:r w:rsidRPr="581EE679" w:rsidR="00954343">
        <w:rPr>
          <w:b w:val="1"/>
          <w:bCs w:val="1"/>
          <w:color w:val="0070C0"/>
          <w:sz w:val="24"/>
          <w:szCs w:val="24"/>
          <w:u w:val="single"/>
        </w:rPr>
        <w:t xml:space="preserve">Your </w:t>
      </w:r>
      <w:r w:rsidRPr="581EE679" w:rsidR="0078379A">
        <w:rPr>
          <w:b w:val="1"/>
          <w:bCs w:val="1"/>
          <w:color w:val="0070C0"/>
          <w:sz w:val="24"/>
          <w:szCs w:val="24"/>
          <w:u w:val="single"/>
        </w:rPr>
        <w:t xml:space="preserve">first week at </w:t>
      </w:r>
      <w:r w:rsidRPr="581EE679" w:rsidR="3EE755F9">
        <w:rPr>
          <w:b w:val="1"/>
          <w:bCs w:val="1"/>
          <w:color w:val="0070C0"/>
          <w:sz w:val="24"/>
          <w:szCs w:val="24"/>
          <w:u w:val="single"/>
        </w:rPr>
        <w:t>college</w:t>
      </w:r>
    </w:p>
    <w:p w:rsidRPr="00373E24" w:rsidR="00373E24" w:rsidP="00954343" w:rsidRDefault="00373E24" w14:paraId="470150E0" w14:textId="2C5CCCBF" w14:noSpellErr="1">
      <w:pPr>
        <w:pStyle w:val="BodyText"/>
        <w:spacing w:before="109" w:line="237" w:lineRule="auto"/>
        <w:ind w:left="567" w:right="553"/>
        <w:rPr>
          <w:b w:val="1"/>
          <w:bCs w:val="1"/>
        </w:rPr>
      </w:pPr>
      <w:r w:rsidRPr="581EE679" w:rsidR="00373E24">
        <w:rPr>
          <w:b w:val="1"/>
          <w:bCs w:val="1"/>
        </w:rPr>
        <w:t>For your first day</w:t>
      </w:r>
      <w:r w:rsidRPr="581EE679" w:rsidR="009D41D5">
        <w:rPr>
          <w:b w:val="1"/>
          <w:bCs w:val="1"/>
        </w:rPr>
        <w:t>,</w:t>
      </w:r>
      <w:r w:rsidRPr="581EE679" w:rsidR="00373E24">
        <w:rPr>
          <w:b w:val="1"/>
          <w:bCs w:val="1"/>
        </w:rPr>
        <w:t xml:space="preserve"> you will </w:t>
      </w:r>
      <w:bookmarkStart w:name="_Int_lXTfVxxh" w:id="874205737"/>
      <w:r w:rsidRPr="581EE679" w:rsidR="00373E24">
        <w:rPr>
          <w:b w:val="1"/>
          <w:bCs w:val="1"/>
        </w:rPr>
        <w:t>be required</w:t>
      </w:r>
      <w:bookmarkEnd w:id="874205737"/>
      <w:r w:rsidRPr="581EE679" w:rsidR="00373E24">
        <w:rPr>
          <w:b w:val="1"/>
          <w:bCs w:val="1"/>
        </w:rPr>
        <w:t xml:space="preserve"> to meet the course team </w:t>
      </w:r>
      <w:r w:rsidRPr="581EE679" w:rsidR="00373E24">
        <w:rPr>
          <w:b w:val="1"/>
          <w:bCs w:val="1"/>
        </w:rPr>
        <w:t>at</w:t>
      </w:r>
      <w:r w:rsidRPr="581EE679" w:rsidR="00373E24">
        <w:rPr>
          <w:b w:val="1"/>
          <w:bCs w:val="1"/>
        </w:rPr>
        <w:t xml:space="preserve"> the college </w:t>
      </w:r>
      <w:r w:rsidRPr="581EE679" w:rsidR="00A16955">
        <w:rPr>
          <w:b w:val="1"/>
          <w:bCs w:val="1"/>
        </w:rPr>
        <w:t>s</w:t>
      </w:r>
      <w:r w:rsidRPr="581EE679" w:rsidR="00373E24">
        <w:rPr>
          <w:b w:val="1"/>
          <w:bCs w:val="1"/>
        </w:rPr>
        <w:t xml:space="preserve">ports </w:t>
      </w:r>
      <w:r w:rsidRPr="581EE679" w:rsidR="00373E24">
        <w:rPr>
          <w:b w:val="1"/>
          <w:bCs w:val="1"/>
        </w:rPr>
        <w:t>cent</w:t>
      </w:r>
      <w:r w:rsidRPr="581EE679" w:rsidR="00A16955">
        <w:rPr>
          <w:b w:val="1"/>
          <w:bCs w:val="1"/>
        </w:rPr>
        <w:t>re</w:t>
      </w:r>
      <w:r w:rsidRPr="581EE679" w:rsidR="00373E24">
        <w:rPr>
          <w:b w:val="1"/>
          <w:bCs w:val="1"/>
        </w:rPr>
        <w:t xml:space="preserve"> </w:t>
      </w:r>
      <w:r w:rsidRPr="581EE679" w:rsidR="00373E24">
        <w:rPr>
          <w:b w:val="1"/>
          <w:bCs w:val="1"/>
        </w:rPr>
        <w:t xml:space="preserve">for </w:t>
      </w:r>
      <w:r w:rsidRPr="581EE679" w:rsidR="00373E24">
        <w:rPr>
          <w:b w:val="1"/>
          <w:bCs w:val="1"/>
        </w:rPr>
        <w:t>1000</w:t>
      </w:r>
      <w:r w:rsidRPr="581EE679" w:rsidR="00373E24">
        <w:rPr>
          <w:b w:val="1"/>
          <w:bCs w:val="1"/>
        </w:rPr>
        <w:t xml:space="preserve"> hrs. on Monday 4</w:t>
      </w:r>
      <w:r w:rsidRPr="581EE679" w:rsidR="00373E24">
        <w:rPr>
          <w:b w:val="1"/>
          <w:bCs w:val="1"/>
          <w:vertAlign w:val="superscript"/>
        </w:rPr>
        <w:t>th</w:t>
      </w:r>
      <w:r w:rsidRPr="581EE679" w:rsidR="00373E24">
        <w:rPr>
          <w:b w:val="1"/>
          <w:bCs w:val="1"/>
        </w:rPr>
        <w:t xml:space="preserve"> Sept.</w:t>
      </w:r>
    </w:p>
    <w:p w:rsidRPr="0078379A" w:rsidR="0078379A" w:rsidP="0078379A" w:rsidRDefault="0078379A" w14:paraId="2CFA2A00" w14:textId="6AF25BA4">
      <w:pPr>
        <w:widowControl/>
        <w:adjustRightInd w:val="0"/>
        <w:ind w:left="567"/>
        <w:rPr>
          <w:rFonts w:eastAsiaTheme="minorHAnsi"/>
          <w:color w:val="000000" w:themeColor="text1"/>
          <w:lang w:val="en-GB"/>
        </w:rPr>
      </w:pPr>
      <w:r w:rsidRPr="0078379A">
        <w:rPr>
          <w:rFonts w:eastAsiaTheme="minorHAnsi"/>
          <w:color w:val="000000" w:themeColor="text1"/>
          <w:lang w:val="en-GB"/>
        </w:rPr>
        <w:t>In the first few days</w:t>
      </w:r>
      <w:r w:rsidR="009D41D5">
        <w:rPr>
          <w:rFonts w:eastAsiaTheme="minorHAnsi"/>
          <w:color w:val="000000" w:themeColor="text1"/>
          <w:lang w:val="en-GB"/>
        </w:rPr>
        <w:t>,</w:t>
      </w:r>
      <w:r w:rsidRPr="0078379A">
        <w:rPr>
          <w:rFonts w:eastAsiaTheme="minorHAnsi"/>
          <w:color w:val="000000" w:themeColor="text1"/>
          <w:lang w:val="en-GB"/>
        </w:rPr>
        <w:t xml:space="preserve"> you will be guided around the college campus and become familiar with all the facilities, </w:t>
      </w:r>
      <w:r w:rsidRPr="0078379A" w:rsidR="00496007">
        <w:rPr>
          <w:rFonts w:eastAsiaTheme="minorHAnsi"/>
          <w:color w:val="000000" w:themeColor="text1"/>
          <w:lang w:val="en-GB"/>
        </w:rPr>
        <w:t>clubs,</w:t>
      </w:r>
      <w:r w:rsidRPr="0078379A">
        <w:rPr>
          <w:rFonts w:eastAsiaTheme="minorHAnsi"/>
          <w:color w:val="000000" w:themeColor="text1"/>
          <w:lang w:val="en-GB"/>
        </w:rPr>
        <w:t xml:space="preserve"> and extra curriculum activities available to you</w:t>
      </w:r>
      <w:r>
        <w:rPr>
          <w:rFonts w:eastAsiaTheme="minorHAnsi"/>
          <w:color w:val="000000" w:themeColor="text1"/>
          <w:lang w:val="en-GB"/>
        </w:rPr>
        <w:t xml:space="preserve"> </w:t>
      </w:r>
      <w:r w:rsidR="00496007">
        <w:rPr>
          <w:rFonts w:eastAsiaTheme="minorHAnsi"/>
          <w:color w:val="000000" w:themeColor="text1"/>
          <w:lang w:val="en-GB"/>
        </w:rPr>
        <w:t>through the student union.</w:t>
      </w:r>
    </w:p>
    <w:p w:rsidRPr="000B4A78" w:rsidR="0078379A" w:rsidP="0078379A" w:rsidRDefault="0078379A" w14:paraId="4EB3B9E5" w14:textId="79FBA2EB">
      <w:pPr>
        <w:widowControl/>
        <w:adjustRightInd w:val="0"/>
        <w:ind w:left="567"/>
        <w:rPr>
          <w:rFonts w:eastAsiaTheme="minorHAnsi"/>
          <w:b/>
          <w:bCs/>
          <w:color w:val="000000" w:themeColor="text1"/>
          <w:lang w:val="en-GB"/>
        </w:rPr>
      </w:pPr>
      <w:r w:rsidRPr="000B4A78">
        <w:rPr>
          <w:rFonts w:eastAsiaTheme="minorHAnsi"/>
          <w:b/>
          <w:bCs/>
          <w:color w:val="000000" w:themeColor="text1"/>
          <w:lang w:val="en-GB"/>
        </w:rPr>
        <w:t xml:space="preserve">The days of your induction week </w:t>
      </w:r>
      <w:r w:rsidRPr="000B4A78" w:rsidR="00FE34B0">
        <w:rPr>
          <w:rFonts w:eastAsiaTheme="minorHAnsi"/>
          <w:b/>
          <w:bCs/>
          <w:color w:val="000000" w:themeColor="text1"/>
          <w:lang w:val="en-GB"/>
        </w:rPr>
        <w:t>are</w:t>
      </w:r>
      <w:r w:rsidRPr="000B4A78">
        <w:rPr>
          <w:rFonts w:eastAsiaTheme="minorHAnsi"/>
          <w:b/>
          <w:bCs/>
          <w:color w:val="000000" w:themeColor="text1"/>
          <w:lang w:val="en-GB"/>
        </w:rPr>
        <w:t xml:space="preserve"> Mon 4</w:t>
      </w:r>
      <w:r w:rsidRPr="000B4A78">
        <w:rPr>
          <w:rFonts w:eastAsiaTheme="minorHAnsi"/>
          <w:b/>
          <w:bCs/>
          <w:color w:val="000000" w:themeColor="text1"/>
          <w:vertAlign w:val="superscript"/>
          <w:lang w:val="en-GB"/>
        </w:rPr>
        <w:t>th</w:t>
      </w:r>
      <w:r w:rsidRPr="000B4A78">
        <w:rPr>
          <w:rFonts w:eastAsiaTheme="minorHAnsi"/>
          <w:b/>
          <w:bCs/>
          <w:color w:val="000000" w:themeColor="text1"/>
          <w:lang w:val="en-GB"/>
        </w:rPr>
        <w:t xml:space="preserve"> Sept – </w:t>
      </w:r>
      <w:r w:rsidRPr="000B4A78" w:rsidR="00496007">
        <w:rPr>
          <w:rFonts w:eastAsiaTheme="minorHAnsi"/>
          <w:b/>
          <w:bCs/>
          <w:color w:val="000000" w:themeColor="text1"/>
          <w:lang w:val="en-GB"/>
        </w:rPr>
        <w:t>Fri</w:t>
      </w:r>
      <w:r w:rsidRPr="000B4A78" w:rsidR="00FE34B0">
        <w:rPr>
          <w:rFonts w:eastAsiaTheme="minorHAnsi"/>
          <w:b/>
          <w:bCs/>
          <w:color w:val="000000" w:themeColor="text1"/>
          <w:lang w:val="en-GB"/>
        </w:rPr>
        <w:t xml:space="preserve"> </w:t>
      </w:r>
      <w:r w:rsidRPr="000B4A78" w:rsidR="00496007">
        <w:rPr>
          <w:rFonts w:eastAsiaTheme="minorHAnsi"/>
          <w:b/>
          <w:bCs/>
          <w:color w:val="000000" w:themeColor="text1"/>
          <w:lang w:val="en-GB"/>
        </w:rPr>
        <w:t>8</w:t>
      </w:r>
      <w:r w:rsidRPr="000B4A78" w:rsidR="00FE34B0">
        <w:rPr>
          <w:rFonts w:eastAsiaTheme="minorHAnsi"/>
          <w:b/>
          <w:bCs/>
          <w:color w:val="000000" w:themeColor="text1"/>
          <w:vertAlign w:val="superscript"/>
          <w:lang w:val="en-GB"/>
        </w:rPr>
        <w:t>th</w:t>
      </w:r>
      <w:r w:rsidRPr="000B4A78" w:rsidR="00FE34B0">
        <w:rPr>
          <w:rFonts w:eastAsiaTheme="minorHAnsi"/>
          <w:b/>
          <w:bCs/>
          <w:color w:val="000000" w:themeColor="text1"/>
          <w:lang w:val="en-GB"/>
        </w:rPr>
        <w:t xml:space="preserve">, </w:t>
      </w:r>
      <w:r w:rsidRPr="000B4A78">
        <w:rPr>
          <w:rFonts w:eastAsiaTheme="minorHAnsi"/>
          <w:b/>
          <w:bCs/>
          <w:color w:val="000000" w:themeColor="text1"/>
          <w:lang w:val="en-GB"/>
        </w:rPr>
        <w:t>0915 to 1530</w:t>
      </w:r>
      <w:r w:rsidRPr="000B4A78" w:rsidR="00FE34B0">
        <w:rPr>
          <w:rFonts w:eastAsiaTheme="minorHAnsi"/>
          <w:b/>
          <w:bCs/>
          <w:color w:val="000000" w:themeColor="text1"/>
          <w:lang w:val="en-GB"/>
        </w:rPr>
        <w:t xml:space="preserve"> daily.</w:t>
      </w:r>
      <w:r w:rsidRPr="000B4A78" w:rsidR="00373E24">
        <w:rPr>
          <w:rFonts w:eastAsiaTheme="minorHAnsi"/>
          <w:b/>
          <w:bCs/>
          <w:color w:val="000000" w:themeColor="text1"/>
          <w:lang w:val="en-GB"/>
        </w:rPr>
        <w:t xml:space="preserve"> (Less Mon, 10am start)</w:t>
      </w:r>
    </w:p>
    <w:p w:rsidR="0078379A" w:rsidP="581EE679" w:rsidRDefault="0078379A" w14:paraId="5FEF6D11" w14:textId="4E8B05EF" w14:noSpellErr="1">
      <w:pPr>
        <w:widowControl w:val="1"/>
        <w:adjustRightInd w:val="0"/>
        <w:ind w:left="567"/>
        <w:rPr>
          <w:rFonts w:eastAsia="Calibri" w:eastAsiaTheme="minorAscii"/>
          <w:color w:val="000000" w:themeColor="text1"/>
          <w:lang w:val="en-GB"/>
        </w:rPr>
      </w:pPr>
      <w:r w:rsidRPr="581EE679" w:rsidR="0078379A">
        <w:rPr>
          <w:rFonts w:eastAsia="Calibri" w:eastAsiaTheme="minorAscii"/>
          <w:color w:val="000000" w:themeColor="text1" w:themeTint="FF" w:themeShade="FF"/>
          <w:lang w:val="en-GB"/>
        </w:rPr>
        <w:t xml:space="preserve">Your week will </w:t>
      </w:r>
      <w:r w:rsidRPr="581EE679" w:rsidR="00FE34B0">
        <w:rPr>
          <w:rFonts w:eastAsia="Calibri" w:eastAsiaTheme="minorAscii"/>
          <w:color w:val="000000" w:themeColor="text1" w:themeTint="FF" w:themeShade="FF"/>
          <w:lang w:val="en-GB"/>
        </w:rPr>
        <w:t>include</w:t>
      </w:r>
      <w:r w:rsidRPr="581EE679" w:rsidR="0078379A">
        <w:rPr>
          <w:rFonts w:eastAsia="Calibri" w:eastAsiaTheme="minorAscii"/>
          <w:color w:val="000000" w:themeColor="text1" w:themeTint="FF" w:themeShade="FF"/>
          <w:lang w:val="en-GB"/>
        </w:rPr>
        <w:t xml:space="preserve"> </w:t>
      </w:r>
      <w:r w:rsidRPr="581EE679" w:rsidR="009D41D5">
        <w:rPr>
          <w:rFonts w:eastAsia="Calibri" w:eastAsiaTheme="minorAscii"/>
          <w:color w:val="000000" w:themeColor="text1" w:themeTint="FF" w:themeShade="FF"/>
          <w:lang w:val="en-GB"/>
        </w:rPr>
        <w:t xml:space="preserve">a </w:t>
      </w:r>
      <w:r w:rsidRPr="581EE679" w:rsidR="0078379A">
        <w:rPr>
          <w:rFonts w:eastAsia="Calibri" w:eastAsiaTheme="minorAscii"/>
          <w:color w:val="000000" w:themeColor="text1" w:themeTint="FF" w:themeShade="FF"/>
          <w:lang w:val="en-GB"/>
        </w:rPr>
        <w:t>course introduction, all enrolment requirements, team</w:t>
      </w:r>
      <w:r w:rsidRPr="581EE679" w:rsidR="009D41D5">
        <w:rPr>
          <w:rFonts w:eastAsia="Calibri" w:eastAsiaTheme="minorAscii"/>
          <w:color w:val="000000" w:themeColor="text1" w:themeTint="FF" w:themeShade="FF"/>
          <w:lang w:val="en-GB"/>
        </w:rPr>
        <w:t>-</w:t>
      </w:r>
      <w:r w:rsidRPr="581EE679" w:rsidR="0078379A">
        <w:rPr>
          <w:rFonts w:eastAsia="Calibri" w:eastAsiaTheme="minorAscii"/>
          <w:color w:val="000000" w:themeColor="text1" w:themeTint="FF" w:themeShade="FF"/>
          <w:lang w:val="en-GB"/>
        </w:rPr>
        <w:t xml:space="preserve">building exercises, sports </w:t>
      </w:r>
      <w:r w:rsidRPr="581EE679" w:rsidR="00FE34B0">
        <w:rPr>
          <w:rFonts w:eastAsia="Calibri" w:eastAsiaTheme="minorAscii"/>
          <w:color w:val="000000" w:themeColor="text1" w:themeTint="FF" w:themeShade="FF"/>
          <w:lang w:val="en-GB"/>
        </w:rPr>
        <w:t>activities,</w:t>
      </w:r>
      <w:r w:rsidRPr="581EE679" w:rsidR="0078379A">
        <w:rPr>
          <w:rFonts w:eastAsia="Calibri" w:eastAsiaTheme="minorAscii"/>
          <w:color w:val="000000" w:themeColor="text1" w:themeTint="FF" w:themeShade="FF"/>
          <w:lang w:val="en-GB"/>
        </w:rPr>
        <w:t xml:space="preserve"> and </w:t>
      </w:r>
      <w:r w:rsidRPr="581EE679" w:rsidR="00496007">
        <w:rPr>
          <w:rFonts w:eastAsia="Calibri" w:eastAsiaTheme="minorAscii"/>
          <w:color w:val="000000" w:themeColor="text1" w:themeTint="FF" w:themeShade="FF"/>
          <w:lang w:val="en-GB"/>
        </w:rPr>
        <w:t xml:space="preserve">a </w:t>
      </w:r>
      <w:r w:rsidRPr="581EE679" w:rsidR="0078379A">
        <w:rPr>
          <w:rFonts w:eastAsia="Calibri" w:eastAsiaTheme="minorAscii"/>
          <w:color w:val="000000" w:themeColor="text1" w:themeTint="FF" w:themeShade="FF"/>
          <w:lang w:val="en-GB"/>
        </w:rPr>
        <w:t>campus tour with informati</w:t>
      </w:r>
      <w:r w:rsidRPr="581EE679" w:rsidR="009D41D5">
        <w:rPr>
          <w:rFonts w:eastAsia="Calibri" w:eastAsiaTheme="minorAscii"/>
          <w:color w:val="000000" w:themeColor="text1" w:themeTint="FF" w:themeShade="FF"/>
          <w:lang w:val="en-GB"/>
        </w:rPr>
        <w:t>ve</w:t>
      </w:r>
      <w:r w:rsidRPr="581EE679" w:rsidR="0078379A">
        <w:rPr>
          <w:rFonts w:eastAsia="Calibri" w:eastAsiaTheme="minorAscii"/>
          <w:color w:val="000000" w:themeColor="text1" w:themeTint="FF" w:themeShade="FF"/>
          <w:lang w:val="en-GB"/>
        </w:rPr>
        <w:t xml:space="preserve"> presentations</w:t>
      </w:r>
      <w:bookmarkStart w:name="_Int_7x0jozqO" w:id="2094664052"/>
      <w:r w:rsidRPr="581EE679" w:rsidR="0078379A">
        <w:rPr>
          <w:rFonts w:eastAsia="Calibri" w:eastAsiaTheme="minorAscii"/>
          <w:color w:val="000000" w:themeColor="text1" w:themeTint="FF" w:themeShade="FF"/>
          <w:lang w:val="en-GB"/>
        </w:rPr>
        <w:t xml:space="preserve">.  </w:t>
      </w:r>
      <w:bookmarkEnd w:id="2094664052"/>
      <w:r w:rsidRPr="581EE679" w:rsidR="0078379A">
        <w:rPr>
          <w:rFonts w:eastAsia="Calibri" w:eastAsiaTheme="minorAscii"/>
          <w:color w:val="000000" w:themeColor="text1" w:themeTint="FF" w:themeShade="FF"/>
          <w:lang w:val="en-GB"/>
        </w:rPr>
        <w:t xml:space="preserve">All </w:t>
      </w:r>
      <w:r w:rsidRPr="581EE679" w:rsidR="009D41D5">
        <w:rPr>
          <w:rFonts w:eastAsia="Calibri" w:eastAsiaTheme="minorAscii"/>
          <w:color w:val="000000" w:themeColor="text1" w:themeTint="FF" w:themeShade="FF"/>
          <w:lang w:val="en-GB"/>
        </w:rPr>
        <w:t xml:space="preserve">are </w:t>
      </w:r>
      <w:r w:rsidRPr="581EE679" w:rsidR="0078379A">
        <w:rPr>
          <w:rFonts w:eastAsia="Calibri" w:eastAsiaTheme="minorAscii"/>
          <w:color w:val="000000" w:themeColor="text1" w:themeTint="FF" w:themeShade="FF"/>
          <w:lang w:val="en-GB"/>
        </w:rPr>
        <w:t xml:space="preserve">designed to settle students as quickly as possible </w:t>
      </w:r>
      <w:r w:rsidRPr="581EE679" w:rsidR="009D41D5">
        <w:rPr>
          <w:rFonts w:eastAsia="Calibri" w:eastAsiaTheme="minorAscii"/>
          <w:color w:val="000000" w:themeColor="text1" w:themeTint="FF" w:themeShade="FF"/>
          <w:lang w:val="en-GB"/>
        </w:rPr>
        <w:t>before</w:t>
      </w:r>
      <w:r w:rsidRPr="581EE679" w:rsidR="0078379A">
        <w:rPr>
          <w:rFonts w:eastAsia="Calibri" w:eastAsiaTheme="minorAscii"/>
          <w:color w:val="000000" w:themeColor="text1" w:themeTint="FF" w:themeShade="FF"/>
          <w:lang w:val="en-GB"/>
        </w:rPr>
        <w:t xml:space="preserve"> </w:t>
      </w:r>
      <w:r w:rsidRPr="581EE679" w:rsidR="009D41D5">
        <w:rPr>
          <w:rFonts w:eastAsia="Calibri" w:eastAsiaTheme="minorAscii"/>
          <w:color w:val="000000" w:themeColor="text1" w:themeTint="FF" w:themeShade="FF"/>
          <w:lang w:val="en-GB"/>
        </w:rPr>
        <w:t xml:space="preserve">the </w:t>
      </w:r>
      <w:r w:rsidRPr="581EE679" w:rsidR="0078379A">
        <w:rPr>
          <w:rFonts w:eastAsia="Calibri" w:eastAsiaTheme="minorAscii"/>
          <w:color w:val="000000" w:themeColor="text1" w:themeTint="FF" w:themeShade="FF"/>
          <w:lang w:val="en-GB"/>
        </w:rPr>
        <w:t>commencement of formal instruction.</w:t>
      </w:r>
    </w:p>
    <w:p w:rsidRPr="0078379A" w:rsidR="00373E24" w:rsidP="0078379A" w:rsidRDefault="00373E24" w14:paraId="5630928A" w14:textId="77777777">
      <w:pPr>
        <w:widowControl/>
        <w:adjustRightInd w:val="0"/>
        <w:ind w:left="567"/>
        <w:rPr>
          <w:rFonts w:eastAsiaTheme="minorHAnsi"/>
          <w:color w:val="000000" w:themeColor="text1"/>
          <w:lang w:val="en-GB"/>
        </w:rPr>
      </w:pPr>
    </w:p>
    <w:p w:rsidRPr="00FE34B0" w:rsidR="0078379A" w:rsidP="0078379A" w:rsidRDefault="0078379A" w14:paraId="7F380E12" w14:textId="466F846E">
      <w:pPr>
        <w:widowControl/>
        <w:adjustRightInd w:val="0"/>
        <w:ind w:left="567"/>
        <w:rPr>
          <w:rFonts w:eastAsiaTheme="minorHAnsi"/>
          <w:b/>
          <w:bCs/>
          <w:color w:val="000000" w:themeColor="text1"/>
          <w:lang w:val="en-GB"/>
        </w:rPr>
      </w:pPr>
      <w:r w:rsidRPr="00FE34B0">
        <w:rPr>
          <w:rFonts w:eastAsiaTheme="minorHAnsi"/>
          <w:b/>
          <w:bCs/>
          <w:color w:val="000000" w:themeColor="text1"/>
          <w:lang w:val="en-GB"/>
        </w:rPr>
        <w:t xml:space="preserve">You will need </w:t>
      </w:r>
      <w:r w:rsidR="009D41D5">
        <w:rPr>
          <w:rFonts w:eastAsiaTheme="minorHAnsi"/>
          <w:b/>
          <w:bCs/>
          <w:color w:val="000000" w:themeColor="text1"/>
          <w:lang w:val="en-GB"/>
        </w:rPr>
        <w:t xml:space="preserve">a </w:t>
      </w:r>
      <w:r w:rsidRPr="00FE34B0">
        <w:rPr>
          <w:rFonts w:eastAsiaTheme="minorHAnsi"/>
          <w:b/>
          <w:bCs/>
          <w:color w:val="000000" w:themeColor="text1"/>
          <w:lang w:val="en-GB"/>
        </w:rPr>
        <w:t xml:space="preserve">sports kit every day of your induction week. </w:t>
      </w:r>
    </w:p>
    <w:p w:rsidRPr="00691E88" w:rsidR="00954343" w:rsidP="00FE34B0" w:rsidRDefault="00954343" w14:paraId="71CF354A" w14:textId="77777777">
      <w:pPr>
        <w:ind w:right="553"/>
        <w:rPr>
          <w:i/>
          <w:iCs/>
          <w:sz w:val="24"/>
          <w:u w:val="single"/>
        </w:rPr>
      </w:pPr>
    </w:p>
    <w:p w:rsidRPr="00954343" w:rsidR="00954343" w:rsidP="00954343" w:rsidRDefault="00954343" w14:paraId="795C3A72" w14:textId="0C780EBE">
      <w:pPr>
        <w:ind w:left="567" w:right="553"/>
        <w:rPr>
          <w:b/>
          <w:bCs/>
          <w:color w:val="0070C0"/>
          <w:sz w:val="24"/>
          <w:u w:val="single"/>
        </w:rPr>
      </w:pPr>
      <w:r w:rsidRPr="00954343">
        <w:rPr>
          <w:b/>
          <w:bCs/>
          <w:color w:val="0070C0"/>
          <w:sz w:val="24"/>
          <w:u w:val="single"/>
        </w:rPr>
        <w:t>Your Enrolment</w:t>
      </w:r>
    </w:p>
    <w:p w:rsidRPr="00955EE1" w:rsidR="00954343" w:rsidP="00954343" w:rsidRDefault="00954343" w14:paraId="776C152E" w14:textId="77777777">
      <w:pPr>
        <w:ind w:left="567" w:right="553"/>
        <w:rPr>
          <w:b/>
          <w:bCs/>
          <w:color w:val="0070C0"/>
          <w:sz w:val="28"/>
          <w:szCs w:val="24"/>
          <w:u w:val="single"/>
        </w:rPr>
      </w:pPr>
    </w:p>
    <w:p w:rsidR="00AE53BF" w:rsidP="357D04B2" w:rsidRDefault="00AE53BF" w14:paraId="7E9501E1" w14:textId="5C349028">
      <w:pPr>
        <w:widowControl w:val="1"/>
        <w:adjustRightInd w:val="0"/>
        <w:ind w:left="567" w:right="553"/>
      </w:pPr>
      <w:r w:rsidR="2DB4297D">
        <w:rPr/>
        <w:t>Further to your starting information and an invitation to register your “Pre-enrolment” with the College; you should now have the following information ready for September:</w:t>
      </w:r>
    </w:p>
    <w:p w:rsidR="00AE53BF" w:rsidP="357D04B2" w:rsidRDefault="00AE53BF" w14:paraId="7A733491" w14:textId="77777777">
      <w:pPr>
        <w:pStyle w:val="ListParagraph"/>
        <w:widowControl w:val="1"/>
        <w:numPr>
          <w:ilvl w:val="0"/>
          <w:numId w:val="2"/>
        </w:numPr>
        <w:adjustRightInd w:val="0"/>
        <w:spacing w:line="240" w:lineRule="auto"/>
        <w:ind w:left="567" w:right="553" w:firstLine="0"/>
        <w:rPr/>
      </w:pPr>
      <w:r w:rsidR="2DB4297D">
        <w:rPr/>
        <w:t>Your Student Number</w:t>
      </w:r>
    </w:p>
    <w:p w:rsidR="00AE53BF" w:rsidP="357D04B2" w:rsidRDefault="00AE53BF" w14:paraId="5D6F7657" w14:textId="257410A2">
      <w:pPr>
        <w:pStyle w:val="ListParagraph"/>
        <w:widowControl w:val="1"/>
        <w:numPr>
          <w:ilvl w:val="0"/>
          <w:numId w:val="2"/>
        </w:numPr>
        <w:adjustRightInd w:val="0"/>
        <w:spacing w:line="240" w:lineRule="auto"/>
        <w:ind w:left="567" w:right="553" w:firstLine="0"/>
        <w:rPr/>
      </w:pPr>
      <w:r w:rsidR="2DB4297D">
        <w:rPr/>
        <w:t>Your invitation to attend your Induction Date which outlines your start date &amp; time in September.</w:t>
      </w:r>
    </w:p>
    <w:p w:rsidR="00AE53BF" w:rsidP="357D04B2" w:rsidRDefault="00AE53BF" w14:paraId="3A7B21E5" w14:textId="77777777">
      <w:pPr>
        <w:pStyle w:val="ListParagraph"/>
        <w:widowControl w:val="1"/>
        <w:adjustRightInd w:val="0"/>
        <w:spacing w:line="240" w:lineRule="auto"/>
        <w:ind w:left="567" w:right="553" w:firstLine="0"/>
        <w:rPr>
          <w:sz w:val="12"/>
          <w:szCs w:val="12"/>
        </w:rPr>
      </w:pPr>
    </w:p>
    <w:p w:rsidR="00AE53BF" w:rsidP="357D04B2" w:rsidRDefault="00AE53BF" w14:paraId="62DFEBA8" w14:textId="2EC4A766">
      <w:pPr>
        <w:widowControl w:val="1"/>
        <w:adjustRightInd w:val="0"/>
        <w:ind w:left="567" w:right="553"/>
      </w:pPr>
      <w:r w:rsidR="2DB4297D">
        <w:rPr/>
        <w:t xml:space="preserve">Should you not have either of these, please contact </w:t>
      </w:r>
      <w:hyperlink r:id="R162ba8b5d160420d">
        <w:r w:rsidRPr="357D04B2" w:rsidR="2DB4297D">
          <w:rPr>
            <w:rStyle w:val="Hyperlink"/>
          </w:rPr>
          <w:t>enrolments@chichester.ac.uk</w:t>
        </w:r>
      </w:hyperlink>
      <w:r w:rsidR="2DB4297D">
        <w:rPr/>
        <w:t xml:space="preserve"> for further details.</w:t>
      </w:r>
      <w:r w:rsidRPr="357D04B2" w:rsidR="2DB4297D">
        <w:rPr>
          <w:rFonts w:eastAsia="Calibri" w:eastAsiaTheme="minorAscii"/>
          <w:b w:val="1"/>
          <w:bCs w:val="1"/>
          <w:color w:val="0070C0"/>
          <w:sz w:val="24"/>
          <w:szCs w:val="24"/>
          <w:u w:val="single"/>
          <w:lang w:val="en-GB"/>
        </w:rPr>
        <w:t xml:space="preserve"> </w:t>
      </w:r>
    </w:p>
    <w:p w:rsidR="00AE53BF" w:rsidP="357D04B2" w:rsidRDefault="00AE53BF" w14:paraId="69A40DD1" w14:textId="73F6CC8E">
      <w:pPr>
        <w:widowControl w:val="1"/>
        <w:adjustRightInd w:val="0"/>
        <w:ind w:left="567"/>
        <w:rPr>
          <w:rFonts w:eastAsia="Calibri" w:eastAsiaTheme="minorAscii"/>
          <w:b w:val="1"/>
          <w:bCs w:val="1"/>
          <w:color w:val="0070C0"/>
          <w:sz w:val="24"/>
          <w:szCs w:val="24"/>
          <w:u w:val="single"/>
          <w:lang w:val="en-GB"/>
        </w:rPr>
      </w:pPr>
    </w:p>
    <w:p w:rsidR="00AE53BF" w:rsidP="581EE679" w:rsidRDefault="00AE53BF" w14:paraId="3A872B1B" w14:textId="450518DC">
      <w:pPr>
        <w:widowControl w:val="1"/>
        <w:adjustRightInd w:val="0"/>
        <w:ind w:left="567"/>
        <w:rPr>
          <w:rFonts w:eastAsia="Calibri" w:eastAsiaTheme="minorAscii"/>
          <w:b w:val="1"/>
          <w:bCs w:val="1"/>
          <w:color w:val="0070C0"/>
          <w:sz w:val="24"/>
          <w:szCs w:val="24"/>
          <w:u w:val="single"/>
          <w:lang w:val="en-GB"/>
        </w:rPr>
      </w:pPr>
      <w:r w:rsidRPr="357D04B2" w:rsidR="00AE53BF">
        <w:rPr>
          <w:rFonts w:eastAsia="Calibri" w:eastAsiaTheme="minorAscii"/>
          <w:b w:val="1"/>
          <w:bCs w:val="1"/>
          <w:color w:val="0070C0"/>
          <w:sz w:val="24"/>
          <w:szCs w:val="24"/>
          <w:u w:val="single"/>
          <w:lang w:val="en-GB"/>
        </w:rPr>
        <w:t xml:space="preserve">Please ensure that </w:t>
      </w:r>
      <w:r w:rsidRPr="357D04B2" w:rsidR="00AD35FB">
        <w:rPr>
          <w:rFonts w:eastAsia="Calibri" w:eastAsiaTheme="minorAscii"/>
          <w:b w:val="1"/>
          <w:bCs w:val="1"/>
          <w:color w:val="0070C0"/>
          <w:sz w:val="24"/>
          <w:szCs w:val="24"/>
          <w:u w:val="single"/>
          <w:lang w:val="en-GB"/>
        </w:rPr>
        <w:t>when attending</w:t>
      </w:r>
      <w:r w:rsidRPr="357D04B2" w:rsidR="00AE53BF">
        <w:rPr>
          <w:rFonts w:eastAsia="Calibri" w:eastAsiaTheme="minorAscii"/>
          <w:b w:val="1"/>
          <w:bCs w:val="1"/>
          <w:color w:val="0070C0"/>
          <w:sz w:val="24"/>
          <w:szCs w:val="24"/>
          <w:u w:val="single"/>
          <w:lang w:val="en-GB"/>
        </w:rPr>
        <w:t xml:space="preserve"> your</w:t>
      </w:r>
      <w:r w:rsidRPr="357D04B2" w:rsidR="00AD35FB">
        <w:rPr>
          <w:rFonts w:eastAsia="Calibri" w:eastAsiaTheme="minorAscii"/>
          <w:b w:val="1"/>
          <w:bCs w:val="1"/>
          <w:color w:val="0070C0"/>
          <w:sz w:val="24"/>
          <w:szCs w:val="24"/>
          <w:u w:val="single"/>
          <w:lang w:val="en-GB"/>
        </w:rPr>
        <w:t xml:space="preserve"> </w:t>
      </w:r>
      <w:r w:rsidRPr="357D04B2" w:rsidR="52D0F19F">
        <w:rPr>
          <w:rFonts w:eastAsia="Calibri" w:eastAsiaTheme="minorAscii"/>
          <w:b w:val="1"/>
          <w:bCs w:val="1"/>
          <w:color w:val="0070C0"/>
          <w:sz w:val="24"/>
          <w:szCs w:val="24"/>
          <w:u w:val="single"/>
          <w:lang w:val="en-GB"/>
        </w:rPr>
        <w:t>enrolment,</w:t>
      </w:r>
      <w:r w:rsidRPr="357D04B2" w:rsidR="00AE53BF">
        <w:rPr>
          <w:rFonts w:eastAsia="Calibri" w:eastAsiaTheme="minorAscii"/>
          <w:b w:val="1"/>
          <w:bCs w:val="1"/>
          <w:color w:val="0070C0"/>
          <w:sz w:val="24"/>
          <w:szCs w:val="24"/>
          <w:u w:val="single"/>
          <w:lang w:val="en-GB"/>
        </w:rPr>
        <w:t xml:space="preserve"> you bring the following: </w:t>
      </w:r>
    </w:p>
    <w:p w:rsidRPr="00AE53BF" w:rsidR="0050023D" w:rsidP="00AE53BF" w:rsidRDefault="0050023D" w14:paraId="0D52C027" w14:textId="77777777">
      <w:pPr>
        <w:widowControl/>
        <w:adjustRightInd w:val="0"/>
        <w:ind w:left="567"/>
        <w:rPr>
          <w:rFonts w:eastAsiaTheme="minorHAnsi"/>
          <w:color w:val="0070C0"/>
          <w:sz w:val="14"/>
          <w:szCs w:val="14"/>
          <w:u w:val="single"/>
          <w:lang w:val="en-GB"/>
        </w:rPr>
      </w:pPr>
    </w:p>
    <w:p w:rsidRPr="0050023D" w:rsidR="00AE53BF" w:rsidP="0050023D" w:rsidRDefault="00AE53BF" w14:paraId="6E8D8E29" w14:textId="73201B76">
      <w:pPr>
        <w:pStyle w:val="ListParagraph"/>
        <w:widowControl/>
        <w:numPr>
          <w:ilvl w:val="0"/>
          <w:numId w:val="4"/>
        </w:numPr>
        <w:adjustRightInd w:val="0"/>
        <w:rPr>
          <w:rFonts w:eastAsiaTheme="minorHAnsi"/>
          <w:sz w:val="24"/>
          <w:szCs w:val="24"/>
          <w:lang w:val="en-GB"/>
        </w:rPr>
      </w:pPr>
      <w:r w:rsidRPr="0050023D">
        <w:rPr>
          <w:rFonts w:eastAsiaTheme="minorHAnsi"/>
          <w:sz w:val="24"/>
          <w:szCs w:val="24"/>
          <w:lang w:val="en-GB"/>
        </w:rPr>
        <w:t xml:space="preserve">Copy/Photo-shot of your Certificate(s) with your grades. </w:t>
      </w:r>
    </w:p>
    <w:p w:rsidRPr="0050023D" w:rsidR="00AE53BF" w:rsidP="0050023D" w:rsidRDefault="00AE53BF" w14:paraId="08A8C967" w14:textId="4CA85C6A">
      <w:pPr>
        <w:pStyle w:val="ListParagraph"/>
        <w:widowControl/>
        <w:numPr>
          <w:ilvl w:val="0"/>
          <w:numId w:val="4"/>
        </w:numPr>
        <w:adjustRightInd w:val="0"/>
        <w:rPr>
          <w:rFonts w:eastAsiaTheme="minorHAnsi"/>
          <w:sz w:val="24"/>
          <w:szCs w:val="24"/>
          <w:lang w:val="en-GB"/>
        </w:rPr>
      </w:pPr>
      <w:r w:rsidRPr="0050023D">
        <w:rPr>
          <w:rFonts w:eastAsiaTheme="minorHAnsi"/>
          <w:sz w:val="24"/>
          <w:szCs w:val="24"/>
          <w:lang w:val="en-GB"/>
        </w:rPr>
        <w:t xml:space="preserve">Please bring a pen, paper &amp; file </w:t>
      </w:r>
    </w:p>
    <w:p w:rsidRPr="0050023D" w:rsidR="00AE53BF" w:rsidP="581EE679" w:rsidRDefault="00AE53BF" w14:paraId="4E432C77" w14:textId="19BE3C56">
      <w:pPr>
        <w:pStyle w:val="ListParagraph"/>
        <w:widowControl w:val="1"/>
        <w:numPr>
          <w:ilvl w:val="0"/>
          <w:numId w:val="4"/>
        </w:numPr>
        <w:adjustRightInd w:val="0"/>
        <w:rPr>
          <w:rFonts w:eastAsia="Calibri" w:eastAsiaTheme="minorAscii"/>
          <w:sz w:val="24"/>
          <w:szCs w:val="24"/>
          <w:lang w:val="en-GB"/>
        </w:rPr>
      </w:pPr>
      <w:r w:rsidRPr="581EE679" w:rsidR="00AE53BF">
        <w:rPr>
          <w:rFonts w:eastAsia="Calibri" w:eastAsiaTheme="minorAscii"/>
          <w:sz w:val="24"/>
          <w:szCs w:val="24"/>
          <w:lang w:val="en-GB"/>
        </w:rPr>
        <w:t xml:space="preserve">Please bring </w:t>
      </w:r>
      <w:r w:rsidRPr="581EE679" w:rsidR="009D41D5">
        <w:rPr>
          <w:rFonts w:eastAsia="Calibri" w:eastAsiaTheme="minorAscii"/>
          <w:sz w:val="24"/>
          <w:szCs w:val="24"/>
          <w:lang w:val="en-GB"/>
        </w:rPr>
        <w:t xml:space="preserve">a </w:t>
      </w:r>
      <w:r w:rsidRPr="581EE679" w:rsidR="00AE53BF">
        <w:rPr>
          <w:rFonts w:eastAsia="Calibri" w:eastAsiaTheme="minorAscii"/>
          <w:sz w:val="24"/>
          <w:szCs w:val="24"/>
          <w:lang w:val="en-GB"/>
        </w:rPr>
        <w:t>presentable sports kit. We will be doing exercise</w:t>
      </w:r>
      <w:r w:rsidRPr="581EE679" w:rsidR="009D41D5">
        <w:rPr>
          <w:rFonts w:eastAsia="Calibri" w:eastAsiaTheme="minorAscii"/>
          <w:sz w:val="24"/>
          <w:szCs w:val="24"/>
          <w:lang w:val="en-GB"/>
        </w:rPr>
        <w:t>s</w:t>
      </w:r>
      <w:r w:rsidRPr="581EE679" w:rsidR="00AE53BF">
        <w:rPr>
          <w:rFonts w:eastAsia="Calibri" w:eastAsiaTheme="minorAscii"/>
          <w:sz w:val="24"/>
          <w:szCs w:val="24"/>
          <w:lang w:val="en-GB"/>
        </w:rPr>
        <w:t xml:space="preserve"> on </w:t>
      </w:r>
      <w:r w:rsidRPr="581EE679" w:rsidR="441C6A59">
        <w:rPr>
          <w:rFonts w:eastAsia="Calibri" w:eastAsiaTheme="minorAscii"/>
          <w:sz w:val="24"/>
          <w:szCs w:val="24"/>
          <w:lang w:val="en-GB"/>
        </w:rPr>
        <w:t>Induction Day</w:t>
      </w:r>
      <w:r w:rsidRPr="581EE679" w:rsidR="00AE53BF">
        <w:rPr>
          <w:rFonts w:eastAsia="Calibri" w:eastAsiaTheme="minorAscii"/>
          <w:sz w:val="24"/>
          <w:szCs w:val="24"/>
          <w:lang w:val="en-GB"/>
        </w:rPr>
        <w:t xml:space="preserve">. </w:t>
      </w:r>
    </w:p>
    <w:p w:rsidR="0050023D" w:rsidP="581EE679" w:rsidRDefault="00AE53BF" w14:paraId="0652FCD6" w14:textId="77777777" w14:noSpellErr="1">
      <w:pPr>
        <w:pStyle w:val="ListParagraph"/>
        <w:widowControl w:val="1"/>
        <w:numPr>
          <w:ilvl w:val="0"/>
          <w:numId w:val="4"/>
        </w:numPr>
        <w:adjustRightInd w:val="0"/>
        <w:rPr>
          <w:rFonts w:eastAsia="Calibri" w:eastAsiaTheme="minorAscii"/>
          <w:sz w:val="24"/>
          <w:szCs w:val="24"/>
          <w:lang w:val="en-GB"/>
        </w:rPr>
      </w:pPr>
      <w:r w:rsidRPr="581EE679" w:rsidR="00AE53BF">
        <w:rPr>
          <w:rFonts w:eastAsia="Calibri" w:eastAsiaTheme="minorAscii"/>
          <w:sz w:val="24"/>
          <w:szCs w:val="24"/>
          <w:lang w:val="en-GB"/>
        </w:rPr>
        <w:t xml:space="preserve">Please produce/ bring a printed Microsoft Word document </w:t>
      </w:r>
      <w:bookmarkStart w:name="_Int_pZCcx8GP" w:id="1207749034"/>
      <w:r w:rsidRPr="581EE679" w:rsidR="00AE53BF">
        <w:rPr>
          <w:rFonts w:eastAsia="Calibri" w:eastAsiaTheme="minorAscii"/>
          <w:sz w:val="24"/>
          <w:szCs w:val="24"/>
          <w:lang w:val="en-GB"/>
        </w:rPr>
        <w:t>containing</w:t>
      </w:r>
      <w:bookmarkEnd w:id="1207749034"/>
      <w:r w:rsidRPr="581EE679" w:rsidR="00AE53BF">
        <w:rPr>
          <w:rFonts w:eastAsia="Calibri" w:eastAsiaTheme="minorAscii"/>
          <w:sz w:val="24"/>
          <w:szCs w:val="24"/>
          <w:lang w:val="en-GB"/>
        </w:rPr>
        <w:t xml:space="preserve"> your ‘Short-, Medium- &amp; Long-term’ ‘SMART goals’ for course intentions/ career aspirations. </w:t>
      </w:r>
    </w:p>
    <w:p w:rsidRPr="000B4A78" w:rsidR="000B4A78" w:rsidP="0050023D" w:rsidRDefault="000B4A78" w14:paraId="46014F47" w14:textId="77777777">
      <w:pPr>
        <w:widowControl/>
        <w:adjustRightInd w:val="0"/>
        <w:ind w:left="567"/>
        <w:rPr>
          <w:rFonts w:eastAsiaTheme="minorHAnsi"/>
          <w:sz w:val="4"/>
          <w:szCs w:val="4"/>
          <w:lang w:val="en-GB"/>
        </w:rPr>
      </w:pPr>
    </w:p>
    <w:p w:rsidRPr="0050023D" w:rsidR="00AE53BF" w:rsidP="0050023D" w:rsidRDefault="00AE53BF" w14:paraId="020DA5FA" w14:textId="214A99F7">
      <w:pPr>
        <w:widowControl/>
        <w:adjustRightInd w:val="0"/>
        <w:ind w:left="567"/>
        <w:rPr>
          <w:rFonts w:eastAsiaTheme="minorHAnsi"/>
          <w:sz w:val="24"/>
          <w:szCs w:val="24"/>
          <w:lang w:val="en-GB"/>
        </w:rPr>
      </w:pPr>
      <w:r w:rsidRPr="0050023D">
        <w:rPr>
          <w:rFonts w:eastAsiaTheme="minorHAnsi"/>
          <w:sz w:val="24"/>
          <w:szCs w:val="24"/>
          <w:lang w:val="en-GB"/>
        </w:rPr>
        <w:t>If you are unsure of what this entails,</w:t>
      </w:r>
      <w:r w:rsidRPr="0050023D" w:rsidR="0050023D">
        <w:rPr>
          <w:rFonts w:eastAsiaTheme="minorHAnsi"/>
          <w:sz w:val="24"/>
          <w:szCs w:val="24"/>
          <w:lang w:val="en-GB"/>
        </w:rPr>
        <w:t xml:space="preserve"> please email </w:t>
      </w:r>
      <w:hyperlink w:history="1" r:id="rId13">
        <w:r w:rsidRPr="00AD35FB" w:rsidR="00AD35FB">
          <w:rPr>
            <w:rStyle w:val="Hyperlink"/>
            <w:rFonts w:eastAsiaTheme="minorHAnsi"/>
            <w:sz w:val="24"/>
            <w:szCs w:val="24"/>
            <w:lang w:val="en-GB"/>
          </w:rPr>
          <w:t>admissions@chichester.ac.uk</w:t>
        </w:r>
      </w:hyperlink>
      <w:r w:rsidRPr="0050023D" w:rsidR="0050023D">
        <w:rPr>
          <w:rFonts w:eastAsiaTheme="minorHAnsi"/>
          <w:sz w:val="24"/>
          <w:szCs w:val="24"/>
          <w:lang w:val="en-GB"/>
        </w:rPr>
        <w:t xml:space="preserve"> for further details.</w:t>
      </w:r>
    </w:p>
    <w:p w:rsidRPr="000B4A78" w:rsidR="00AD35FB" w:rsidP="004C26D6" w:rsidRDefault="00AD35FB" w14:paraId="678B32B5" w14:textId="77777777">
      <w:pPr>
        <w:ind w:left="567" w:right="553"/>
        <w:rPr>
          <w:sz w:val="8"/>
          <w:szCs w:val="8"/>
        </w:rPr>
      </w:pPr>
    </w:p>
    <w:p w:rsidR="00AD35FB" w:rsidP="004C26D6" w:rsidRDefault="00AD35FB" w14:paraId="6A37A797" w14:textId="77777777">
      <w:pPr>
        <w:ind w:left="567" w:right="553"/>
        <w:rPr>
          <w:spacing w:val="-2"/>
        </w:rPr>
      </w:pPr>
    </w:p>
    <w:p w:rsidR="00AD35FB" w:rsidP="581EE679" w:rsidRDefault="00AD35FB" w14:paraId="5BA47DC9" w14:textId="77777777">
      <w:pPr>
        <w:spacing w:line="249" w:lineRule="exact"/>
        <w:ind w:right="553" w:firstLine="567"/>
        <w:rPr>
          <w:b w:val="1"/>
          <w:bCs w:val="1"/>
          <w:i w:val="1"/>
          <w:iCs w:val="1"/>
        </w:rPr>
      </w:pPr>
      <w:r w:rsidRPr="581EE679" w:rsidR="00AD35FB">
        <w:rPr>
          <w:b w:val="1"/>
          <w:bCs w:val="1"/>
          <w:i w:val="1"/>
          <w:iCs w:val="1"/>
          <w:u w:val="thick"/>
        </w:rPr>
        <w:t>English</w:t>
      </w:r>
      <w:r w:rsidRPr="581EE679" w:rsidR="00AD35FB">
        <w:rPr>
          <w:b w:val="1"/>
          <w:bCs w:val="1"/>
          <w:i w:val="1"/>
          <w:iCs w:val="1"/>
          <w:spacing w:val="-2"/>
          <w:u w:val="thick"/>
        </w:rPr>
        <w:t xml:space="preserve"> </w:t>
      </w:r>
      <w:r w:rsidRPr="581EE679" w:rsidR="00AD35FB">
        <w:rPr>
          <w:b w:val="1"/>
          <w:bCs w:val="1"/>
          <w:i w:val="1"/>
          <w:iCs w:val="1"/>
          <w:u w:val="thick"/>
        </w:rPr>
        <w:t>and</w:t>
      </w:r>
      <w:r w:rsidRPr="581EE679" w:rsidR="00AD35FB">
        <w:rPr>
          <w:b w:val="1"/>
          <w:bCs w:val="1"/>
          <w:i w:val="1"/>
          <w:iCs w:val="1"/>
          <w:spacing w:val="-10"/>
          <w:u w:val="thick"/>
        </w:rPr>
        <w:t xml:space="preserve"> </w:t>
      </w:r>
      <w:r w:rsidRPr="581EE679" w:rsidR="567D8042">
        <w:rPr>
          <w:b w:val="1"/>
          <w:bCs w:val="1"/>
          <w:i w:val="1"/>
          <w:iCs w:val="1"/>
          <w:spacing w:val="-4"/>
          <w:u w:val="thick"/>
        </w:rPr>
        <w:t>Math's</w:t>
      </w:r>
    </w:p>
    <w:p w:rsidR="00AD35FB" w:rsidP="581EE679" w:rsidRDefault="00AD35FB" w14:paraId="507A8021" w14:textId="3366E990">
      <w:pPr>
        <w:ind w:left="567" w:right="553"/>
        <w:rPr>
          <w:i w:val="1"/>
          <w:iCs w:val="1"/>
          <w:sz w:val="18"/>
          <w:szCs w:val="18"/>
        </w:rPr>
      </w:pPr>
      <w:r w:rsidRPr="581EE679" w:rsidR="00AD35FB">
        <w:rPr>
          <w:b w:val="1"/>
          <w:bCs w:val="1"/>
          <w:i w:val="1"/>
          <w:iCs w:val="1"/>
          <w:sz w:val="18"/>
          <w:szCs w:val="18"/>
        </w:rPr>
        <w:t>NB</w:t>
      </w:r>
      <w:r w:rsidRPr="581EE679" w:rsidR="00AD35FB">
        <w:rPr>
          <w:i w:val="1"/>
          <w:iCs w:val="1"/>
          <w:sz w:val="18"/>
          <w:szCs w:val="18"/>
        </w:rPr>
        <w:t xml:space="preserve">: All students aged </w:t>
      </w:r>
      <w:r w:rsidRPr="581EE679" w:rsidR="00AD35FB">
        <w:rPr>
          <w:i w:val="1"/>
          <w:iCs w:val="1"/>
          <w:sz w:val="18"/>
          <w:szCs w:val="18"/>
          <w:u w:val="single"/>
        </w:rPr>
        <w:t>16-18 years on a full-time course</w:t>
      </w:r>
      <w:r w:rsidRPr="581EE679" w:rsidR="00AD35FB">
        <w:rPr>
          <w:i w:val="1"/>
          <w:iCs w:val="1"/>
          <w:sz w:val="18"/>
          <w:szCs w:val="18"/>
        </w:rPr>
        <w:t xml:space="preserve"> are </w:t>
      </w:r>
      <w:bookmarkStart w:name="_Int_AWGYkn5S" w:id="758087677"/>
      <w:r w:rsidRPr="581EE679" w:rsidR="00AD35FB">
        <w:rPr>
          <w:i w:val="1"/>
          <w:iCs w:val="1"/>
          <w:sz w:val="18"/>
          <w:szCs w:val="18"/>
        </w:rPr>
        <w:t xml:space="preserve">required</w:t>
      </w:r>
      <w:bookmarkEnd w:id="758087677"/>
      <w:r w:rsidRPr="581EE679" w:rsidR="00AD35FB">
        <w:rPr>
          <w:i w:val="1"/>
          <w:iCs w:val="1"/>
          <w:sz w:val="18"/>
          <w:szCs w:val="18"/>
        </w:rPr>
        <w:t xml:space="preserve"> to update their</w:t>
      </w:r>
      <w:r w:rsidRPr="581EE679" w:rsidR="00AD35FB">
        <w:rPr>
          <w:i w:val="1"/>
          <w:iCs w:val="1"/>
          <w:spacing w:val="-2"/>
          <w:sz w:val="18"/>
          <w:szCs w:val="18"/>
        </w:rPr>
        <w:t xml:space="preserve"> </w:t>
      </w:r>
      <w:r w:rsidRPr="581EE679" w:rsidR="00AD35FB">
        <w:rPr>
          <w:i w:val="1"/>
          <w:iCs w:val="1"/>
          <w:sz w:val="18"/>
          <w:szCs w:val="18"/>
        </w:rPr>
        <w:t xml:space="preserve">English and </w:t>
      </w:r>
      <w:r w:rsidRPr="581EE679" w:rsidR="3EC01F60">
        <w:rPr>
          <w:i w:val="1"/>
          <w:iCs w:val="1"/>
          <w:sz w:val="18"/>
          <w:szCs w:val="18"/>
        </w:rPr>
        <w:t xml:space="preserve">Math's</w:t>
      </w:r>
      <w:r w:rsidRPr="581EE679" w:rsidR="00AD35FB">
        <w:rPr>
          <w:i w:val="1"/>
          <w:iCs w:val="1"/>
          <w:sz w:val="18"/>
          <w:szCs w:val="18"/>
        </w:rPr>
        <w:t xml:space="preserve"> skills if they do not hold a GCSE grade </w:t>
      </w:r>
      <w:r w:rsidRPr="581EE679" w:rsidR="009D41D5">
        <w:rPr>
          <w:i w:val="1"/>
          <w:iCs w:val="1"/>
          <w:sz w:val="18"/>
          <w:szCs w:val="18"/>
        </w:rPr>
        <w:t xml:space="preserve">of </w:t>
      </w:r>
      <w:r w:rsidRPr="581EE679" w:rsidR="00AD35FB">
        <w:rPr>
          <w:i w:val="1"/>
          <w:iCs w:val="1"/>
          <w:sz w:val="18"/>
          <w:szCs w:val="18"/>
        </w:rPr>
        <w:t xml:space="preserve">A/9-C/4 in both subjects. So please be aware that if you do not have these qualifications, you will </w:t>
      </w:r>
      <w:bookmarkStart w:name="_Int_UgdEO2xo" w:id="920501766"/>
      <w:r w:rsidRPr="581EE679" w:rsidR="00AD35FB">
        <w:rPr>
          <w:i w:val="1"/>
          <w:iCs w:val="1"/>
          <w:sz w:val="18"/>
          <w:szCs w:val="18"/>
        </w:rPr>
        <w:t>be required</w:t>
      </w:r>
      <w:bookmarkEnd w:id="920501766"/>
      <w:r w:rsidRPr="581EE679" w:rsidR="00AD35FB">
        <w:rPr>
          <w:i w:val="1"/>
          <w:iCs w:val="1"/>
          <w:sz w:val="18"/>
          <w:szCs w:val="18"/>
        </w:rPr>
        <w:t xml:space="preserve"> to undertake a GCSE re-sit (or</w:t>
      </w:r>
      <w:r w:rsidRPr="581EE679" w:rsidR="00AD35FB">
        <w:rPr>
          <w:i w:val="1"/>
          <w:iCs w:val="1"/>
          <w:spacing w:val="-2"/>
          <w:sz w:val="18"/>
          <w:szCs w:val="18"/>
        </w:rPr>
        <w:t xml:space="preserve"> </w:t>
      </w:r>
      <w:r w:rsidRPr="581EE679" w:rsidR="00AD35FB">
        <w:rPr>
          <w:i w:val="1"/>
          <w:iCs w:val="1"/>
          <w:sz w:val="18"/>
          <w:szCs w:val="18"/>
        </w:rPr>
        <w:t>equivalent qualification)</w:t>
      </w:r>
      <w:r w:rsidRPr="581EE679" w:rsidR="00AD35FB">
        <w:rPr>
          <w:i w:val="1"/>
          <w:iCs w:val="1"/>
          <w:spacing w:val="-2"/>
          <w:sz w:val="18"/>
          <w:szCs w:val="18"/>
        </w:rPr>
        <w:t xml:space="preserve"> </w:t>
      </w:r>
      <w:r w:rsidRPr="581EE679" w:rsidR="00AD35FB">
        <w:rPr>
          <w:i w:val="1"/>
          <w:iCs w:val="1"/>
          <w:sz w:val="18"/>
          <w:szCs w:val="18"/>
        </w:rPr>
        <w:t>alongside your main programme of study. This</w:t>
      </w:r>
      <w:r w:rsidRPr="581EE679" w:rsidR="00AD35FB">
        <w:rPr>
          <w:i w:val="1"/>
          <w:iCs w:val="1"/>
          <w:spacing w:val="-1"/>
          <w:sz w:val="18"/>
          <w:szCs w:val="18"/>
        </w:rPr>
        <w:t xml:space="preserve"> </w:t>
      </w:r>
      <w:r w:rsidRPr="581EE679" w:rsidR="00AD35FB">
        <w:rPr>
          <w:i w:val="1"/>
          <w:iCs w:val="1"/>
          <w:sz w:val="18"/>
          <w:szCs w:val="18"/>
        </w:rPr>
        <w:t>is</w:t>
      </w:r>
      <w:r w:rsidRPr="581EE679" w:rsidR="00AD35FB">
        <w:rPr>
          <w:i w:val="1"/>
          <w:iCs w:val="1"/>
          <w:spacing w:val="-1"/>
          <w:sz w:val="18"/>
          <w:szCs w:val="18"/>
        </w:rPr>
        <w:t xml:space="preserve"> </w:t>
      </w:r>
      <w:r w:rsidRPr="581EE679" w:rsidR="00AD35FB">
        <w:rPr>
          <w:i w:val="1"/>
          <w:iCs w:val="1"/>
          <w:sz w:val="18"/>
          <w:szCs w:val="18"/>
        </w:rPr>
        <w:t>compulsory</w:t>
      </w:r>
      <w:r w:rsidRPr="581EE679" w:rsidR="00AD35FB">
        <w:rPr>
          <w:i w:val="1"/>
          <w:iCs w:val="1"/>
          <w:spacing w:val="-1"/>
          <w:sz w:val="18"/>
          <w:szCs w:val="18"/>
        </w:rPr>
        <w:t xml:space="preserve"> </w:t>
      </w:r>
      <w:r w:rsidRPr="581EE679" w:rsidR="00AD35FB">
        <w:rPr>
          <w:i w:val="1"/>
          <w:iCs w:val="1"/>
          <w:sz w:val="18"/>
          <w:szCs w:val="18"/>
        </w:rPr>
        <w:t>and</w:t>
      </w:r>
      <w:r w:rsidRPr="581EE679" w:rsidR="00AD35FB">
        <w:rPr>
          <w:i w:val="1"/>
          <w:iCs w:val="1"/>
          <w:spacing w:val="-4"/>
          <w:sz w:val="18"/>
          <w:szCs w:val="18"/>
        </w:rPr>
        <w:t xml:space="preserve"> </w:t>
      </w:r>
      <w:r w:rsidRPr="581EE679" w:rsidR="00AD35FB">
        <w:rPr>
          <w:i w:val="1"/>
          <w:iCs w:val="1"/>
          <w:sz w:val="18"/>
          <w:szCs w:val="18"/>
        </w:rPr>
        <w:t>not</w:t>
      </w:r>
      <w:r w:rsidRPr="581EE679" w:rsidR="00AD35FB">
        <w:rPr>
          <w:i w:val="1"/>
          <w:iCs w:val="1"/>
          <w:spacing w:val="-5"/>
          <w:sz w:val="18"/>
          <w:szCs w:val="18"/>
        </w:rPr>
        <w:t xml:space="preserve"> </w:t>
      </w:r>
      <w:r w:rsidRPr="581EE679" w:rsidR="00AD35FB">
        <w:rPr>
          <w:i w:val="1"/>
          <w:iCs w:val="1"/>
          <w:sz w:val="18"/>
          <w:szCs w:val="18"/>
        </w:rPr>
        <w:t>optional.</w:t>
      </w:r>
      <w:r w:rsidRPr="581EE679" w:rsidR="00AD35FB">
        <w:rPr>
          <w:i w:val="1"/>
          <w:iCs w:val="1"/>
          <w:spacing w:val="-5"/>
          <w:sz w:val="18"/>
          <w:szCs w:val="18"/>
        </w:rPr>
        <w:t xml:space="preserve"> </w:t>
      </w:r>
      <w:r w:rsidRPr="581EE679" w:rsidR="00AD35FB">
        <w:rPr>
          <w:i w:val="1"/>
          <w:iCs w:val="1"/>
          <w:sz w:val="18"/>
          <w:szCs w:val="18"/>
        </w:rPr>
        <w:t>Please</w:t>
      </w:r>
      <w:r w:rsidRPr="581EE679" w:rsidR="00AD35FB">
        <w:rPr>
          <w:i w:val="1"/>
          <w:iCs w:val="1"/>
          <w:spacing w:val="-4"/>
          <w:sz w:val="18"/>
          <w:szCs w:val="18"/>
        </w:rPr>
        <w:t xml:space="preserve"> </w:t>
      </w:r>
      <w:r w:rsidRPr="581EE679" w:rsidR="00AD35FB">
        <w:rPr>
          <w:i w:val="1"/>
          <w:iCs w:val="1"/>
          <w:sz w:val="18"/>
          <w:szCs w:val="18"/>
        </w:rPr>
        <w:t>be aware</w:t>
      </w:r>
      <w:r w:rsidRPr="581EE679" w:rsidR="00AD35FB">
        <w:rPr>
          <w:i w:val="1"/>
          <w:iCs w:val="1"/>
          <w:spacing w:val="-4"/>
          <w:sz w:val="18"/>
          <w:szCs w:val="18"/>
        </w:rPr>
        <w:t xml:space="preserve"> </w:t>
      </w:r>
      <w:r w:rsidRPr="581EE679" w:rsidR="00AD35FB">
        <w:rPr>
          <w:i w:val="1"/>
          <w:iCs w:val="1"/>
          <w:sz w:val="18"/>
          <w:szCs w:val="18"/>
        </w:rPr>
        <w:t>that you</w:t>
      </w:r>
      <w:r w:rsidRPr="581EE679" w:rsidR="00AD35FB">
        <w:rPr>
          <w:i w:val="1"/>
          <w:iCs w:val="1"/>
          <w:spacing w:val="-4"/>
          <w:sz w:val="18"/>
          <w:szCs w:val="18"/>
        </w:rPr>
        <w:t xml:space="preserve"> </w:t>
      </w:r>
      <w:r w:rsidRPr="581EE679" w:rsidR="00AD35FB">
        <w:rPr>
          <w:i w:val="1"/>
          <w:iCs w:val="1"/>
          <w:sz w:val="18"/>
          <w:szCs w:val="18"/>
        </w:rPr>
        <w:t>cannot</w:t>
      </w:r>
      <w:r w:rsidRPr="581EE679" w:rsidR="00AD35FB">
        <w:rPr>
          <w:i w:val="1"/>
          <w:iCs w:val="1"/>
          <w:spacing w:val="-5"/>
          <w:sz w:val="18"/>
          <w:szCs w:val="18"/>
        </w:rPr>
        <w:t xml:space="preserve"> </w:t>
      </w:r>
      <w:r w:rsidRPr="581EE679" w:rsidR="00AD35FB">
        <w:rPr>
          <w:i w:val="1"/>
          <w:iCs w:val="1"/>
          <w:sz w:val="18"/>
          <w:szCs w:val="18"/>
        </w:rPr>
        <w:t>be</w:t>
      </w:r>
      <w:r w:rsidRPr="581EE679" w:rsidR="00AD35FB">
        <w:rPr>
          <w:i w:val="1"/>
          <w:iCs w:val="1"/>
          <w:spacing w:val="-4"/>
          <w:sz w:val="18"/>
          <w:szCs w:val="18"/>
        </w:rPr>
        <w:t xml:space="preserve"> </w:t>
      </w:r>
      <w:r w:rsidRPr="581EE679" w:rsidR="00AD35FB">
        <w:rPr>
          <w:i w:val="1"/>
          <w:iCs w:val="1"/>
          <w:sz w:val="18"/>
          <w:szCs w:val="18"/>
        </w:rPr>
        <w:t>awarded for</w:t>
      </w:r>
      <w:r w:rsidRPr="581EE679" w:rsidR="00AD35FB">
        <w:rPr>
          <w:i w:val="1"/>
          <w:iCs w:val="1"/>
          <w:spacing w:val="-3"/>
          <w:sz w:val="18"/>
          <w:szCs w:val="18"/>
        </w:rPr>
        <w:t xml:space="preserve"> </w:t>
      </w:r>
      <w:r w:rsidRPr="581EE679" w:rsidR="00AD35FB">
        <w:rPr>
          <w:i w:val="1"/>
          <w:iCs w:val="1"/>
          <w:sz w:val="18"/>
          <w:szCs w:val="18"/>
        </w:rPr>
        <w:t>one qualification without passing the other.</w:t>
      </w:r>
    </w:p>
    <w:p w:rsidR="00E00F72" w:rsidP="00FE34B0" w:rsidRDefault="00E00F72" w14:paraId="028304EF" w14:textId="77777777">
      <w:pPr>
        <w:pStyle w:val="BodyText"/>
        <w:spacing w:before="109" w:line="237" w:lineRule="auto"/>
        <w:ind w:right="553"/>
        <w:rPr>
          <w:b/>
          <w:bCs/>
          <w:color w:val="548DD4" w:themeColor="text2" w:themeTint="99"/>
          <w:sz w:val="24"/>
          <w:szCs w:val="24"/>
          <w:u w:val="single"/>
        </w:rPr>
      </w:pPr>
    </w:p>
    <w:p w:rsidR="000B4A78" w:rsidP="004C26D6" w:rsidRDefault="000B4A78" w14:paraId="4FEE7901" w14:textId="77777777">
      <w:pPr>
        <w:pStyle w:val="BodyText"/>
        <w:spacing w:before="109" w:line="237" w:lineRule="auto"/>
        <w:ind w:left="567" w:right="553"/>
        <w:rPr>
          <w:b/>
          <w:bCs/>
          <w:color w:val="0070C0"/>
          <w:sz w:val="24"/>
          <w:szCs w:val="24"/>
          <w:u w:val="single"/>
        </w:rPr>
      </w:pPr>
    </w:p>
    <w:p w:rsidRPr="00CB219F" w:rsidR="00690868" w:rsidP="004C26D6" w:rsidRDefault="00AE53BF" w14:paraId="013B2B34" w14:textId="3B4B39A0">
      <w:pPr>
        <w:pStyle w:val="BodyText"/>
        <w:spacing w:before="109" w:line="237" w:lineRule="auto"/>
        <w:ind w:left="567" w:right="553"/>
        <w:rPr>
          <w:b/>
          <w:bCs/>
          <w:color w:val="0070C0"/>
          <w:sz w:val="24"/>
          <w:szCs w:val="24"/>
          <w:u w:val="single"/>
        </w:rPr>
      </w:pPr>
      <w:r w:rsidRPr="00CB219F">
        <w:rPr>
          <w:b/>
          <w:bCs/>
          <w:color w:val="0070C0"/>
          <w:sz w:val="24"/>
          <w:szCs w:val="24"/>
          <w:u w:val="single"/>
        </w:rPr>
        <w:t>Work Experience</w:t>
      </w:r>
    </w:p>
    <w:p w:rsidRPr="00CB219F" w:rsidR="00CB219F" w:rsidP="004C26D6" w:rsidRDefault="00CB219F" w14:paraId="764D3528" w14:textId="0E9AC797">
      <w:pPr>
        <w:pStyle w:val="BodyText"/>
        <w:spacing w:before="109" w:line="237" w:lineRule="auto"/>
        <w:ind w:left="567" w:right="553"/>
        <w:rPr>
          <w:color w:val="000000" w:themeColor="text1"/>
        </w:rPr>
      </w:pPr>
      <w:r w:rsidRPr="581EE679" w:rsidR="00CB219F">
        <w:rPr>
          <w:color w:val="000000" w:themeColor="text1" w:themeTint="FF" w:themeShade="FF"/>
        </w:rPr>
        <w:t xml:space="preserve">Students will </w:t>
      </w:r>
      <w:r w:rsidRPr="581EE679" w:rsidR="0B0F406D">
        <w:rPr>
          <w:color w:val="000000" w:themeColor="text1" w:themeTint="FF" w:themeShade="FF"/>
        </w:rPr>
        <w:t>have</w:t>
      </w:r>
      <w:r w:rsidRPr="581EE679" w:rsidR="00CB219F">
        <w:rPr>
          <w:color w:val="000000" w:themeColor="text1" w:themeTint="FF" w:themeShade="FF"/>
        </w:rPr>
        <w:t xml:space="preserve"> to undertake a </w:t>
      </w:r>
      <w:r w:rsidRPr="581EE679" w:rsidR="00373E24">
        <w:rPr>
          <w:color w:val="000000" w:themeColor="text1" w:themeTint="FF" w:themeShade="FF"/>
        </w:rPr>
        <w:t>one</w:t>
      </w:r>
      <w:r w:rsidRPr="581EE679" w:rsidR="00373E24">
        <w:rPr>
          <w:color w:val="000000" w:themeColor="text1" w:themeTint="FF" w:themeShade="FF"/>
        </w:rPr>
        <w:t>-week</w:t>
      </w:r>
      <w:r w:rsidRPr="581EE679" w:rsidR="00CB219F">
        <w:rPr>
          <w:color w:val="000000" w:themeColor="text1" w:themeTint="FF" w:themeShade="FF"/>
        </w:rPr>
        <w:t xml:space="preserve"> block of work experience</w:t>
      </w:r>
      <w:r w:rsidRPr="581EE679" w:rsidR="00A16955">
        <w:rPr>
          <w:color w:val="000000" w:themeColor="text1" w:themeTint="FF" w:themeShade="FF"/>
        </w:rPr>
        <w:t xml:space="preserve"> during the course</w:t>
      </w:r>
      <w:r w:rsidRPr="581EE679" w:rsidR="00CB219F">
        <w:rPr>
          <w:color w:val="000000" w:themeColor="text1" w:themeTint="FF" w:themeShade="FF"/>
        </w:rPr>
        <w:t xml:space="preserve">, this should be related to </w:t>
      </w:r>
      <w:r w:rsidRPr="581EE679" w:rsidR="239372D1">
        <w:rPr>
          <w:color w:val="000000" w:themeColor="text1" w:themeTint="FF" w:themeShade="FF"/>
        </w:rPr>
        <w:t>Uniformed</w:t>
      </w:r>
      <w:r w:rsidRPr="581EE679" w:rsidR="00CB219F">
        <w:rPr>
          <w:color w:val="000000" w:themeColor="text1" w:themeTint="FF" w:themeShade="FF"/>
        </w:rPr>
        <w:t xml:space="preserve"> Public </w:t>
      </w:r>
      <w:r w:rsidRPr="581EE679" w:rsidR="3232FDF4">
        <w:rPr>
          <w:color w:val="000000" w:themeColor="text1" w:themeTint="FF" w:themeShade="FF"/>
        </w:rPr>
        <w:t>Service,</w:t>
      </w:r>
      <w:r w:rsidRPr="581EE679" w:rsidR="00CB219F">
        <w:rPr>
          <w:color w:val="000000" w:themeColor="text1" w:themeTint="FF" w:themeShade="FF"/>
        </w:rPr>
        <w:t xml:space="preserve"> and</w:t>
      </w:r>
      <w:r w:rsidRPr="581EE679" w:rsidR="00373E24">
        <w:rPr>
          <w:color w:val="000000" w:themeColor="text1" w:themeTint="FF" w:themeShade="FF"/>
        </w:rPr>
        <w:t xml:space="preserve"> you will receive</w:t>
      </w:r>
      <w:r w:rsidRPr="581EE679" w:rsidR="00CB219F">
        <w:rPr>
          <w:color w:val="000000" w:themeColor="text1" w:themeTint="FF" w:themeShade="FF"/>
        </w:rPr>
        <w:t xml:space="preserve"> </w:t>
      </w:r>
      <w:bookmarkStart w:name="_Int_Fn4qL6K9" w:id="1415178616"/>
      <w:r w:rsidRPr="581EE679" w:rsidR="00CB219F">
        <w:rPr>
          <w:color w:val="000000" w:themeColor="text1" w:themeTint="FF" w:themeShade="FF"/>
        </w:rPr>
        <w:t>assistance</w:t>
      </w:r>
      <w:bookmarkEnd w:id="1415178616"/>
      <w:r w:rsidRPr="581EE679" w:rsidR="00CB219F">
        <w:rPr>
          <w:color w:val="000000" w:themeColor="text1" w:themeTint="FF" w:themeShade="FF"/>
        </w:rPr>
        <w:t xml:space="preserve"> from the course team to </w:t>
      </w:r>
      <w:bookmarkStart w:name="_Int_tLppAXJq" w:id="1115484174"/>
      <w:r w:rsidRPr="581EE679" w:rsidR="00CB219F">
        <w:rPr>
          <w:color w:val="000000" w:themeColor="text1" w:themeTint="FF" w:themeShade="FF"/>
        </w:rPr>
        <w:t>facilitate</w:t>
      </w:r>
      <w:bookmarkEnd w:id="1115484174"/>
      <w:r w:rsidRPr="581EE679" w:rsidR="00CB219F">
        <w:rPr>
          <w:color w:val="000000" w:themeColor="text1" w:themeTint="FF" w:themeShade="FF"/>
        </w:rPr>
        <w:t xml:space="preserve"> this</w:t>
      </w:r>
      <w:r w:rsidRPr="581EE679" w:rsidR="00CB219F">
        <w:rPr>
          <w:color w:val="000000" w:themeColor="text1" w:themeTint="FF" w:themeShade="FF"/>
        </w:rPr>
        <w:t>.</w:t>
      </w:r>
    </w:p>
    <w:p w:rsidRPr="006C3981" w:rsidR="00690868" w:rsidP="00CB219F" w:rsidRDefault="00690868" w14:paraId="5C460255" w14:textId="77777777">
      <w:pPr>
        <w:pStyle w:val="BodyText"/>
        <w:spacing w:before="109" w:line="237" w:lineRule="auto"/>
        <w:ind w:right="553"/>
        <w:rPr>
          <w:b/>
          <w:bCs/>
          <w:color w:val="0070C0"/>
          <w:sz w:val="24"/>
          <w:szCs w:val="24"/>
          <w:highlight w:val="yellow"/>
          <w:u w:val="single"/>
        </w:rPr>
      </w:pPr>
    </w:p>
    <w:p w:rsidR="005275E9" w:rsidP="004C26D6" w:rsidRDefault="00B453D3" w14:paraId="29BD122B" w14:textId="1550DE07">
      <w:pPr>
        <w:pStyle w:val="BodyText"/>
        <w:spacing w:before="109" w:line="237" w:lineRule="auto"/>
        <w:ind w:left="567" w:right="553"/>
        <w:rPr>
          <w:b/>
          <w:bCs/>
          <w:color w:val="0070C0"/>
          <w:sz w:val="24"/>
          <w:szCs w:val="24"/>
          <w:u w:val="single"/>
        </w:rPr>
      </w:pPr>
      <w:r w:rsidRPr="00CB219F">
        <w:rPr>
          <w:b/>
          <w:bCs/>
          <w:color w:val="0070C0"/>
          <w:sz w:val="24"/>
          <w:szCs w:val="24"/>
          <w:u w:val="single"/>
        </w:rPr>
        <w:t>KIT and other costs</w:t>
      </w:r>
    </w:p>
    <w:p w:rsidRPr="000B4A78" w:rsidR="00FE34B0" w:rsidP="004C26D6" w:rsidRDefault="00FE34B0" w14:paraId="78BF16E6" w14:textId="77777777">
      <w:pPr>
        <w:pStyle w:val="BodyText"/>
        <w:spacing w:before="109" w:line="237" w:lineRule="auto"/>
        <w:ind w:left="567" w:right="553"/>
        <w:rPr>
          <w:b/>
          <w:bCs/>
          <w:color w:val="0070C0"/>
          <w:sz w:val="8"/>
          <w:szCs w:val="8"/>
          <w:u w:val="single"/>
        </w:rPr>
      </w:pPr>
    </w:p>
    <w:p w:rsidR="00373E24" w:rsidP="581EE679" w:rsidRDefault="00FE34B0" w14:paraId="21B469BF" w14:textId="074477D0" w14:noSpellErr="1">
      <w:pPr>
        <w:widowControl w:val="1"/>
        <w:adjustRightInd w:val="0"/>
        <w:ind w:left="567" w:right="305"/>
        <w:rPr>
          <w:rFonts w:eastAsia="Calibri" w:eastAsiaTheme="minorAscii"/>
        </w:rPr>
      </w:pPr>
      <w:r w:rsidRPr="581EE679" w:rsidR="00FE34B0">
        <w:rPr>
          <w:rFonts w:eastAsia="Calibri" w:eastAsiaTheme="minorAscii"/>
          <w:color w:val="000000" w:themeColor="text1" w:themeTint="FF" w:themeShade="FF"/>
          <w:lang w:val="en-GB"/>
        </w:rPr>
        <w:t xml:space="preserve">There are some small </w:t>
      </w:r>
      <w:r w:rsidRPr="581EE679" w:rsidR="00373E24">
        <w:rPr>
          <w:rFonts w:eastAsia="Calibri" w:eastAsiaTheme="minorAscii"/>
          <w:color w:val="000000" w:themeColor="text1" w:themeTint="FF" w:themeShade="FF"/>
          <w:lang w:val="en-GB"/>
        </w:rPr>
        <w:t>fees</w:t>
      </w:r>
      <w:r w:rsidRPr="581EE679" w:rsidR="00FE34B0">
        <w:rPr>
          <w:rFonts w:eastAsia="Calibri" w:eastAsiaTheme="minorAscii"/>
          <w:color w:val="000000" w:themeColor="text1" w:themeTint="FF" w:themeShade="FF"/>
          <w:lang w:val="en-GB"/>
        </w:rPr>
        <w:t xml:space="preserve"> attached to this course for offsite trips throughout the year, however, you will be told in advance when the money will be </w:t>
      </w:r>
      <w:bookmarkStart w:name="_Int_XsuX1suN" w:id="1566069566"/>
      <w:r w:rsidRPr="581EE679" w:rsidR="00FE34B0">
        <w:rPr>
          <w:rFonts w:eastAsia="Calibri" w:eastAsiaTheme="minorAscii"/>
          <w:color w:val="000000" w:themeColor="text1" w:themeTint="FF" w:themeShade="FF"/>
          <w:lang w:val="en-GB"/>
        </w:rPr>
        <w:t>required</w:t>
      </w:r>
      <w:bookmarkEnd w:id="1566069566"/>
      <w:r w:rsidRPr="581EE679" w:rsidR="00FE34B0">
        <w:rPr>
          <w:rFonts w:eastAsia="Calibri" w:eastAsiaTheme="minorAscii"/>
          <w:color w:val="000000" w:themeColor="text1" w:themeTint="FF" w:themeShade="FF"/>
          <w:lang w:val="en-GB"/>
        </w:rPr>
        <w:t xml:space="preserve"> and the amount</w:t>
      </w:r>
      <w:bookmarkStart w:name="_Int_nrrQ4d59" w:id="1159319450"/>
      <w:r w:rsidRPr="581EE679" w:rsidR="00FE34B0">
        <w:rPr>
          <w:rFonts w:eastAsia="Calibri" w:eastAsiaTheme="minorAscii"/>
          <w:color w:val="000000" w:themeColor="text1" w:themeTint="FF" w:themeShade="FF"/>
          <w:lang w:val="en-GB"/>
        </w:rPr>
        <w:t xml:space="preserve">.  </w:t>
      </w:r>
      <w:bookmarkEnd w:id="1159319450"/>
      <w:r w:rsidRPr="581EE679" w:rsidR="00FE34B0">
        <w:rPr>
          <w:rFonts w:eastAsia="Calibri" w:eastAsiaTheme="minorAscii"/>
        </w:rPr>
        <w:t xml:space="preserve">Some personal kit for residential trips is desirable, such </w:t>
      </w:r>
      <w:r w:rsidRPr="581EE679" w:rsidR="00CB219F">
        <w:rPr>
          <w:rFonts w:eastAsia="Calibri" w:eastAsiaTheme="minorAscii"/>
        </w:rPr>
        <w:t>as</w:t>
      </w:r>
      <w:r w:rsidRPr="581EE679" w:rsidR="00FE34B0">
        <w:rPr>
          <w:rFonts w:eastAsia="Calibri" w:eastAsiaTheme="minorAscii"/>
        </w:rPr>
        <w:t xml:space="preserve"> </w:t>
      </w:r>
      <w:r w:rsidRPr="581EE679" w:rsidR="009D41D5">
        <w:rPr>
          <w:rFonts w:eastAsia="Calibri" w:eastAsiaTheme="minorAscii"/>
        </w:rPr>
        <w:t xml:space="preserve">a </w:t>
      </w:r>
      <w:r w:rsidRPr="581EE679" w:rsidR="00FE34B0">
        <w:rPr>
          <w:rFonts w:eastAsia="Calibri" w:eastAsiaTheme="minorAscii"/>
        </w:rPr>
        <w:t xml:space="preserve">Sleeping bag, </w:t>
      </w:r>
      <w:r w:rsidRPr="581EE679" w:rsidR="00CB219F">
        <w:rPr>
          <w:rFonts w:eastAsia="Calibri" w:eastAsiaTheme="minorAscii"/>
        </w:rPr>
        <w:t>Rucksack,</w:t>
      </w:r>
      <w:r w:rsidRPr="581EE679" w:rsidR="00FE34B0">
        <w:rPr>
          <w:rFonts w:eastAsia="Calibri" w:eastAsiaTheme="minorAscii"/>
        </w:rPr>
        <w:t xml:space="preserve"> and a Water- Proof Jacket.</w:t>
      </w:r>
    </w:p>
    <w:p w:rsidRPr="00FE34B0" w:rsidR="00FE34B0" w:rsidP="00FE34B0" w:rsidRDefault="00FE34B0" w14:paraId="6A5C2769" w14:textId="6B65211E">
      <w:pPr>
        <w:widowControl/>
        <w:adjustRightInd w:val="0"/>
        <w:ind w:left="567" w:right="305"/>
        <w:rPr>
          <w:rFonts w:eastAsiaTheme="minorHAnsi"/>
        </w:rPr>
      </w:pPr>
      <w:r w:rsidRPr="00FE34B0">
        <w:rPr>
          <w:rFonts w:eastAsiaTheme="minorHAnsi"/>
        </w:rPr>
        <w:t xml:space="preserve"> </w:t>
      </w:r>
    </w:p>
    <w:p w:rsidR="00FE34B0" w:rsidP="00FE34B0" w:rsidRDefault="00FE34B0" w14:paraId="6489E372" w14:textId="0A2709A2">
      <w:pPr>
        <w:tabs>
          <w:tab w:val="left" w:pos="1276"/>
        </w:tabs>
        <w:autoSpaceDE/>
        <w:autoSpaceDN/>
        <w:ind w:left="567" w:right="305"/>
        <w:rPr>
          <w:rFonts w:eastAsiaTheme="minorHAnsi"/>
        </w:rPr>
      </w:pPr>
      <w:r w:rsidRPr="00FE34B0">
        <w:rPr>
          <w:rFonts w:eastAsiaTheme="minorHAnsi"/>
        </w:rPr>
        <w:t xml:space="preserve">To prepare you for the costs and to allow you to save for these expenditures, I have listed below examples of the biggest costs. There are some charges attached to this course </w:t>
      </w:r>
      <w:r w:rsidR="009D41D5">
        <w:rPr>
          <w:rFonts w:eastAsiaTheme="minorHAnsi"/>
        </w:rPr>
        <w:t xml:space="preserve">which would </w:t>
      </w:r>
      <w:r w:rsidRPr="00FE34B0">
        <w:rPr>
          <w:rFonts w:eastAsiaTheme="minorHAnsi"/>
        </w:rPr>
        <w:t>have been explained at</w:t>
      </w:r>
      <w:r w:rsidR="00CB219F">
        <w:rPr>
          <w:rFonts w:eastAsiaTheme="minorHAnsi"/>
        </w:rPr>
        <w:t xml:space="preserve"> your i</w:t>
      </w:r>
      <w:r w:rsidRPr="00FE34B0">
        <w:rPr>
          <w:rFonts w:eastAsiaTheme="minorHAnsi"/>
        </w:rPr>
        <w:t>nterview:</w:t>
      </w:r>
    </w:p>
    <w:p w:rsidR="00FE34B0" w:rsidP="00FE34B0" w:rsidRDefault="00FE34B0" w14:paraId="6280F874" w14:textId="77777777">
      <w:pPr>
        <w:tabs>
          <w:tab w:val="left" w:pos="1276"/>
        </w:tabs>
        <w:autoSpaceDE/>
        <w:autoSpaceDN/>
        <w:ind w:left="567" w:right="305"/>
        <w:rPr>
          <w:rFonts w:eastAsiaTheme="minorHAnsi"/>
        </w:rPr>
      </w:pPr>
    </w:p>
    <w:p w:rsidRPr="00FE34B0" w:rsidR="00FE34B0" w:rsidP="00FE34B0" w:rsidRDefault="00FE34B0" w14:paraId="57766E1B" w14:textId="5F3EA7A6">
      <w:pPr>
        <w:pStyle w:val="ListParagraph"/>
        <w:numPr>
          <w:ilvl w:val="0"/>
          <w:numId w:val="7"/>
        </w:numPr>
        <w:tabs>
          <w:tab w:val="left" w:pos="1276"/>
        </w:tabs>
        <w:autoSpaceDE/>
        <w:autoSpaceDN/>
        <w:ind w:right="305"/>
        <w:rPr>
          <w:rFonts w:eastAsiaTheme="minorHAnsi"/>
        </w:rPr>
      </w:pPr>
      <w:r w:rsidRPr="00FE34B0">
        <w:rPr>
          <w:rFonts w:eastAsiaTheme="minorHAnsi"/>
          <w:b/>
        </w:rPr>
        <w:t>Course clothing including boots (September) £150</w:t>
      </w:r>
    </w:p>
    <w:p w:rsidRPr="00FE34B0" w:rsidR="00FE34B0" w:rsidP="00FE34B0" w:rsidRDefault="00FE34B0" w14:paraId="756ADECB" w14:textId="6953D66E">
      <w:pPr>
        <w:widowControl/>
        <w:numPr>
          <w:ilvl w:val="0"/>
          <w:numId w:val="7"/>
        </w:numPr>
        <w:autoSpaceDE/>
        <w:autoSpaceDN/>
        <w:spacing w:line="276" w:lineRule="auto"/>
        <w:ind w:right="305"/>
        <w:contextualSpacing/>
        <w:rPr>
          <w:rFonts w:eastAsiaTheme="minorHAnsi"/>
          <w:b/>
        </w:rPr>
      </w:pPr>
      <w:r>
        <w:rPr>
          <w:rFonts w:eastAsiaTheme="minorHAnsi"/>
          <w:b/>
        </w:rPr>
        <w:t xml:space="preserve">Residential </w:t>
      </w:r>
      <w:r w:rsidRPr="00FE34B0">
        <w:rPr>
          <w:rFonts w:eastAsiaTheme="minorHAnsi"/>
          <w:b/>
        </w:rPr>
        <w:t>overnight Induction camp (September) £</w:t>
      </w:r>
      <w:r>
        <w:rPr>
          <w:rFonts w:eastAsiaTheme="minorHAnsi"/>
          <w:b/>
        </w:rPr>
        <w:t>50</w:t>
      </w:r>
    </w:p>
    <w:p w:rsidRPr="00FE34B0" w:rsidR="00FE34B0" w:rsidP="00FE34B0" w:rsidRDefault="00FE34B0" w14:paraId="1FF1FB8C" w14:textId="6E730657">
      <w:pPr>
        <w:widowControl/>
        <w:numPr>
          <w:ilvl w:val="0"/>
          <w:numId w:val="7"/>
        </w:numPr>
        <w:autoSpaceDE/>
        <w:autoSpaceDN/>
        <w:spacing w:line="276" w:lineRule="auto"/>
        <w:ind w:right="305"/>
        <w:rPr>
          <w:rFonts w:eastAsiaTheme="minorHAnsi"/>
          <w:b/>
        </w:rPr>
      </w:pPr>
      <w:r w:rsidRPr="00FE34B0">
        <w:rPr>
          <w:rFonts w:eastAsiaTheme="minorHAnsi"/>
          <w:b/>
        </w:rPr>
        <w:t>Brecon Beacons</w:t>
      </w:r>
      <w:r>
        <w:rPr>
          <w:rFonts w:eastAsiaTheme="minorHAnsi"/>
          <w:b/>
        </w:rPr>
        <w:t>, Wales</w:t>
      </w:r>
      <w:r w:rsidRPr="00FE34B0">
        <w:rPr>
          <w:rFonts w:eastAsiaTheme="minorHAnsi"/>
          <w:b/>
        </w:rPr>
        <w:t xml:space="preserve"> 1 week Residential – Easter £150</w:t>
      </w:r>
    </w:p>
    <w:p w:rsidRPr="00FE34B0" w:rsidR="00FE34B0" w:rsidP="00FE34B0" w:rsidRDefault="00FE34B0" w14:paraId="1FB67FFE" w14:textId="77777777">
      <w:pPr>
        <w:widowControl/>
        <w:tabs>
          <w:tab w:val="left" w:pos="1276"/>
        </w:tabs>
        <w:autoSpaceDE/>
        <w:autoSpaceDN/>
        <w:ind w:left="567" w:right="305"/>
        <w:contextualSpacing/>
        <w:rPr>
          <w:rFonts w:eastAsiaTheme="minorHAnsi"/>
        </w:rPr>
      </w:pPr>
    </w:p>
    <w:p w:rsidRPr="00FE34B0" w:rsidR="00BA5299" w:rsidP="581EE679" w:rsidRDefault="00FE34B0" w14:paraId="20376CB9" w14:textId="04B7C995" w14:noSpellErr="1">
      <w:pPr>
        <w:widowControl w:val="1"/>
        <w:tabs>
          <w:tab w:val="left" w:pos="1276"/>
        </w:tabs>
        <w:autoSpaceDE/>
        <w:autoSpaceDN/>
        <w:spacing/>
        <w:ind w:left="567" w:right="305"/>
        <w:contextualSpacing/>
        <w:rPr>
          <w:rFonts w:eastAsia="Calibri" w:eastAsiaTheme="minorAscii"/>
        </w:rPr>
      </w:pPr>
      <w:r w:rsidRPr="581EE679" w:rsidR="00FE34B0">
        <w:rPr>
          <w:rFonts w:eastAsia="Calibri" w:eastAsiaTheme="minorAscii"/>
        </w:rPr>
        <w:t xml:space="preserve">Students who feel that they may struggle with some of the inherent costs of approx. £350 spread over the year </w:t>
      </w:r>
      <w:r w:rsidRPr="581EE679" w:rsidR="009D41D5">
        <w:rPr>
          <w:rFonts w:eastAsia="Calibri" w:eastAsiaTheme="minorAscii"/>
        </w:rPr>
        <w:t>are</w:t>
      </w:r>
      <w:r w:rsidRPr="581EE679" w:rsidR="00FE34B0">
        <w:rPr>
          <w:rFonts w:eastAsia="Calibri" w:eastAsiaTheme="minorAscii"/>
        </w:rPr>
        <w:t xml:space="preserve"> actively encouraged to discuss their circumstances with the finance team to see if, following a means test, financial support can be provided to students</w:t>
      </w:r>
      <w:bookmarkStart w:name="_Int_MpE5A04S" w:id="478433687"/>
      <w:r w:rsidRPr="581EE679" w:rsidR="00FE34B0">
        <w:rPr>
          <w:rFonts w:eastAsia="Calibri" w:eastAsiaTheme="minorAscii"/>
        </w:rPr>
        <w:t xml:space="preserve">.  </w:t>
      </w:r>
      <w:bookmarkEnd w:id="478433687"/>
      <w:r w:rsidRPr="581EE679" w:rsidR="00FE34B0">
        <w:rPr>
          <w:rFonts w:eastAsia="Calibri" w:eastAsiaTheme="minorAscii"/>
        </w:rPr>
        <w:t xml:space="preserve"> </w:t>
      </w:r>
    </w:p>
    <w:p w:rsidRPr="005275E9" w:rsidR="00BA5299" w:rsidP="004C26D6" w:rsidRDefault="00BA5299" w14:paraId="28CF7B3A" w14:textId="49B685DF">
      <w:pPr>
        <w:pStyle w:val="BodyText"/>
        <w:spacing w:before="109" w:line="237" w:lineRule="auto"/>
        <w:ind w:left="567" w:right="553"/>
      </w:pPr>
      <w:r w:rsidRPr="005275E9">
        <w:t>If you would</w:t>
      </w:r>
      <w:r w:rsidRPr="005275E9">
        <w:rPr>
          <w:spacing w:val="-4"/>
        </w:rPr>
        <w:t xml:space="preserve"> </w:t>
      </w:r>
      <w:r w:rsidRPr="005275E9">
        <w:t>like to</w:t>
      </w:r>
      <w:r w:rsidRPr="005275E9">
        <w:rPr>
          <w:spacing w:val="-4"/>
        </w:rPr>
        <w:t xml:space="preserve"> </w:t>
      </w:r>
      <w:r w:rsidRPr="005275E9">
        <w:t>ask</w:t>
      </w:r>
      <w:r w:rsidRPr="005275E9">
        <w:rPr>
          <w:spacing w:val="-6"/>
        </w:rPr>
        <w:t xml:space="preserve"> </w:t>
      </w:r>
      <w:r w:rsidRPr="005275E9">
        <w:t>for</w:t>
      </w:r>
      <w:r w:rsidRPr="005275E9">
        <w:rPr>
          <w:spacing w:val="-8"/>
        </w:rPr>
        <w:t xml:space="preserve"> </w:t>
      </w:r>
      <w:r w:rsidRPr="005275E9">
        <w:t>financial</w:t>
      </w:r>
      <w:r w:rsidRPr="005275E9">
        <w:rPr>
          <w:spacing w:val="-2"/>
        </w:rPr>
        <w:t xml:space="preserve"> </w:t>
      </w:r>
      <w:r w:rsidRPr="005275E9">
        <w:t>support</w:t>
      </w:r>
      <w:r w:rsidRPr="005275E9">
        <w:rPr>
          <w:spacing w:val="-5"/>
        </w:rPr>
        <w:t xml:space="preserve"> </w:t>
      </w:r>
      <w:r w:rsidRPr="005275E9">
        <w:t>to</w:t>
      </w:r>
      <w:r w:rsidRPr="005275E9">
        <w:rPr>
          <w:spacing w:val="-4"/>
        </w:rPr>
        <w:t xml:space="preserve"> </w:t>
      </w:r>
      <w:r w:rsidRPr="005275E9">
        <w:t>pay</w:t>
      </w:r>
      <w:r w:rsidRPr="005275E9">
        <w:rPr>
          <w:spacing w:val="-11"/>
        </w:rPr>
        <w:t xml:space="preserve"> </w:t>
      </w:r>
      <w:r w:rsidRPr="005275E9">
        <w:t>for</w:t>
      </w:r>
      <w:r w:rsidRPr="005275E9">
        <w:rPr>
          <w:spacing w:val="-3"/>
        </w:rPr>
        <w:t xml:space="preserve"> </w:t>
      </w:r>
      <w:r w:rsidRPr="005275E9">
        <w:t>these costs, please contact</w:t>
      </w:r>
      <w:r w:rsidRPr="005275E9">
        <w:rPr>
          <w:spacing w:val="-5"/>
        </w:rPr>
        <w:t xml:space="preserve"> </w:t>
      </w:r>
      <w:r w:rsidRPr="005275E9">
        <w:t>our</w:t>
      </w:r>
      <w:r w:rsidRPr="005275E9">
        <w:rPr>
          <w:spacing w:val="-3"/>
        </w:rPr>
        <w:t xml:space="preserve"> </w:t>
      </w:r>
      <w:r w:rsidRPr="005275E9">
        <w:t>Student Financial Support Team via the Chichester College website</w:t>
      </w:r>
      <w:r w:rsidR="00315D59">
        <w:t xml:space="preserve"> and read the information below</w:t>
      </w:r>
      <w:r w:rsidRPr="005275E9">
        <w:t>.</w:t>
      </w:r>
    </w:p>
    <w:p w:rsidRPr="00836140" w:rsidR="00D46D55" w:rsidP="004C26D6" w:rsidRDefault="00093441" w14:paraId="631C2BE4" w14:textId="29208A9D">
      <w:pPr>
        <w:spacing w:before="293"/>
        <w:ind w:left="567" w:right="553"/>
        <w:rPr>
          <w:b/>
          <w:iCs/>
          <w:color w:val="0070C0"/>
          <w:sz w:val="28"/>
          <w:szCs w:val="20"/>
        </w:rPr>
      </w:pPr>
      <w:r w:rsidRPr="00836140">
        <w:rPr>
          <w:b/>
          <w:iCs/>
          <w:color w:val="0070C0"/>
          <w:sz w:val="28"/>
          <w:szCs w:val="20"/>
          <w:u w:val="single" w:color="37A2DD"/>
        </w:rPr>
        <w:t>Getting</w:t>
      </w:r>
      <w:r w:rsidRPr="00836140">
        <w:rPr>
          <w:b/>
          <w:iCs/>
          <w:color w:val="0070C0"/>
          <w:spacing w:val="-8"/>
          <w:sz w:val="28"/>
          <w:szCs w:val="20"/>
          <w:u w:val="single" w:color="37A2DD"/>
        </w:rPr>
        <w:t xml:space="preserve"> </w:t>
      </w:r>
      <w:r w:rsidRPr="00836140">
        <w:rPr>
          <w:b/>
          <w:iCs/>
          <w:color w:val="0070C0"/>
          <w:sz w:val="28"/>
          <w:szCs w:val="20"/>
          <w:u w:val="single" w:color="37A2DD"/>
        </w:rPr>
        <w:t>Support</w:t>
      </w:r>
      <w:r w:rsidRPr="00836140">
        <w:rPr>
          <w:b/>
          <w:iCs/>
          <w:color w:val="0070C0"/>
          <w:spacing w:val="-4"/>
          <w:sz w:val="28"/>
          <w:szCs w:val="20"/>
          <w:u w:val="single" w:color="37A2DD"/>
        </w:rPr>
        <w:t xml:space="preserve"> </w:t>
      </w:r>
      <w:r w:rsidRPr="00836140">
        <w:rPr>
          <w:b/>
          <w:iCs/>
          <w:color w:val="0070C0"/>
          <w:sz w:val="28"/>
          <w:szCs w:val="20"/>
          <w:u w:val="single" w:color="37A2DD"/>
        </w:rPr>
        <w:t>at</w:t>
      </w:r>
      <w:r w:rsidRPr="00836140">
        <w:rPr>
          <w:b/>
          <w:iCs/>
          <w:color w:val="0070C0"/>
          <w:spacing w:val="-4"/>
          <w:sz w:val="28"/>
          <w:szCs w:val="20"/>
          <w:u w:val="single" w:color="37A2DD"/>
        </w:rPr>
        <w:t xml:space="preserve"> </w:t>
      </w:r>
      <w:r w:rsidRPr="00836140">
        <w:rPr>
          <w:b/>
          <w:iCs/>
          <w:color w:val="0070C0"/>
          <w:spacing w:val="-2"/>
          <w:sz w:val="28"/>
          <w:szCs w:val="20"/>
          <w:u w:val="single" w:color="37A2DD"/>
        </w:rPr>
        <w:t>College</w:t>
      </w:r>
    </w:p>
    <w:p w:rsidRPr="004C26D6" w:rsidR="00D46D55" w:rsidP="004C26D6" w:rsidRDefault="00093441" w14:paraId="4ACCA923" w14:textId="77777777">
      <w:pPr>
        <w:spacing w:before="101"/>
        <w:ind w:left="567" w:right="553"/>
        <w:rPr>
          <w:b/>
          <w:color w:val="0070C0"/>
          <w:sz w:val="24"/>
        </w:rPr>
      </w:pPr>
      <w:r w:rsidRPr="004C26D6">
        <w:rPr>
          <w:b/>
          <w:color w:val="0070C0"/>
          <w:sz w:val="24"/>
        </w:rPr>
        <w:t>The</w:t>
      </w:r>
      <w:r w:rsidRPr="004C26D6">
        <w:rPr>
          <w:b/>
          <w:color w:val="0070C0"/>
          <w:spacing w:val="-9"/>
          <w:sz w:val="24"/>
        </w:rPr>
        <w:t xml:space="preserve"> </w:t>
      </w:r>
      <w:r w:rsidRPr="004C26D6">
        <w:rPr>
          <w:b/>
          <w:color w:val="0070C0"/>
          <w:sz w:val="24"/>
        </w:rPr>
        <w:t>Learning Support Grant &amp;</w:t>
      </w:r>
      <w:r w:rsidRPr="004C26D6">
        <w:rPr>
          <w:b/>
          <w:color w:val="0070C0"/>
          <w:spacing w:val="-2"/>
          <w:sz w:val="24"/>
        </w:rPr>
        <w:t xml:space="preserve"> Bursary</w:t>
      </w:r>
    </w:p>
    <w:p w:rsidR="00315D59" w:rsidP="004C26D6" w:rsidRDefault="00093441" w14:paraId="50A6E0D3" w14:textId="28B8AAF1">
      <w:pPr>
        <w:spacing w:before="116"/>
        <w:ind w:left="567" w:right="553"/>
        <w:rPr>
          <w:b/>
          <w:spacing w:val="40"/>
          <w:sz w:val="20"/>
        </w:rPr>
      </w:pPr>
      <w:r>
        <w:rPr>
          <w:b/>
          <w:sz w:val="20"/>
        </w:rPr>
        <w:t>We understand that financial matters are an important consideration for our students and that everyone’s circumstance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ar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different.</w:t>
      </w:r>
      <w:r>
        <w:rPr>
          <w:b/>
          <w:spacing w:val="40"/>
          <w:sz w:val="20"/>
        </w:rPr>
        <w:t xml:space="preserve"> </w:t>
      </w:r>
    </w:p>
    <w:p w:rsidR="00D46D55" w:rsidP="004C26D6" w:rsidRDefault="00093441" w14:paraId="28817F5B" w14:textId="65361C03">
      <w:pPr>
        <w:spacing w:before="116"/>
        <w:ind w:left="567" w:right="553"/>
        <w:rPr>
          <w:sz w:val="20"/>
        </w:rPr>
      </w:pPr>
      <w:r>
        <w:rPr>
          <w:sz w:val="20"/>
        </w:rPr>
        <w:t>We</w:t>
      </w:r>
      <w:r>
        <w:rPr>
          <w:spacing w:val="-2"/>
          <w:sz w:val="20"/>
        </w:rPr>
        <w:t xml:space="preserve"> </w:t>
      </w:r>
      <w:r>
        <w:rPr>
          <w:sz w:val="20"/>
        </w:rPr>
        <w:t>believe</w:t>
      </w:r>
      <w:r>
        <w:rPr>
          <w:spacing w:val="-7"/>
          <w:sz w:val="20"/>
        </w:rPr>
        <w:t xml:space="preserve"> </w:t>
      </w:r>
      <w:r>
        <w:rPr>
          <w:sz w:val="20"/>
        </w:rPr>
        <w:t>financial constraints</w:t>
      </w:r>
      <w:r>
        <w:rPr>
          <w:spacing w:val="-5"/>
          <w:sz w:val="20"/>
        </w:rPr>
        <w:t xml:space="preserve"> </w:t>
      </w:r>
      <w:r>
        <w:rPr>
          <w:sz w:val="20"/>
        </w:rPr>
        <w:t>alone</w:t>
      </w:r>
      <w:r>
        <w:rPr>
          <w:spacing w:val="-2"/>
          <w:sz w:val="20"/>
        </w:rPr>
        <w:t xml:space="preserve"> </w:t>
      </w:r>
      <w:r>
        <w:rPr>
          <w:sz w:val="20"/>
        </w:rPr>
        <w:t>should</w:t>
      </w:r>
      <w:r>
        <w:rPr>
          <w:spacing w:val="-2"/>
          <w:sz w:val="20"/>
        </w:rPr>
        <w:t xml:space="preserve"> </w:t>
      </w:r>
      <w:r>
        <w:rPr>
          <w:sz w:val="20"/>
        </w:rPr>
        <w:t>never</w:t>
      </w:r>
      <w:r>
        <w:rPr>
          <w:spacing w:val="-2"/>
          <w:sz w:val="20"/>
        </w:rPr>
        <w:t xml:space="preserve"> </w:t>
      </w:r>
      <w:r>
        <w:rPr>
          <w:sz w:val="20"/>
        </w:rPr>
        <w:t>be</w:t>
      </w:r>
      <w:r>
        <w:rPr>
          <w:spacing w:val="-2"/>
          <w:sz w:val="20"/>
        </w:rPr>
        <w:t xml:space="preserve"> </w:t>
      </w:r>
      <w:r>
        <w:rPr>
          <w:sz w:val="20"/>
        </w:rPr>
        <w:t>enough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prevent a</w:t>
      </w:r>
      <w:r>
        <w:rPr>
          <w:spacing w:val="-2"/>
          <w:sz w:val="20"/>
        </w:rPr>
        <w:t xml:space="preserve"> </w:t>
      </w:r>
      <w:r>
        <w:rPr>
          <w:sz w:val="20"/>
        </w:rPr>
        <w:t>student from studying and so we will work with you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find out what support you</w:t>
      </w:r>
      <w:r>
        <w:rPr>
          <w:spacing w:val="-2"/>
          <w:sz w:val="20"/>
        </w:rPr>
        <w:t xml:space="preserve"> </w:t>
      </w:r>
      <w:r>
        <w:rPr>
          <w:sz w:val="20"/>
        </w:rPr>
        <w:t>may be entitled</w:t>
      </w:r>
      <w:r>
        <w:rPr>
          <w:spacing w:val="-2"/>
          <w:sz w:val="20"/>
        </w:rPr>
        <w:t xml:space="preserve"> </w:t>
      </w:r>
      <w:r>
        <w:rPr>
          <w:sz w:val="20"/>
        </w:rPr>
        <w:t>to and help</w:t>
      </w:r>
      <w:r>
        <w:rPr>
          <w:spacing w:val="-2"/>
          <w:sz w:val="20"/>
        </w:rPr>
        <w:t xml:space="preserve"> </w:t>
      </w:r>
      <w:r>
        <w:rPr>
          <w:sz w:val="20"/>
        </w:rPr>
        <w:t>you to access any funding available.</w:t>
      </w:r>
      <w:r>
        <w:rPr>
          <w:spacing w:val="40"/>
          <w:sz w:val="20"/>
        </w:rPr>
        <w:t xml:space="preserve"> </w:t>
      </w:r>
      <w:r>
        <w:rPr>
          <w:sz w:val="20"/>
        </w:rPr>
        <w:t xml:space="preserve">You can </w:t>
      </w:r>
      <w:hyperlink r:id="rId15">
        <w:r>
          <w:rPr>
            <w:b/>
            <w:color w:val="0000FF"/>
            <w:sz w:val="20"/>
            <w:u w:val="single" w:color="0000FF"/>
          </w:rPr>
          <w:t>apply online (via online portal)</w:t>
        </w:r>
      </w:hyperlink>
      <w:r>
        <w:rPr>
          <w:b/>
          <w:color w:val="0000FF"/>
          <w:spacing w:val="-3"/>
          <w:sz w:val="20"/>
        </w:rPr>
        <w:t xml:space="preserve"> </w:t>
      </w:r>
      <w:r>
        <w:rPr>
          <w:sz w:val="20"/>
        </w:rPr>
        <w:t>for the Learning Support Grant.</w:t>
      </w:r>
      <w:r>
        <w:rPr>
          <w:spacing w:val="-1"/>
          <w:sz w:val="20"/>
        </w:rPr>
        <w:t xml:space="preserve"> </w:t>
      </w:r>
      <w:r>
        <w:rPr>
          <w:sz w:val="20"/>
        </w:rPr>
        <w:t>We have tried</w:t>
      </w:r>
    </w:p>
    <w:p w:rsidR="00D46D55" w:rsidP="581EE679" w:rsidRDefault="00093441" w14:paraId="0AFF7F28" w14:textId="68EA5313">
      <w:pPr>
        <w:spacing w:before="7"/>
        <w:ind w:left="567" w:right="553"/>
        <w:rPr>
          <w:sz w:val="20"/>
          <w:szCs w:val="20"/>
        </w:rPr>
      </w:pPr>
      <w:r w:rsidRPr="581EE679" w:rsidR="00093441">
        <w:rPr>
          <w:sz w:val="20"/>
          <w:szCs w:val="20"/>
        </w:rPr>
        <w:t>to</w:t>
      </w:r>
      <w:r w:rsidRPr="581EE679" w:rsidR="00093441">
        <w:rPr>
          <w:spacing w:val="-6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make</w:t>
      </w:r>
      <w:r w:rsidRPr="581EE679" w:rsidR="00093441">
        <w:rPr>
          <w:spacing w:val="-1"/>
          <w:sz w:val="20"/>
          <w:szCs w:val="20"/>
        </w:rPr>
        <w:t xml:space="preserve"> </w:t>
      </w:r>
      <w:r w:rsidRPr="581EE679" w:rsidR="14BAE1E1">
        <w:rPr>
          <w:sz w:val="20"/>
          <w:szCs w:val="20"/>
        </w:rPr>
        <w:t>the application</w:t>
      </w:r>
      <w:r w:rsidRPr="581EE679" w:rsidR="00093441">
        <w:rPr>
          <w:spacing w:val="-1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as</w:t>
      </w:r>
      <w:r w:rsidRPr="581EE679" w:rsidR="00093441">
        <w:rPr>
          <w:spacing w:val="-4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simple</w:t>
      </w:r>
      <w:r w:rsidRPr="581EE679" w:rsidR="00093441">
        <w:rPr>
          <w:spacing w:val="-1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as</w:t>
      </w:r>
      <w:r w:rsidRPr="581EE679" w:rsidR="00093441">
        <w:rPr>
          <w:spacing w:val="-4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possible, but</w:t>
      </w:r>
      <w:r w:rsidRPr="581EE679" w:rsidR="00093441">
        <w:rPr>
          <w:spacing w:val="-8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it will</w:t>
      </w:r>
      <w:r w:rsidRPr="581EE679" w:rsidR="00093441">
        <w:rPr>
          <w:spacing w:val="-1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involve</w:t>
      </w:r>
      <w:r w:rsidRPr="581EE679" w:rsidR="00093441">
        <w:rPr>
          <w:spacing w:val="-6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filling</w:t>
      </w:r>
      <w:r w:rsidRPr="581EE679" w:rsidR="00093441">
        <w:rPr>
          <w:spacing w:val="-1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in</w:t>
      </w:r>
      <w:r w:rsidRPr="581EE679" w:rsidR="00093441">
        <w:rPr>
          <w:spacing w:val="-6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online</w:t>
      </w:r>
      <w:r w:rsidRPr="581EE679" w:rsidR="00093441">
        <w:rPr>
          <w:spacing w:val="-7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forms,</w:t>
      </w:r>
      <w:r w:rsidRPr="581EE679" w:rsidR="00093441">
        <w:rPr>
          <w:spacing w:val="-3"/>
          <w:sz w:val="20"/>
          <w:szCs w:val="20"/>
        </w:rPr>
        <w:t xml:space="preserve"> </w:t>
      </w:r>
      <w:bookmarkStart w:name="_Int_U3rDyC0t" w:id="493946239"/>
      <w:r w:rsidRPr="581EE679" w:rsidR="00093441">
        <w:rPr>
          <w:sz w:val="20"/>
          <w:szCs w:val="20"/>
        </w:rPr>
        <w:t>providing</w:t>
      </w:r>
      <w:bookmarkEnd w:id="493946239"/>
      <w:r w:rsidRPr="581EE679" w:rsidR="00093441">
        <w:rPr>
          <w:spacing w:val="-1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evidence</w:t>
      </w:r>
      <w:r w:rsidRPr="581EE679" w:rsidR="00093441">
        <w:rPr>
          <w:spacing w:val="-1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and</w:t>
      </w:r>
      <w:r w:rsidRPr="581EE679" w:rsidR="00093441">
        <w:rPr>
          <w:spacing w:val="-1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telling</w:t>
      </w:r>
      <w:r w:rsidRPr="581EE679" w:rsidR="00093441">
        <w:rPr>
          <w:spacing w:val="-1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us about your financial situation. We will then make an assessment based on your personal circumstances.</w:t>
      </w:r>
    </w:p>
    <w:p w:rsidRPr="00315D59" w:rsidR="00BA5299" w:rsidP="004C26D6" w:rsidRDefault="00BA5299" w14:paraId="7810D36D" w14:textId="036EA4D7">
      <w:pPr>
        <w:spacing w:line="226" w:lineRule="exact"/>
        <w:ind w:left="567" w:right="553"/>
        <w:rPr>
          <w:b/>
          <w:color w:val="548DD4" w:themeColor="text2" w:themeTint="99"/>
          <w:spacing w:val="-2"/>
          <w:sz w:val="20"/>
          <w:u w:val="single"/>
        </w:rPr>
      </w:pPr>
    </w:p>
    <w:p w:rsidRPr="004C26D6" w:rsidR="00D46D55" w:rsidP="004C26D6" w:rsidRDefault="00093441" w14:paraId="06BDE4BF" w14:textId="6187728D">
      <w:pPr>
        <w:spacing w:line="226" w:lineRule="exact"/>
        <w:ind w:left="567" w:right="553"/>
        <w:rPr>
          <w:b/>
          <w:color w:val="0070C0"/>
          <w:szCs w:val="24"/>
        </w:rPr>
      </w:pPr>
      <w:r w:rsidRPr="004C26D6">
        <w:rPr>
          <w:b/>
          <w:color w:val="0070C0"/>
          <w:spacing w:val="-2"/>
          <w:szCs w:val="24"/>
          <w:u w:val="single"/>
        </w:rPr>
        <w:t>Contact</w:t>
      </w:r>
    </w:p>
    <w:p w:rsidR="00D46D55" w:rsidP="581EE679" w:rsidRDefault="00093441" w14:paraId="3DFD243E" w14:textId="13C590FB" w14:noSpellErr="1">
      <w:pPr>
        <w:spacing w:before="5"/>
        <w:ind w:left="567" w:right="553"/>
        <w:rPr>
          <w:sz w:val="20"/>
          <w:szCs w:val="20"/>
        </w:rPr>
      </w:pPr>
      <w:r w:rsidRPr="581EE679" w:rsidR="00093441">
        <w:rPr>
          <w:sz w:val="20"/>
          <w:szCs w:val="20"/>
        </w:rPr>
        <w:t>If you</w:t>
      </w:r>
      <w:r w:rsidRPr="581EE679" w:rsidR="00093441">
        <w:rPr>
          <w:spacing w:val="-8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have</w:t>
      </w:r>
      <w:r w:rsidRPr="581EE679" w:rsidR="00093441">
        <w:rPr>
          <w:spacing w:val="-8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any</w:t>
      </w:r>
      <w:r w:rsidRPr="581EE679" w:rsidR="00093441">
        <w:rPr>
          <w:spacing w:val="-1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questions</w:t>
      </w:r>
      <w:r w:rsidRPr="581EE679" w:rsidR="00093441">
        <w:rPr>
          <w:spacing w:val="-6"/>
          <w:sz w:val="20"/>
          <w:szCs w:val="20"/>
        </w:rPr>
        <w:t xml:space="preserve"> </w:t>
      </w:r>
      <w:bookmarkStart w:name="_Int_i6Wd8iN8" w:id="2004885549"/>
      <w:r w:rsidRPr="581EE679" w:rsidR="00093441">
        <w:rPr>
          <w:sz w:val="20"/>
          <w:szCs w:val="20"/>
        </w:rPr>
        <w:t>regarding</w:t>
      </w:r>
      <w:bookmarkEnd w:id="2004885549"/>
      <w:r w:rsidRPr="581EE679" w:rsidR="00093441">
        <w:rPr>
          <w:spacing w:val="-3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student</w:t>
      </w:r>
      <w:r w:rsidRPr="581EE679" w:rsidR="00093441">
        <w:rPr>
          <w:spacing w:val="-5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finance,</w:t>
      </w:r>
      <w:r w:rsidRPr="581EE679" w:rsidR="00093441">
        <w:rPr>
          <w:spacing w:val="-5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please</w:t>
      </w:r>
      <w:r w:rsidRPr="581EE679" w:rsidR="00093441">
        <w:rPr>
          <w:spacing w:val="-3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 xml:space="preserve">email </w:t>
      </w:r>
      <w:hyperlink r:id="Rf4fcff8526ee4b2b">
        <w:r w:rsidRPr="581EE679" w:rsidR="00093441">
          <w:rPr>
            <w:color w:val="0000FF"/>
            <w:sz w:val="20"/>
            <w:szCs w:val="20"/>
            <w:u w:val="single" w:color="0000FF"/>
          </w:rPr>
          <w:t>studentfinance@chigroup.ac.uk</w:t>
        </w:r>
      </w:hyperlink>
      <w:r w:rsidRPr="581EE679" w:rsidR="00093441">
        <w:rPr>
          <w:color w:val="0000FF"/>
          <w:spacing w:val="-1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and</w:t>
      </w:r>
      <w:r w:rsidRPr="581EE679" w:rsidR="00093441">
        <w:rPr>
          <w:spacing w:val="-3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one</w:t>
      </w:r>
      <w:r w:rsidRPr="581EE679" w:rsidR="00093441">
        <w:rPr>
          <w:spacing w:val="-3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of</w:t>
      </w:r>
      <w:r w:rsidRPr="581EE679" w:rsidR="00093441">
        <w:rPr>
          <w:spacing w:val="-5"/>
          <w:sz w:val="20"/>
          <w:szCs w:val="20"/>
        </w:rPr>
        <w:t xml:space="preserve"> </w:t>
      </w:r>
      <w:r w:rsidRPr="581EE679" w:rsidR="00093441">
        <w:rPr>
          <w:sz w:val="20"/>
          <w:szCs w:val="20"/>
        </w:rPr>
        <w:t>our team will be in touch to help.</w:t>
      </w:r>
    </w:p>
    <w:p w:rsidR="00DB3D22" w:rsidP="00FE34B0" w:rsidRDefault="00DB3D22" w14:paraId="0219D7EA" w14:textId="77777777">
      <w:pPr>
        <w:ind w:right="553"/>
        <w:rPr>
          <w:b/>
          <w:color w:val="0070C0"/>
          <w:spacing w:val="-5"/>
          <w:sz w:val="32"/>
          <w:u w:val="single" w:color="37A2DD"/>
        </w:rPr>
      </w:pPr>
    </w:p>
    <w:p w:rsidR="00CB219F" w:rsidP="00FE34B0" w:rsidRDefault="00CB219F" w14:paraId="1DC298F5" w14:textId="77777777">
      <w:pPr>
        <w:ind w:right="553"/>
        <w:rPr>
          <w:b/>
          <w:color w:val="0070C0"/>
          <w:spacing w:val="-5"/>
          <w:sz w:val="32"/>
          <w:u w:val="single" w:color="37A2DD"/>
        </w:rPr>
      </w:pPr>
    </w:p>
    <w:p w:rsidR="00CB219F" w:rsidP="00FE34B0" w:rsidRDefault="00CB219F" w14:paraId="42FB0CE8" w14:textId="77777777">
      <w:pPr>
        <w:ind w:right="553"/>
        <w:rPr>
          <w:b/>
          <w:color w:val="0070C0"/>
          <w:spacing w:val="-5"/>
          <w:sz w:val="32"/>
          <w:u w:val="single" w:color="37A2DD"/>
        </w:rPr>
      </w:pPr>
    </w:p>
    <w:p w:rsidR="00CB219F" w:rsidP="00FE34B0" w:rsidRDefault="00CB219F" w14:paraId="6EBC1516" w14:textId="77777777">
      <w:pPr>
        <w:ind w:right="553"/>
        <w:rPr>
          <w:b/>
          <w:color w:val="0070C0"/>
          <w:spacing w:val="-5"/>
          <w:sz w:val="32"/>
          <w:u w:val="single" w:color="37A2DD"/>
        </w:rPr>
      </w:pPr>
    </w:p>
    <w:p w:rsidR="00CB219F" w:rsidP="00FE34B0" w:rsidRDefault="00CB219F" w14:paraId="53F3E338" w14:textId="77777777">
      <w:pPr>
        <w:ind w:right="553"/>
        <w:rPr>
          <w:b/>
          <w:color w:val="0070C0"/>
          <w:spacing w:val="-5"/>
          <w:sz w:val="32"/>
          <w:u w:val="single" w:color="37A2DD"/>
        </w:rPr>
      </w:pPr>
    </w:p>
    <w:p w:rsidRPr="004C26D6" w:rsidR="00315D59" w:rsidP="004C26D6" w:rsidRDefault="00315D59" w14:paraId="5966B567" w14:textId="76284632">
      <w:pPr>
        <w:ind w:left="567" w:right="553"/>
        <w:rPr>
          <w:b/>
          <w:color w:val="0070C0"/>
          <w:sz w:val="32"/>
        </w:rPr>
      </w:pPr>
      <w:r w:rsidRPr="004C26D6">
        <w:rPr>
          <w:b/>
          <w:color w:val="0070C0"/>
          <w:spacing w:val="-5"/>
          <w:sz w:val="32"/>
          <w:u w:val="single" w:color="37A2DD"/>
        </w:rPr>
        <w:t>MAP</w:t>
      </w:r>
    </w:p>
    <w:p w:rsidR="00315D59" w:rsidP="004C26D6" w:rsidRDefault="00315D59" w14:paraId="544A18B8" w14:textId="03471C26">
      <w:pPr>
        <w:pStyle w:val="BodyText"/>
        <w:ind w:left="567" w:right="553"/>
        <w:rPr>
          <w:b/>
          <w:sz w:val="36"/>
        </w:rPr>
      </w:pPr>
      <w:r w:rsidRPr="005275E9">
        <w:rPr>
          <w:noProof/>
        </w:rPr>
        <w:drawing>
          <wp:anchor distT="0" distB="0" distL="0" distR="0" simplePos="0" relativeHeight="251662336" behindDoc="0" locked="0" layoutInCell="1" allowOverlap="1" wp14:anchorId="621A1E6B" wp14:editId="03D58BA7">
            <wp:simplePos x="0" y="0"/>
            <wp:positionH relativeFrom="page">
              <wp:posOffset>371475</wp:posOffset>
            </wp:positionH>
            <wp:positionV relativeFrom="paragraph">
              <wp:posOffset>133985</wp:posOffset>
            </wp:positionV>
            <wp:extent cx="5686425" cy="4029463"/>
            <wp:effectExtent l="0" t="0" r="0" b="9525"/>
            <wp:wrapNone/>
            <wp:docPr id="3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6676" cy="40438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15D59" w:rsidP="004C26D6" w:rsidRDefault="00315D59" w14:paraId="39A31EB0" w14:textId="3299BEA3">
      <w:pPr>
        <w:pStyle w:val="BodyText"/>
        <w:ind w:left="567" w:right="553"/>
        <w:rPr>
          <w:b/>
          <w:sz w:val="36"/>
        </w:rPr>
      </w:pPr>
    </w:p>
    <w:p w:rsidR="00315D59" w:rsidP="004C26D6" w:rsidRDefault="00315D59" w14:paraId="41DD2998" w14:textId="77777777">
      <w:pPr>
        <w:pStyle w:val="BodyText"/>
        <w:ind w:left="567" w:right="553"/>
        <w:rPr>
          <w:b/>
          <w:sz w:val="36"/>
        </w:rPr>
      </w:pPr>
    </w:p>
    <w:p w:rsidR="00315D59" w:rsidP="004C26D6" w:rsidRDefault="00315D59" w14:paraId="5C917606" w14:textId="77777777">
      <w:pPr>
        <w:pStyle w:val="BodyText"/>
        <w:ind w:left="567" w:right="553"/>
        <w:rPr>
          <w:b/>
          <w:sz w:val="36"/>
        </w:rPr>
      </w:pPr>
    </w:p>
    <w:p w:rsidR="00315D59" w:rsidP="004C26D6" w:rsidRDefault="00315D59" w14:paraId="53699ACC" w14:textId="77777777">
      <w:pPr>
        <w:pStyle w:val="BodyText"/>
        <w:ind w:left="567" w:right="553"/>
        <w:rPr>
          <w:b/>
          <w:sz w:val="36"/>
        </w:rPr>
      </w:pPr>
    </w:p>
    <w:p w:rsidR="00315D59" w:rsidP="004C26D6" w:rsidRDefault="00315D59" w14:paraId="15645D0D" w14:textId="77777777">
      <w:pPr>
        <w:pStyle w:val="BodyText"/>
        <w:ind w:left="567" w:right="553"/>
        <w:rPr>
          <w:b/>
          <w:sz w:val="36"/>
        </w:rPr>
      </w:pPr>
    </w:p>
    <w:p w:rsidR="00315D59" w:rsidP="004C26D6" w:rsidRDefault="00315D59" w14:paraId="46528680" w14:textId="77777777">
      <w:pPr>
        <w:pStyle w:val="BodyText"/>
        <w:ind w:left="567" w:right="553"/>
        <w:rPr>
          <w:b/>
          <w:sz w:val="36"/>
        </w:rPr>
      </w:pPr>
    </w:p>
    <w:p w:rsidR="00315D59" w:rsidP="004C26D6" w:rsidRDefault="00315D59" w14:paraId="66FEC0FA" w14:textId="77777777">
      <w:pPr>
        <w:pStyle w:val="BodyText"/>
        <w:ind w:left="567" w:right="553"/>
        <w:rPr>
          <w:b/>
          <w:sz w:val="36"/>
        </w:rPr>
      </w:pPr>
    </w:p>
    <w:p w:rsidR="00315D59" w:rsidP="004C26D6" w:rsidRDefault="00315D59" w14:paraId="563E26E9" w14:textId="77777777">
      <w:pPr>
        <w:pStyle w:val="BodyText"/>
        <w:ind w:left="567" w:right="553"/>
        <w:rPr>
          <w:b/>
          <w:sz w:val="36"/>
        </w:rPr>
      </w:pPr>
    </w:p>
    <w:p w:rsidR="00315D59" w:rsidP="004C26D6" w:rsidRDefault="00315D59" w14:paraId="6394AABB" w14:textId="702F80C8">
      <w:pPr>
        <w:spacing w:before="5"/>
        <w:ind w:left="567" w:right="553"/>
        <w:rPr>
          <w:sz w:val="20"/>
        </w:rPr>
      </w:pPr>
    </w:p>
    <w:p w:rsidRPr="00691E88" w:rsidR="00691E88" w:rsidP="00691E88" w:rsidRDefault="00691E88" w14:paraId="696C67B3" w14:textId="7ED31F5B">
      <w:pPr>
        <w:rPr>
          <w:sz w:val="20"/>
        </w:rPr>
      </w:pPr>
    </w:p>
    <w:p w:rsidRPr="00691E88" w:rsidR="00691E88" w:rsidP="00691E88" w:rsidRDefault="00691E88" w14:paraId="0466E464" w14:textId="7A548D64">
      <w:pPr>
        <w:rPr>
          <w:sz w:val="20"/>
        </w:rPr>
      </w:pPr>
    </w:p>
    <w:p w:rsidRPr="00691E88" w:rsidR="00691E88" w:rsidP="00691E88" w:rsidRDefault="00691E88" w14:paraId="18C136F5" w14:textId="476611C5">
      <w:pPr>
        <w:rPr>
          <w:sz w:val="20"/>
        </w:rPr>
      </w:pPr>
    </w:p>
    <w:p w:rsidRPr="00691E88" w:rsidR="00691E88" w:rsidP="00691E88" w:rsidRDefault="00691E88" w14:paraId="31C49852" w14:textId="5E144EE4">
      <w:pPr>
        <w:rPr>
          <w:sz w:val="20"/>
        </w:rPr>
      </w:pPr>
    </w:p>
    <w:p w:rsidRPr="00691E88" w:rsidR="00691E88" w:rsidP="00691E88" w:rsidRDefault="00691E88" w14:paraId="4C235725" w14:textId="02D309E0">
      <w:pPr>
        <w:rPr>
          <w:sz w:val="20"/>
        </w:rPr>
      </w:pPr>
    </w:p>
    <w:p w:rsidRPr="00691E88" w:rsidR="00691E88" w:rsidP="00691E88" w:rsidRDefault="00691E88" w14:paraId="752E8B45" w14:textId="15A1DF6A">
      <w:pPr>
        <w:rPr>
          <w:sz w:val="20"/>
        </w:rPr>
      </w:pPr>
    </w:p>
    <w:p w:rsidRPr="00691E88" w:rsidR="00691E88" w:rsidP="00691E88" w:rsidRDefault="00691E88" w14:paraId="7E04ADF6" w14:textId="1492A903">
      <w:pPr>
        <w:rPr>
          <w:sz w:val="20"/>
        </w:rPr>
      </w:pPr>
    </w:p>
    <w:p w:rsidRPr="00691E88" w:rsidR="00691E88" w:rsidP="00691E88" w:rsidRDefault="00691E88" w14:paraId="596A8844" w14:textId="66FA9109">
      <w:pPr>
        <w:rPr>
          <w:sz w:val="20"/>
        </w:rPr>
      </w:pPr>
    </w:p>
    <w:p w:rsidRPr="00691E88" w:rsidR="00691E88" w:rsidP="00691E88" w:rsidRDefault="00691E88" w14:paraId="359AFB89" w14:textId="15B07483">
      <w:pPr>
        <w:rPr>
          <w:sz w:val="20"/>
        </w:rPr>
      </w:pPr>
    </w:p>
    <w:p w:rsidRPr="00691E88" w:rsidR="00691E88" w:rsidP="00691E88" w:rsidRDefault="00691E88" w14:paraId="2D7292D8" w14:textId="1F78265D">
      <w:pPr>
        <w:rPr>
          <w:sz w:val="20"/>
        </w:rPr>
      </w:pPr>
    </w:p>
    <w:p w:rsidRPr="00691E88" w:rsidR="00691E88" w:rsidP="00691E88" w:rsidRDefault="00691E88" w14:paraId="5F64729C" w14:textId="2B8DA6AF">
      <w:pPr>
        <w:rPr>
          <w:sz w:val="20"/>
        </w:rPr>
      </w:pPr>
    </w:p>
    <w:p w:rsidRPr="00691E88" w:rsidR="00691E88" w:rsidP="00691E88" w:rsidRDefault="00691E88" w14:paraId="74406382" w14:textId="65366D8E">
      <w:pPr>
        <w:rPr>
          <w:sz w:val="20"/>
        </w:rPr>
      </w:pPr>
    </w:p>
    <w:p w:rsidR="000B4A78" w:rsidP="00836140" w:rsidRDefault="000B4A78" w14:paraId="75EF5718" w14:textId="77777777">
      <w:pPr>
        <w:ind w:left="567"/>
        <w:rPr>
          <w:b/>
          <w:bCs/>
          <w:color w:val="0070C0"/>
          <w:sz w:val="28"/>
          <w:szCs w:val="32"/>
          <w:u w:val="single"/>
        </w:rPr>
      </w:pPr>
    </w:p>
    <w:p w:rsidRPr="00836140" w:rsidR="00691E88" w:rsidP="00836140" w:rsidRDefault="00836140" w14:paraId="262FEF12" w14:textId="0AA4F8F4">
      <w:pPr>
        <w:ind w:left="567"/>
        <w:rPr>
          <w:b/>
          <w:bCs/>
          <w:color w:val="0070C0"/>
          <w:sz w:val="28"/>
          <w:szCs w:val="32"/>
          <w:u w:val="single"/>
        </w:rPr>
      </w:pPr>
      <w:r w:rsidRPr="00836140">
        <w:rPr>
          <w:b/>
          <w:bCs/>
          <w:color w:val="0070C0"/>
          <w:sz w:val="28"/>
          <w:szCs w:val="32"/>
          <w:u w:val="single"/>
        </w:rPr>
        <w:t>College Life</w:t>
      </w:r>
    </w:p>
    <w:p w:rsidRPr="000B4A78" w:rsidR="00C71461" w:rsidP="00691E88" w:rsidRDefault="00C71461" w14:paraId="7CAF12F9" w14:textId="6377E1DA">
      <w:pPr>
        <w:ind w:firstLine="720"/>
        <w:rPr>
          <w:b/>
          <w:bCs/>
          <w:color w:val="0070C0"/>
          <w:sz w:val="14"/>
          <w:szCs w:val="16"/>
          <w:u w:val="single"/>
        </w:rPr>
      </w:pPr>
    </w:p>
    <w:p w:rsidRPr="00373E24" w:rsidR="00C71461" w:rsidP="00C71461" w:rsidRDefault="00C71461" w14:paraId="3BE7901C" w14:textId="4D53CB95">
      <w:pPr>
        <w:widowControl/>
        <w:shd w:val="clear" w:color="auto" w:fill="FFFFFF"/>
        <w:autoSpaceDE/>
        <w:autoSpaceDN/>
        <w:ind w:left="567"/>
        <w:outlineLvl w:val="2"/>
        <w:rPr>
          <w:rFonts w:eastAsia="Times New Roman"/>
          <w:b/>
          <w:bCs/>
          <w:color w:val="015AA9"/>
          <w:lang w:val="en-GB" w:eastAsia="en-GB"/>
        </w:rPr>
      </w:pPr>
      <w:r w:rsidRPr="00373E24">
        <w:rPr>
          <w:rFonts w:eastAsia="Times New Roman"/>
          <w:b/>
          <w:bCs/>
          <w:color w:val="015AA9"/>
          <w:lang w:val="en-GB" w:eastAsia="en-GB"/>
        </w:rPr>
        <w:t>At Chichester College, you will find plenty of ways to enrich your learning experience.</w:t>
      </w:r>
    </w:p>
    <w:p w:rsidRPr="000B4A78" w:rsidR="00C71461" w:rsidP="00C71461" w:rsidRDefault="00C71461" w14:paraId="22B5E434" w14:textId="77777777">
      <w:pPr>
        <w:widowControl/>
        <w:shd w:val="clear" w:color="auto" w:fill="FFFFFF"/>
        <w:autoSpaceDE/>
        <w:autoSpaceDN/>
        <w:ind w:left="567"/>
        <w:outlineLvl w:val="2"/>
        <w:rPr>
          <w:rFonts w:eastAsia="Times New Roman"/>
          <w:b/>
          <w:bCs/>
          <w:color w:val="015AA9"/>
          <w:sz w:val="14"/>
          <w:szCs w:val="14"/>
          <w:lang w:val="en-GB" w:eastAsia="en-GB"/>
        </w:rPr>
      </w:pPr>
    </w:p>
    <w:p w:rsidRPr="00373E24" w:rsidR="00836140" w:rsidP="00836140" w:rsidRDefault="00836140" w14:paraId="2D9A81F4" w14:textId="1B783127">
      <w:pPr>
        <w:ind w:left="567"/>
      </w:pPr>
      <w:r w:rsidRPr="00373E24">
        <w:t xml:space="preserve">All the information that you need about College Life, including term dates and travel is available on the website: </w:t>
      </w:r>
      <w:hyperlink w:history="1" r:id="rId18">
        <w:r w:rsidRPr="00373E24">
          <w:rPr>
            <w:color w:val="0000FF"/>
            <w:u w:val="single"/>
          </w:rPr>
          <w:t>College Life | Chichester College</w:t>
        </w:r>
      </w:hyperlink>
    </w:p>
    <w:p w:rsidRPr="00373E24" w:rsidR="00836140" w:rsidP="00836140" w:rsidRDefault="00836140" w14:paraId="6D0271E4" w14:textId="77777777">
      <w:pPr>
        <w:ind w:left="567"/>
      </w:pPr>
    </w:p>
    <w:p w:rsidRPr="00373E24" w:rsidR="00C71461" w:rsidP="581EE679" w:rsidRDefault="00836140" w14:paraId="5AD9AD8E" w14:textId="487D9597">
      <w:pPr>
        <w:widowControl w:val="1"/>
        <w:shd w:val="clear" w:color="auto" w:fill="FFFFFF" w:themeFill="background1"/>
        <w:autoSpaceDE/>
        <w:autoSpaceDN/>
        <w:ind w:left="567"/>
        <w:rPr>
          <w:b w:val="1"/>
          <w:bCs w:val="1"/>
          <w:color w:val="0070C0"/>
          <w:u w:val="single"/>
        </w:rPr>
      </w:pPr>
      <w:r w:rsidRPr="581EE679" w:rsidR="00836140">
        <w:rPr>
          <w:rFonts w:eastAsia="Times New Roman"/>
          <w:color w:val="282828"/>
          <w:lang w:val="en-GB" w:eastAsia="en-GB"/>
        </w:rPr>
        <w:t>To compl</w:t>
      </w:r>
      <w:r w:rsidRPr="581EE679" w:rsidR="009D41D5">
        <w:rPr>
          <w:rFonts w:eastAsia="Times New Roman"/>
          <w:color w:val="282828"/>
          <w:lang w:val="en-GB" w:eastAsia="en-GB"/>
        </w:rPr>
        <w:t>e</w:t>
      </w:r>
      <w:r w:rsidRPr="581EE679" w:rsidR="00836140">
        <w:rPr>
          <w:rFonts w:eastAsia="Times New Roman"/>
          <w:color w:val="282828"/>
          <w:lang w:val="en-GB" w:eastAsia="en-GB"/>
        </w:rPr>
        <w:t>ment your course, w</w:t>
      </w:r>
      <w:r w:rsidRPr="581EE679" w:rsidR="00C71461">
        <w:rPr>
          <w:rFonts w:eastAsia="Times New Roman"/>
          <w:color w:val="282828"/>
          <w:lang w:val="en-GB" w:eastAsia="en-GB"/>
        </w:rPr>
        <w:t>e have excellent sports and fitness facilities on</w:t>
      </w:r>
      <w:r w:rsidRPr="581EE679" w:rsidR="009D41D5">
        <w:rPr>
          <w:rFonts w:eastAsia="Times New Roman"/>
          <w:color w:val="282828"/>
          <w:lang w:val="en-GB" w:eastAsia="en-GB"/>
        </w:rPr>
        <w:t>-</w:t>
      </w:r>
      <w:r w:rsidRPr="581EE679" w:rsidR="00C71461">
        <w:rPr>
          <w:rFonts w:eastAsia="Times New Roman"/>
          <w:color w:val="282828"/>
          <w:lang w:val="en-GB" w:eastAsia="en-GB"/>
        </w:rPr>
        <w:t>site, as well as our Lee Stafford Hair Salon and Oasis Beauty Spa. Th</w:t>
      </w:r>
      <w:r w:rsidRPr="581EE679" w:rsidR="00836140">
        <w:rPr>
          <w:rFonts w:eastAsia="Times New Roman"/>
          <w:color w:val="282828"/>
          <w:lang w:val="en-GB" w:eastAsia="en-GB"/>
        </w:rPr>
        <w:t>e</w:t>
      </w:r>
      <w:r w:rsidRPr="581EE679" w:rsidR="00C71461">
        <w:rPr>
          <w:rFonts w:eastAsia="Times New Roman"/>
          <w:color w:val="282828"/>
          <w:lang w:val="en-GB" w:eastAsia="en-GB"/>
        </w:rPr>
        <w:t xml:space="preserve">re is also a well-stocked library and learning resource </w:t>
      </w:r>
      <w:r w:rsidRPr="581EE679" w:rsidR="51702916">
        <w:rPr>
          <w:rFonts w:eastAsia="Times New Roman"/>
          <w:color w:val="282828"/>
          <w:lang w:val="en-GB" w:eastAsia="en-GB"/>
        </w:rPr>
        <w:t>centre</w:t>
      </w:r>
      <w:r w:rsidRPr="581EE679" w:rsidR="00C71461">
        <w:rPr>
          <w:rFonts w:eastAsia="Times New Roman"/>
          <w:color w:val="282828"/>
          <w:lang w:val="en-GB" w:eastAsia="en-GB"/>
        </w:rPr>
        <w:t>.</w:t>
      </w:r>
      <w:r>
        <w:br/>
      </w:r>
      <w:r>
        <w:br/>
      </w:r>
      <w:r w:rsidRPr="581EE679" w:rsidR="00C71461">
        <w:rPr>
          <w:rFonts w:eastAsia="Times New Roman"/>
          <w:color w:val="282828"/>
          <w:lang w:val="en-GB" w:eastAsia="en-GB"/>
        </w:rPr>
        <w:t>The campus is set in the heart of the city, with stunning views of the cathedral. Though relatively small, Chichester has everything you could expect from a larger city – bustling shops, including high street stores and independent retailers, cinemas, leisure/sports cent</w:t>
      </w:r>
      <w:r w:rsidRPr="581EE679" w:rsidR="009D41D5">
        <w:rPr>
          <w:rFonts w:eastAsia="Times New Roman"/>
          <w:color w:val="282828"/>
          <w:lang w:val="en-GB" w:eastAsia="en-GB"/>
        </w:rPr>
        <w:t>re</w:t>
      </w:r>
      <w:r w:rsidRPr="581EE679" w:rsidR="00C71461">
        <w:rPr>
          <w:rFonts w:eastAsia="Times New Roman"/>
          <w:color w:val="282828"/>
          <w:lang w:val="en-GB" w:eastAsia="en-GB"/>
        </w:rPr>
        <w:t xml:space="preserve">, bowling alley, museums, trampoline parks, restaurants, </w:t>
      </w:r>
      <w:r w:rsidRPr="581EE679" w:rsidR="009D41D5">
        <w:rPr>
          <w:rFonts w:eastAsia="Times New Roman"/>
          <w:color w:val="282828"/>
          <w:lang w:val="en-GB" w:eastAsia="en-GB"/>
        </w:rPr>
        <w:t xml:space="preserve">and </w:t>
      </w:r>
      <w:r w:rsidRPr="581EE679" w:rsidR="00C71461">
        <w:rPr>
          <w:rFonts w:eastAsia="Times New Roman"/>
          <w:color w:val="282828"/>
          <w:lang w:val="en-GB" w:eastAsia="en-GB"/>
        </w:rPr>
        <w:t>bars.</w:t>
      </w:r>
    </w:p>
    <w:sectPr w:rsidRPr="00373E24" w:rsidR="00C71461" w:rsidSect="00DB3D22">
      <w:headerReference w:type="default" r:id="rId19"/>
      <w:footerReference w:type="default" r:id="rId20"/>
      <w:pgSz w:w="11910" w:h="16840" w:orient="portrait"/>
      <w:pgMar w:top="1819" w:right="428" w:bottom="2440" w:left="120" w:header="0" w:footer="225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C6FC2" w:rsidRDefault="009C6FC2" w14:paraId="3A960757" w14:textId="77777777">
      <w:r>
        <w:separator/>
      </w:r>
    </w:p>
  </w:endnote>
  <w:endnote w:type="continuationSeparator" w:id="0">
    <w:p w:rsidR="009C6FC2" w:rsidRDefault="009C6FC2" w14:paraId="47395C9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Dreaming Outloud Script Pro">
    <w:charset w:val="00"/>
    <w:family w:val="script"/>
    <w:pitch w:val="variable"/>
    <w:sig w:usb0="800000EF" w:usb1="0000000A" w:usb2="00000008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D46D55" w:rsidRDefault="00093441" w14:paraId="1564BF0C" w14:textId="77777777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8752" behindDoc="1" locked="0" layoutInCell="1" allowOverlap="1" wp14:anchorId="2F831CC9" wp14:editId="53F41007">
          <wp:simplePos x="0" y="0"/>
          <wp:positionH relativeFrom="page">
            <wp:posOffset>257976</wp:posOffset>
          </wp:positionH>
          <wp:positionV relativeFrom="page">
            <wp:posOffset>9130832</wp:posOffset>
          </wp:positionV>
          <wp:extent cx="7065743" cy="1331256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065743" cy="13312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C6FC2" w:rsidRDefault="009C6FC2" w14:paraId="3ACBF4DD" w14:textId="77777777">
      <w:r>
        <w:separator/>
      </w:r>
    </w:p>
  </w:footnote>
  <w:footnote w:type="continuationSeparator" w:id="0">
    <w:p w:rsidR="009C6FC2" w:rsidRDefault="009C6FC2" w14:paraId="134372AF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DB3D22" w:rsidP="00DB3D22" w:rsidRDefault="00DB3D22" w14:paraId="0BAC2F41" w14:textId="2C130F26">
    <w:pPr>
      <w:pStyle w:val="Header"/>
      <w:ind w:left="142"/>
    </w:pPr>
  </w:p>
  <w:p w:rsidR="00DB3D22" w:rsidP="00DB3D22" w:rsidRDefault="00DB3D22" w14:paraId="1A8CB94F" w14:textId="71256277">
    <w:pPr>
      <w:pStyle w:val="Header"/>
      <w:ind w:left="142"/>
    </w:pPr>
    <w:r>
      <w:rPr>
        <w:noProof/>
        <w:sz w:val="20"/>
      </w:rPr>
      <mc:AlternateContent>
        <mc:Choice Requires="wpg">
          <w:drawing>
            <wp:inline distT="0" distB="0" distL="0" distR="0" wp14:anchorId="423F713B" wp14:editId="1C588AD5">
              <wp:extent cx="7160895" cy="1054100"/>
              <wp:effectExtent l="0" t="0" r="0" b="12700"/>
              <wp:docPr id="18" name="docshapegroup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160895" cy="1054100"/>
                        <a:chOff x="0" y="0"/>
                        <a:chExt cx="11110" cy="1764"/>
                      </a:xfrm>
                    </wpg:grpSpPr>
                    <pic:pic xmlns:pic="http://schemas.openxmlformats.org/drawingml/2006/picture">
                      <pic:nvPicPr>
                        <pic:cNvPr id="19" name="docshape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10" cy="17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20" name="docshape9"/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10" cy="17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Pr="000B4A78" w:rsidR="00DB3D22" w:rsidP="00DB3D22" w:rsidRDefault="000B4A78" w14:paraId="20B8EB3E" w14:textId="47F0E4FA">
                            <w:pPr>
                              <w:spacing w:before="319"/>
                              <w:ind w:left="6477"/>
                              <w:rPr>
                                <w:rFonts w:ascii="Trebuchet MS"/>
                                <w:b/>
                                <w:color w:val="FFFFFF" w:themeColor="background1"/>
                                <w:sz w:val="44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FFFFFF" w:themeColor="background1"/>
                                <w:sz w:val="44"/>
                              </w:rPr>
                              <w:t>Uniformed Servic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 w14:anchorId="691BCB80">
            <v:group id="docshapegroup7" style="width:563.85pt;height:83pt;mso-position-horizontal-relative:char;mso-position-vertical-relative:line" coordsize="11110,1764" o:spid="_x0000_s1029" w14:anchorId="423F713B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Yooor99P5i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docshape8" style="position:absolute;width:11110;height:1764;visibility:visible;mso-wrap-style:square" o:spid="_x0000_s103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">
                <v:imagedata o:title="" r:id="rId2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docshape9" style="position:absolute;width:11110;height:1764;visibility:visible;mso-wrap-style:square;v-text-anchor:top" o:spid="_x0000_s1031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>
                <v:textbox inset="0,0,0,0">
                  <w:txbxContent>
                    <w:p w:rsidRPr="000B4A78" w:rsidR="00DB3D22" w:rsidP="00DB3D22" w:rsidRDefault="000B4A78" w14:paraId="5A1D2E02" w14:textId="47F0E4FA">
                      <w:pPr>
                        <w:spacing w:before="319"/>
                        <w:ind w:left="6477"/>
                        <w:rPr>
                          <w:rFonts w:ascii="Trebuchet MS"/>
                          <w:b/>
                          <w:color w:val="FFFFFF" w:themeColor="background1"/>
                          <w:sz w:val="44"/>
                        </w:rPr>
                      </w:pPr>
                      <w:r>
                        <w:rPr>
                          <w:rFonts w:ascii="Trebuchet MS"/>
                          <w:b/>
                          <w:color w:val="FFFFFF" w:themeColor="background1"/>
                          <w:sz w:val="44"/>
                        </w:rPr>
                        <w:t>Uniformed Services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intelligence2.xml><?xml version="1.0" encoding="utf-8"?>
<int2:intelligence xmlns:oel="http://schemas.microsoft.com/office/2019/extlst" xmlns:int2="http://schemas.microsoft.com/office/intelligence/2020/intelligence">
  <int2:observations>
    <int2:bookmark int2:bookmarkName="_Int_MpE5A04S" int2:invalidationBookmarkName="" int2:hashCode="RoHRJMxsS3O6q/" int2:id="OkmiQTcn">
      <int2:state int2:type="AugLoop_Text_Critique" int2:value="Rejected"/>
    </int2:bookmark>
    <int2:bookmark int2:bookmarkName="_Int_nrrQ4d59" int2:invalidationBookmarkName="" int2:hashCode="RoHRJMxsS3O6q/" int2:id="Cr790DnE">
      <int2:state int2:type="AugLoop_Text_Critique" int2:value="Rejected"/>
    </int2:bookmark>
    <int2:bookmark int2:bookmarkName="_Int_7x0jozqO" int2:invalidationBookmarkName="" int2:hashCode="RoHRJMxsS3O6q/" int2:id="6UFz01P9">
      <int2:state int2:type="AugLoop_Text_Critique" int2:value="Rejected"/>
    </int2:bookmark>
    <int2:bookmark int2:bookmarkName="_Int_82uP9Bsh" int2:invalidationBookmarkName="" int2:hashCode="43K/JlIt1QZTyM" int2:id="GR3oCz4i">
      <int2:state int2:type="AugLoop_Text_Critique" int2:value="Rejected"/>
    </int2:bookmark>
    <int2:bookmark int2:bookmarkName="_Int_26r9bgRZ" int2:invalidationBookmarkName="" int2:hashCode="43K/JlIt1QZTyM" int2:id="euoyvOO0">
      <int2:state int2:type="AugLoop_Text_Critique" int2:value="Rejected"/>
    </int2:bookmark>
    <int2:bookmark int2:bookmarkName="_Int_lXTfVxxh" int2:invalidationBookmarkName="" int2:hashCode="WbuCPnJrzfQmpl" int2:id="QhQ5Uf1G">
      <int2:state int2:type="AugLoop_Text_Critique" int2:value="Rejected"/>
    </int2:bookmark>
    <int2:bookmark int2:bookmarkName="_Int_pZCcx8GP" int2:invalidationBookmarkName="" int2:hashCode="m2H+qlBAKMLYwg" int2:id="DFAWr5UE">
      <int2:state int2:type="AugLoop_Text_Critique" int2:value="Rejected"/>
    </int2:bookmark>
    <int2:bookmark int2:bookmarkName="_Int_UgdEO2xo" int2:invalidationBookmarkName="" int2:hashCode="WbuCPnJrzfQmpl" int2:id="Y2AcvGCe">
      <int2:state int2:type="AugLoop_Text_Critique" int2:value="Rejected"/>
    </int2:bookmark>
    <int2:bookmark int2:bookmarkName="_Int_Fn4qL6K9" int2:invalidationBookmarkName="" int2:hashCode="nooB8ljuYJMKIn" int2:id="RvbQINSA">
      <int2:state int2:type="AugLoop_Text_Critique" int2:value="Rejected"/>
    </int2:bookmark>
    <int2:bookmark int2:bookmarkName="_Int_i6Wd8iN8" int2:invalidationBookmarkName="" int2:hashCode="43K/JlIt1QZTyM" int2:id="2X7Kgpuu">
      <int2:state int2:type="AugLoop_Text_Critique" int2:value="Rejected"/>
    </int2:bookmark>
    <int2:bookmark int2:bookmarkName="_Int_U3rDyC0t" int2:invalidationBookmarkName="" int2:hashCode="Misg/15vGxeaYP" int2:id="JKePtW2d">
      <int2:state int2:type="AugLoop_Text_Critique" int2:value="Rejected"/>
    </int2:bookmark>
    <int2:bookmark int2:bookmarkName="_Int_XsuX1suN" int2:invalidationBookmarkName="" int2:hashCode="GnfUFiJMu+d6Q5" int2:id="kpqoS5Ms">
      <int2:state int2:type="AugLoop_Text_Critique" int2:value="Rejected"/>
    </int2:bookmark>
    <int2:bookmark int2:bookmarkName="_Int_tLppAXJq" int2:invalidationBookmarkName="" int2:hashCode="BP722YIMEjO0Sh" int2:id="3az8OrYK">
      <int2:state int2:type="AugLoop_Text_Critique" int2:value="Rejected"/>
    </int2:bookmark>
    <int2:bookmark int2:bookmarkName="_Int_AWGYkn5S" int2:invalidationBookmarkName="" int2:hashCode="GnfUFiJMu+d6Q5" int2:id="dJgP0Pkr">
      <int2:state int2:type="AugLoop_Text_Critique" int2:value="Rejected"/>
    </int2:bookmark>
  </int2:observations>
  <int2:intelligenceSettings>
    <int2:extLst>
      <oel:ext uri="74B372B9-2EFF-4315-9A3F-32BA87CA82B1">
        <int2:goals int2:version="1" int2:formality="1"/>
      </oel:ext>
    </int2:extLst>
  </int2:intelligenceSettings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C07C6"/>
    <w:multiLevelType w:val="hybridMultilevel"/>
    <w:tmpl w:val="AB3CCC66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FFD1581"/>
    <w:multiLevelType w:val="hybridMultilevel"/>
    <w:tmpl w:val="15F819FE"/>
    <w:lvl w:ilvl="0" w:tplc="80A6C29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35677744"/>
    <w:multiLevelType w:val="hybridMultilevel"/>
    <w:tmpl w:val="6596CCC2"/>
    <w:lvl w:ilvl="0" w:tplc="5736336E">
      <w:start w:val="1"/>
      <w:numFmt w:val="bullet"/>
      <w:lvlText w:val=""/>
      <w:lvlJc w:val="left"/>
      <w:pPr>
        <w:ind w:left="758" w:hanging="360"/>
      </w:pPr>
      <w:rPr>
        <w:rFonts w:hint="default" w:ascii="Symbol" w:hAnsi="Symbol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C811377"/>
    <w:multiLevelType w:val="hybridMultilevel"/>
    <w:tmpl w:val="D12AB79E"/>
    <w:lvl w:ilvl="0" w:tplc="08090001">
      <w:start w:val="1"/>
      <w:numFmt w:val="bullet"/>
      <w:lvlText w:val=""/>
      <w:lvlJc w:val="left"/>
      <w:pPr>
        <w:ind w:left="1287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4" w15:restartNumberingAfterBreak="0">
    <w:nsid w:val="5CA86ACC"/>
    <w:multiLevelType w:val="hybridMultilevel"/>
    <w:tmpl w:val="BBECFEC8"/>
    <w:lvl w:ilvl="0" w:tplc="08090001">
      <w:start w:val="1"/>
      <w:numFmt w:val="bullet"/>
      <w:lvlText w:val=""/>
      <w:lvlJc w:val="left"/>
      <w:pPr>
        <w:ind w:left="1287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5" w15:restartNumberingAfterBreak="0">
    <w:nsid w:val="62C865D1"/>
    <w:multiLevelType w:val="hybridMultilevel"/>
    <w:tmpl w:val="C460345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142521E"/>
    <w:multiLevelType w:val="hybridMultilevel"/>
    <w:tmpl w:val="36C2004E"/>
    <w:lvl w:ilvl="0" w:tplc="05F0042C">
      <w:start w:val="1"/>
      <w:numFmt w:val="decimal"/>
      <w:lvlText w:val="%1."/>
      <w:lvlJc w:val="left"/>
      <w:pPr>
        <w:ind w:left="1137" w:hanging="360"/>
        <w:jc w:val="left"/>
      </w:pPr>
      <w:rPr>
        <w:rFonts w:hint="default" w:ascii="Arial" w:hAnsi="Arial" w:eastAsia="Arial" w:cs="Arial"/>
        <w:b w:val="0"/>
        <w:bCs w:val="0"/>
        <w:i w:val="0"/>
        <w:iCs w:val="0"/>
        <w:spacing w:val="0"/>
        <w:w w:val="95"/>
        <w:sz w:val="22"/>
        <w:szCs w:val="22"/>
        <w:lang w:val="en-US" w:eastAsia="en-US" w:bidi="ar-SA"/>
      </w:rPr>
    </w:lvl>
    <w:lvl w:ilvl="1" w:tplc="5698942A">
      <w:numFmt w:val="bullet"/>
      <w:lvlText w:val="•"/>
      <w:lvlJc w:val="left"/>
      <w:pPr>
        <w:ind w:left="2186" w:hanging="360"/>
      </w:pPr>
      <w:rPr>
        <w:rFonts w:hint="default"/>
        <w:lang w:val="en-US" w:eastAsia="en-US" w:bidi="ar-SA"/>
      </w:rPr>
    </w:lvl>
    <w:lvl w:ilvl="2" w:tplc="9FAC1F7A">
      <w:numFmt w:val="bullet"/>
      <w:lvlText w:val="•"/>
      <w:lvlJc w:val="left"/>
      <w:pPr>
        <w:ind w:left="3233" w:hanging="360"/>
      </w:pPr>
      <w:rPr>
        <w:rFonts w:hint="default"/>
        <w:lang w:val="en-US" w:eastAsia="en-US" w:bidi="ar-SA"/>
      </w:rPr>
    </w:lvl>
    <w:lvl w:ilvl="3" w:tplc="E8BC094A">
      <w:numFmt w:val="bullet"/>
      <w:lvlText w:val="•"/>
      <w:lvlJc w:val="left"/>
      <w:pPr>
        <w:ind w:left="4280" w:hanging="360"/>
      </w:pPr>
      <w:rPr>
        <w:rFonts w:hint="default"/>
        <w:lang w:val="en-US" w:eastAsia="en-US" w:bidi="ar-SA"/>
      </w:rPr>
    </w:lvl>
    <w:lvl w:ilvl="4" w:tplc="CD0852DA">
      <w:numFmt w:val="bullet"/>
      <w:lvlText w:val="•"/>
      <w:lvlJc w:val="left"/>
      <w:pPr>
        <w:ind w:left="5327" w:hanging="360"/>
      </w:pPr>
      <w:rPr>
        <w:rFonts w:hint="default"/>
        <w:lang w:val="en-US" w:eastAsia="en-US" w:bidi="ar-SA"/>
      </w:rPr>
    </w:lvl>
    <w:lvl w:ilvl="5" w:tplc="F82411C2">
      <w:numFmt w:val="bullet"/>
      <w:lvlText w:val="•"/>
      <w:lvlJc w:val="left"/>
      <w:pPr>
        <w:ind w:left="6374" w:hanging="360"/>
      </w:pPr>
      <w:rPr>
        <w:rFonts w:hint="default"/>
        <w:lang w:val="en-US" w:eastAsia="en-US" w:bidi="ar-SA"/>
      </w:rPr>
    </w:lvl>
    <w:lvl w:ilvl="6" w:tplc="90105E6E">
      <w:numFmt w:val="bullet"/>
      <w:lvlText w:val="•"/>
      <w:lvlJc w:val="left"/>
      <w:pPr>
        <w:ind w:left="7421" w:hanging="360"/>
      </w:pPr>
      <w:rPr>
        <w:rFonts w:hint="default"/>
        <w:lang w:val="en-US" w:eastAsia="en-US" w:bidi="ar-SA"/>
      </w:rPr>
    </w:lvl>
    <w:lvl w:ilvl="7" w:tplc="F7B6A194">
      <w:numFmt w:val="bullet"/>
      <w:lvlText w:val="•"/>
      <w:lvlJc w:val="left"/>
      <w:pPr>
        <w:ind w:left="8468" w:hanging="360"/>
      </w:pPr>
      <w:rPr>
        <w:rFonts w:hint="default"/>
        <w:lang w:val="en-US" w:eastAsia="en-US" w:bidi="ar-SA"/>
      </w:rPr>
    </w:lvl>
    <w:lvl w:ilvl="8" w:tplc="511C3622">
      <w:numFmt w:val="bullet"/>
      <w:lvlText w:val="•"/>
      <w:lvlJc w:val="left"/>
      <w:pPr>
        <w:ind w:left="9515" w:hanging="360"/>
      </w:pPr>
      <w:rPr>
        <w:rFonts w:hint="default"/>
        <w:lang w:val="en-US" w:eastAsia="en-US" w:bidi="ar-SA"/>
      </w:rPr>
    </w:lvl>
  </w:abstractNum>
  <w:num w:numId="1" w16cid:durableId="2139490276">
    <w:abstractNumId w:val="6"/>
  </w:num>
  <w:num w:numId="2" w16cid:durableId="2097554533">
    <w:abstractNumId w:val="4"/>
  </w:num>
  <w:num w:numId="3" w16cid:durableId="1627614215">
    <w:abstractNumId w:val="0"/>
  </w:num>
  <w:num w:numId="4" w16cid:durableId="936446263">
    <w:abstractNumId w:val="1"/>
  </w:num>
  <w:num w:numId="5" w16cid:durableId="578950651">
    <w:abstractNumId w:val="2"/>
  </w:num>
  <w:num w:numId="6" w16cid:durableId="1661344111">
    <w:abstractNumId w:val="5"/>
  </w:num>
  <w:num w:numId="7" w16cid:durableId="1091007501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wNDYwtTQxsbCwMDNS0lEKTi0uzszPAykwrAUAL6wHMywAAAA="/>
  </w:docVars>
  <w:rsids>
    <w:rsidRoot w:val="00D46D55"/>
    <w:rsid w:val="00030981"/>
    <w:rsid w:val="00093441"/>
    <w:rsid w:val="000B4A78"/>
    <w:rsid w:val="000E4A12"/>
    <w:rsid w:val="00135CB8"/>
    <w:rsid w:val="00194F59"/>
    <w:rsid w:val="00302B3A"/>
    <w:rsid w:val="00315D59"/>
    <w:rsid w:val="00373E24"/>
    <w:rsid w:val="0037577A"/>
    <w:rsid w:val="00386C1A"/>
    <w:rsid w:val="003B04C8"/>
    <w:rsid w:val="00496007"/>
    <w:rsid w:val="004B405E"/>
    <w:rsid w:val="004C26D6"/>
    <w:rsid w:val="0050023D"/>
    <w:rsid w:val="005275E9"/>
    <w:rsid w:val="00535439"/>
    <w:rsid w:val="005B2488"/>
    <w:rsid w:val="00690868"/>
    <w:rsid w:val="00691E88"/>
    <w:rsid w:val="006C3981"/>
    <w:rsid w:val="007037F1"/>
    <w:rsid w:val="0078379A"/>
    <w:rsid w:val="007F4C4F"/>
    <w:rsid w:val="00836140"/>
    <w:rsid w:val="008D05AC"/>
    <w:rsid w:val="00954343"/>
    <w:rsid w:val="00955EE1"/>
    <w:rsid w:val="009C6FC2"/>
    <w:rsid w:val="009D41D5"/>
    <w:rsid w:val="009D7611"/>
    <w:rsid w:val="00A16955"/>
    <w:rsid w:val="00A17B9F"/>
    <w:rsid w:val="00A32182"/>
    <w:rsid w:val="00A86292"/>
    <w:rsid w:val="00A865D7"/>
    <w:rsid w:val="00AD35FB"/>
    <w:rsid w:val="00AE53BF"/>
    <w:rsid w:val="00B453D3"/>
    <w:rsid w:val="00BA5299"/>
    <w:rsid w:val="00BD480D"/>
    <w:rsid w:val="00C02A65"/>
    <w:rsid w:val="00C04260"/>
    <w:rsid w:val="00C71461"/>
    <w:rsid w:val="00CB219F"/>
    <w:rsid w:val="00D46D55"/>
    <w:rsid w:val="00DB3D22"/>
    <w:rsid w:val="00DC6C06"/>
    <w:rsid w:val="00DE78A5"/>
    <w:rsid w:val="00E00F72"/>
    <w:rsid w:val="00E07086"/>
    <w:rsid w:val="00F91FD4"/>
    <w:rsid w:val="00FA16F5"/>
    <w:rsid w:val="00FE34B0"/>
    <w:rsid w:val="0200AD86"/>
    <w:rsid w:val="05D71C54"/>
    <w:rsid w:val="0B0F406D"/>
    <w:rsid w:val="134C71F3"/>
    <w:rsid w:val="14BAE1E1"/>
    <w:rsid w:val="239372D1"/>
    <w:rsid w:val="245658B0"/>
    <w:rsid w:val="2DB4297D"/>
    <w:rsid w:val="3232FDF4"/>
    <w:rsid w:val="357D04B2"/>
    <w:rsid w:val="3AD3E98B"/>
    <w:rsid w:val="3EC01F60"/>
    <w:rsid w:val="3EE755F9"/>
    <w:rsid w:val="441C6A59"/>
    <w:rsid w:val="51702916"/>
    <w:rsid w:val="52D0F19F"/>
    <w:rsid w:val="567D8042"/>
    <w:rsid w:val="581EE679"/>
    <w:rsid w:val="64816D9D"/>
    <w:rsid w:val="74CD3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29B730"/>
  <w15:docId w15:val="{4171BEA3-EC82-4BC9-95DB-95EAECAE743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Arial" w:hAnsi="Arial" w:eastAsia="Arial" w:cs="Arial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before="50"/>
      <w:ind w:left="537"/>
    </w:pPr>
    <w:rPr>
      <w:rFonts w:ascii="Freestyle Script" w:hAnsi="Freestyle Script" w:eastAsia="Freestyle Script" w:cs="Freestyle Script"/>
      <w:i/>
      <w:iCs/>
      <w:sz w:val="54"/>
      <w:szCs w:val="54"/>
    </w:rPr>
  </w:style>
  <w:style w:type="paragraph" w:styleId="ListParagraph">
    <w:name w:val="List Paragraph"/>
    <w:basedOn w:val="Normal"/>
    <w:uiPriority w:val="1"/>
    <w:qFormat/>
    <w:pPr>
      <w:spacing w:line="251" w:lineRule="exact"/>
      <w:ind w:left="1137" w:hanging="361"/>
    </w:pPr>
  </w:style>
  <w:style w:type="paragraph" w:styleId="TableParagraph" w:customStyle="1">
    <w:name w:val="Table Paragraph"/>
    <w:basedOn w:val="Normal"/>
    <w:uiPriority w:val="1"/>
    <w:qFormat/>
  </w:style>
  <w:style w:type="paragraph" w:styleId="Default" w:customStyle="1">
    <w:name w:val="Default"/>
    <w:rsid w:val="00E00F72"/>
    <w:pPr>
      <w:widowControl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03098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0981"/>
    <w:rPr>
      <w:color w:val="605E5C"/>
      <w:shd w:val="clear" w:color="auto" w:fill="E1DFDD"/>
    </w:rPr>
  </w:style>
  <w:style w:type="character" w:styleId="BodyTextChar" w:customStyle="1">
    <w:name w:val="Body Text Char"/>
    <w:basedOn w:val="DefaultParagraphFont"/>
    <w:link w:val="BodyText"/>
    <w:uiPriority w:val="1"/>
    <w:rsid w:val="00954343"/>
    <w:rPr>
      <w:rFonts w:ascii="Arial" w:hAnsi="Arial" w:eastAsia="Arial" w:cs="Arial"/>
    </w:rPr>
  </w:style>
  <w:style w:type="paragraph" w:styleId="Header">
    <w:name w:val="header"/>
    <w:basedOn w:val="Normal"/>
    <w:link w:val="HeaderChar"/>
    <w:uiPriority w:val="99"/>
    <w:unhideWhenUsed/>
    <w:rsid w:val="00DB3D22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DB3D22"/>
    <w:rPr>
      <w:rFonts w:ascii="Arial" w:hAnsi="Arial" w:eastAsia="Arial" w:cs="Arial"/>
    </w:rPr>
  </w:style>
  <w:style w:type="paragraph" w:styleId="Footer">
    <w:name w:val="footer"/>
    <w:basedOn w:val="Normal"/>
    <w:link w:val="FooterChar"/>
    <w:uiPriority w:val="99"/>
    <w:unhideWhenUsed/>
    <w:rsid w:val="00DB3D22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DB3D22"/>
    <w:rPr>
      <w:rFonts w:ascii="Arial" w:hAnsi="Arial" w:eastAsia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41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mailto:admissions@chichester.ac.uk" TargetMode="External" Id="rId13" /><Relationship Type="http://schemas.openxmlformats.org/officeDocument/2006/relationships/hyperlink" Target="https://www.chichester.ac.uk/college-life" TargetMode="Externa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webSettings" Target="webSettings.xml" Id="rId7" /><Relationship Type="http://schemas.openxmlformats.org/officeDocument/2006/relationships/hyperlink" Target="http://www.chichester.ac.uk" TargetMode="External" Id="rId12" /><Relationship Type="http://schemas.openxmlformats.org/officeDocument/2006/relationships/image" Target="media/image1.jpeg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mailto:ne.Hodkinson@chichester.ac.uk" TargetMode="External" Id="rId11" /><Relationship Type="http://schemas.openxmlformats.org/officeDocument/2006/relationships/styles" Target="styles.xml" Id="rId5" /><Relationship Type="http://schemas.openxmlformats.org/officeDocument/2006/relationships/hyperlink" Target="https://lsg.chichester.ac.uk/" TargetMode="External" Id="rId15" /><Relationship Type="http://schemas.openxmlformats.org/officeDocument/2006/relationships/hyperlink" Target="mailto:ne.Hodkinson@chichester.ac.uk" TargetMode="External" Id="rId10" /><Relationship Type="http://schemas.openxmlformats.org/officeDocument/2006/relationships/header" Target="header1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22" /><Relationship Type="http://schemas.openxmlformats.org/officeDocument/2006/relationships/hyperlink" Target="mailto:studentfinance@chigroup.ac.uk" TargetMode="External" Id="Rf4fcff8526ee4b2b" /><Relationship Type="http://schemas.microsoft.com/office/2020/10/relationships/intelligence" Target="intelligence2.xml" Id="R2256c95244f24de5" /><Relationship Type="http://schemas.openxmlformats.org/officeDocument/2006/relationships/hyperlink" Target="mailto:enrolments@chichester.ac.uk" TargetMode="External" Id="R162ba8b5d160420d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7FAA94E63E64F94EBBF3199622686" ma:contentTypeVersion="17" ma:contentTypeDescription="Create a new document." ma:contentTypeScope="" ma:versionID="e143a8e1cfd3b145b93ce01d4c96b03f">
  <xsd:schema xmlns:xsd="http://www.w3.org/2001/XMLSchema" xmlns:xs="http://www.w3.org/2001/XMLSchema" xmlns:p="http://schemas.microsoft.com/office/2006/metadata/properties" xmlns:ns2="2079b341-307f-4943-a91c-ad274343dca3" xmlns:ns3="dbd7e1f0-0591-4f50-bca6-710fc21ad696" targetNamespace="http://schemas.microsoft.com/office/2006/metadata/properties" ma:root="true" ma:fieldsID="193420f68b95847a671eab9bc3a27c92" ns2:_="" ns3:_="">
    <xsd:import namespace="2079b341-307f-4943-a91c-ad274343dca3"/>
    <xsd:import namespace="dbd7e1f0-0591-4f50-bca6-710fc21ad6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79b341-307f-4943-a91c-ad274343dc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81377d7-4678-41c4-aba3-c68a5ebeb47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d7e1f0-0591-4f50-bca6-710fc21ad69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86f5112-6ae2-40be-8017-2be81b889b68}" ma:internalName="TaxCatchAll" ma:showField="CatchAllData" ma:web="dbd7e1f0-0591-4f50-bca6-710fc21ad6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bd7e1f0-0591-4f50-bca6-710fc21ad696" xsi:nil="true"/>
    <lcf76f155ced4ddcb4097134ff3c332f xmlns="2079b341-307f-4943-a91c-ad274343dca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690052F-F51D-44C1-8B23-3DADB47047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E827E5-9C2B-4E8E-B1AF-47EE098D2BD2}"/>
</file>

<file path=customXml/itemProps3.xml><?xml version="1.0" encoding="utf-8"?>
<ds:datastoreItem xmlns:ds="http://schemas.openxmlformats.org/officeDocument/2006/customXml" ds:itemID="{3F91CA76-2C51-4BC4-9353-54A137124C8F}">
  <ds:schemaRefs>
    <ds:schemaRef ds:uri="http://schemas.microsoft.com/office/2006/metadata/properties"/>
    <ds:schemaRef ds:uri="http://schemas.microsoft.com/office/infopath/2007/PartnerControls"/>
    <ds:schemaRef ds:uri="42420e0f-129b-4816-94a7-95fce393a76c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hichester Colleg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, Peter</dc:creator>
  <cp:lastModifiedBy>Victoria Sullivan</cp:lastModifiedBy>
  <cp:revision>5</cp:revision>
  <dcterms:created xsi:type="dcterms:W3CDTF">2023-07-26T11:28:00Z</dcterms:created>
  <dcterms:modified xsi:type="dcterms:W3CDTF">2023-07-26T15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47FAA94E63E64F94EBBF3199622686</vt:lpwstr>
  </property>
  <property fmtid="{D5CDD505-2E9C-101B-9397-08002B2CF9AE}" pid="3" name="Created">
    <vt:filetime>2021-07-26T00:00:00Z</vt:filetime>
  </property>
  <property fmtid="{D5CDD505-2E9C-101B-9397-08002B2CF9AE}" pid="4" name="Creator">
    <vt:lpwstr>Acrobat PDFMaker 20 for Word</vt:lpwstr>
  </property>
  <property fmtid="{D5CDD505-2E9C-101B-9397-08002B2CF9AE}" pid="5" name="LastSaved">
    <vt:filetime>2022-06-28T00:00:00Z</vt:filetime>
  </property>
  <property fmtid="{D5CDD505-2E9C-101B-9397-08002B2CF9AE}" pid="6" name="Producer">
    <vt:lpwstr>Adobe PDF Library 20.9.95</vt:lpwstr>
  </property>
  <property fmtid="{D5CDD505-2E9C-101B-9397-08002B2CF9AE}" pid="7" name="SourceModified">
    <vt:lpwstr>D:20210726085237</vt:lpwstr>
  </property>
  <property fmtid="{D5CDD505-2E9C-101B-9397-08002B2CF9AE}" pid="8" name="MediaServiceImageTags">
    <vt:lpwstr/>
  </property>
</Properties>
</file>